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C3CA4" w14:textId="77777777" w:rsidR="00981AC9" w:rsidRPr="006B34C0" w:rsidRDefault="00981AC9" w:rsidP="00981AC9">
      <w:pPr>
        <w:pStyle w:val="Header"/>
        <w:spacing w:line="276" w:lineRule="auto"/>
        <w:jc w:val="center"/>
        <w:rPr>
          <w:rFonts w:ascii="Times New Roman" w:hAnsi="Times New Roman" w:cs="Times New Roman"/>
          <w:b/>
          <w:color w:val="C00000"/>
          <w:sz w:val="28"/>
        </w:rPr>
      </w:pPr>
      <w:r w:rsidRPr="006B34C0">
        <w:rPr>
          <w:rFonts w:ascii="Times New Roman" w:hAnsi="Times New Roman" w:cs="Times New Roman"/>
          <w:b/>
          <w:color w:val="C00000"/>
          <w:sz w:val="28"/>
        </w:rPr>
        <w:t>University of Mumbai</w:t>
      </w:r>
    </w:p>
    <w:p w14:paraId="05F40B5A" w14:textId="484A7404" w:rsidR="00C06609" w:rsidRPr="006B34C0" w:rsidRDefault="009453E1" w:rsidP="00981AC9">
      <w:pPr>
        <w:spacing w:after="0"/>
        <w:jc w:val="center"/>
        <w:rPr>
          <w:rFonts w:ascii="Times New Roman" w:hAnsi="Times New Roman" w:cs="Times New Roman"/>
          <w:b/>
          <w:color w:val="002060"/>
          <w:sz w:val="22"/>
        </w:rPr>
      </w:pPr>
      <w:r w:rsidRPr="006B34C0">
        <w:rPr>
          <w:rFonts w:ascii="Times New Roman" w:hAnsi="Times New Roman" w:cs="Times New Roman"/>
          <w:b/>
          <w:color w:val="002060"/>
          <w:sz w:val="22"/>
        </w:rPr>
        <w:t>Examinations Summer 2022</w:t>
      </w:r>
      <w:r w:rsidR="00C06609" w:rsidRPr="006B34C0">
        <w:rPr>
          <w:rFonts w:ascii="Times New Roman" w:hAnsi="Times New Roman" w:cs="Times New Roman"/>
          <w:b/>
          <w:color w:val="002060"/>
          <w:sz w:val="22"/>
        </w:rPr>
        <w:t xml:space="preserve"> </w:t>
      </w:r>
    </w:p>
    <w:p w14:paraId="36A40D35" w14:textId="77777777" w:rsidR="00410501" w:rsidRPr="006B34C0" w:rsidRDefault="00410501" w:rsidP="004105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Cs w:val="24"/>
          <w:lang w:val="en-IN"/>
        </w:rPr>
      </w:pPr>
      <w:r w:rsidRPr="006B34C0">
        <w:rPr>
          <w:rFonts w:ascii="Times New Roman" w:hAnsi="Times New Roman" w:cs="Times New Roman"/>
          <w:szCs w:val="24"/>
        </w:rPr>
        <w:t>Program:</w:t>
      </w:r>
      <w:r w:rsidRPr="006B34C0">
        <w:rPr>
          <w:rFonts w:ascii="Times New Roman" w:hAnsi="Times New Roman" w:cs="Times New Roman"/>
          <w:szCs w:val="24"/>
          <w:lang w:val="en-IN"/>
        </w:rPr>
        <w:t xml:space="preserve"> Electronic &amp; Telecommunication Engineering </w:t>
      </w:r>
    </w:p>
    <w:p w14:paraId="4E9B897D" w14:textId="77777777" w:rsidR="00410501" w:rsidRPr="006B34C0" w:rsidRDefault="00410501" w:rsidP="004105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Cs w:val="24"/>
          <w:lang w:val="en-IN"/>
        </w:rPr>
      </w:pPr>
      <w:r w:rsidRPr="006B34C0">
        <w:rPr>
          <w:rFonts w:ascii="Times New Roman" w:hAnsi="Times New Roman" w:cs="Times New Roman"/>
          <w:szCs w:val="24"/>
          <w:lang w:val="en-IN"/>
        </w:rPr>
        <w:t>SEM-IV (C Scheme) (R2019)</w:t>
      </w:r>
    </w:p>
    <w:p w14:paraId="3FF65514" w14:textId="3EDB197A" w:rsidR="00410501" w:rsidRPr="006B34C0" w:rsidRDefault="00410501" w:rsidP="00410501">
      <w:pPr>
        <w:spacing w:after="0"/>
        <w:rPr>
          <w:rFonts w:ascii="Times New Roman" w:hAnsi="Times New Roman" w:cs="Times New Roman"/>
          <w:szCs w:val="24"/>
        </w:rPr>
      </w:pPr>
      <w:r w:rsidRPr="006B34C0">
        <w:rPr>
          <w:rFonts w:ascii="Times New Roman" w:hAnsi="Times New Roman" w:cs="Times New Roman"/>
          <w:szCs w:val="24"/>
          <w:lang w:val="en-IN"/>
        </w:rPr>
        <w:t>Subject: PCE</w:t>
      </w:r>
      <w:r w:rsidRPr="006B34C0">
        <w:rPr>
          <w:rFonts w:ascii="Times New Roman" w:hAnsi="Times New Roman" w:cs="Times New Roman"/>
          <w:szCs w:val="24"/>
          <w:lang w:val="en-IN"/>
        </w:rPr>
        <w:tab/>
      </w:r>
      <w:r w:rsidRPr="006B34C0">
        <w:rPr>
          <w:rFonts w:ascii="Times New Roman" w:hAnsi="Times New Roman" w:cs="Times New Roman"/>
          <w:szCs w:val="24"/>
          <w:lang w:val="en-IN"/>
        </w:rPr>
        <w:tab/>
      </w:r>
      <w:r w:rsidRPr="006B34C0">
        <w:rPr>
          <w:rFonts w:ascii="Times New Roman" w:hAnsi="Times New Roman" w:cs="Times New Roman"/>
          <w:szCs w:val="24"/>
          <w:lang w:val="en-IN"/>
        </w:rPr>
        <w:tab/>
      </w:r>
      <w:r w:rsidRPr="006B34C0">
        <w:rPr>
          <w:rFonts w:ascii="Times New Roman" w:hAnsi="Times New Roman" w:cs="Times New Roman"/>
          <w:szCs w:val="24"/>
          <w:lang w:val="en-IN"/>
        </w:rPr>
        <w:tab/>
      </w:r>
      <w:r w:rsidRPr="006B34C0">
        <w:rPr>
          <w:rFonts w:ascii="Times New Roman" w:hAnsi="Times New Roman" w:cs="Times New Roman"/>
          <w:szCs w:val="24"/>
          <w:lang w:val="en-IN"/>
        </w:rPr>
        <w:tab/>
      </w:r>
      <w:r w:rsidRPr="006B34C0">
        <w:rPr>
          <w:rFonts w:ascii="Times New Roman" w:hAnsi="Times New Roman" w:cs="Times New Roman"/>
          <w:szCs w:val="24"/>
          <w:lang w:val="en-IN"/>
        </w:rPr>
        <w:tab/>
      </w:r>
      <w:r w:rsidRPr="006B34C0">
        <w:rPr>
          <w:rFonts w:ascii="Times New Roman" w:hAnsi="Times New Roman" w:cs="Times New Roman"/>
          <w:szCs w:val="24"/>
          <w:lang w:val="en-IN"/>
        </w:rPr>
        <w:tab/>
      </w:r>
      <w:r w:rsidRPr="006B34C0">
        <w:rPr>
          <w:rFonts w:ascii="Times New Roman" w:hAnsi="Times New Roman" w:cs="Times New Roman"/>
          <w:szCs w:val="24"/>
          <w:lang w:val="en-IN"/>
        </w:rPr>
        <w:tab/>
      </w:r>
      <w:r w:rsidRPr="006B34C0">
        <w:rPr>
          <w:rFonts w:ascii="Times New Roman" w:hAnsi="Times New Roman" w:cs="Times New Roman"/>
          <w:szCs w:val="24"/>
          <w:lang w:val="en-IN"/>
        </w:rPr>
        <w:tab/>
        <w:t>Course Code: ECC40</w:t>
      </w:r>
      <w:r w:rsidR="00305891" w:rsidRPr="006B34C0">
        <w:rPr>
          <w:rFonts w:ascii="Times New Roman" w:hAnsi="Times New Roman" w:cs="Times New Roman"/>
          <w:szCs w:val="24"/>
          <w:lang w:val="en-IN"/>
        </w:rPr>
        <w:t>5</w:t>
      </w:r>
    </w:p>
    <w:p w14:paraId="6B51A7ED" w14:textId="77777777" w:rsidR="00410501" w:rsidRPr="006B34C0" w:rsidRDefault="00410501" w:rsidP="00981AC9">
      <w:pPr>
        <w:spacing w:after="0"/>
        <w:jc w:val="center"/>
        <w:rPr>
          <w:rFonts w:ascii="Times New Roman" w:hAnsi="Times New Roman" w:cs="Times New Roman"/>
          <w:szCs w:val="24"/>
        </w:rPr>
      </w:pPr>
    </w:p>
    <w:p w14:paraId="419A3ED0" w14:textId="25E22102" w:rsidR="001454D2" w:rsidRPr="006B34C0" w:rsidRDefault="001454D2" w:rsidP="0064118F">
      <w:pPr>
        <w:spacing w:after="0"/>
        <w:rPr>
          <w:rFonts w:ascii="Times New Roman" w:hAnsi="Times New Roman" w:cs="Times New Roman"/>
          <w:szCs w:val="24"/>
        </w:rPr>
      </w:pPr>
      <w:r w:rsidRPr="006B34C0">
        <w:rPr>
          <w:rFonts w:ascii="Times New Roman" w:hAnsi="Times New Roman" w:cs="Times New Roman"/>
          <w:szCs w:val="24"/>
        </w:rPr>
        <w:t xml:space="preserve">Time: </w:t>
      </w:r>
      <w:r w:rsidR="00CF7700" w:rsidRPr="006B34C0">
        <w:rPr>
          <w:rFonts w:ascii="Times New Roman" w:hAnsi="Times New Roman" w:cs="Times New Roman"/>
          <w:szCs w:val="24"/>
        </w:rPr>
        <w:t>2</w:t>
      </w:r>
      <w:r w:rsidRPr="006B34C0">
        <w:rPr>
          <w:rFonts w:ascii="Times New Roman" w:hAnsi="Times New Roman" w:cs="Times New Roman"/>
          <w:szCs w:val="24"/>
        </w:rPr>
        <w:t>hour</w:t>
      </w:r>
      <w:r w:rsidR="003C3028" w:rsidRPr="006B34C0">
        <w:rPr>
          <w:rFonts w:ascii="Times New Roman" w:hAnsi="Times New Roman" w:cs="Times New Roman"/>
          <w:szCs w:val="24"/>
        </w:rPr>
        <w:t xml:space="preserve"> 30 minutes </w:t>
      </w:r>
      <w:r w:rsidRPr="006B34C0">
        <w:rPr>
          <w:rFonts w:ascii="Times New Roman" w:hAnsi="Times New Roman" w:cs="Times New Roman"/>
          <w:szCs w:val="24"/>
        </w:rPr>
        <w:t xml:space="preserve">                                                                         </w:t>
      </w:r>
      <w:r w:rsidR="0064118F" w:rsidRPr="006B34C0">
        <w:rPr>
          <w:rFonts w:ascii="Times New Roman" w:hAnsi="Times New Roman" w:cs="Times New Roman"/>
          <w:szCs w:val="24"/>
        </w:rPr>
        <w:t xml:space="preserve">                </w:t>
      </w:r>
      <w:r w:rsidRPr="006B34C0">
        <w:rPr>
          <w:rFonts w:ascii="Times New Roman" w:hAnsi="Times New Roman" w:cs="Times New Roman"/>
          <w:szCs w:val="24"/>
        </w:rPr>
        <w:t xml:space="preserve">Max. Marks: </w:t>
      </w:r>
      <w:r w:rsidR="00CF7700" w:rsidRPr="006B34C0">
        <w:rPr>
          <w:rFonts w:ascii="Times New Roman" w:hAnsi="Times New Roman" w:cs="Times New Roman"/>
          <w:szCs w:val="24"/>
        </w:rPr>
        <w:t>8</w:t>
      </w:r>
      <w:r w:rsidRPr="006B34C0">
        <w:rPr>
          <w:rFonts w:ascii="Times New Roman" w:hAnsi="Times New Roman" w:cs="Times New Roman"/>
          <w:szCs w:val="24"/>
        </w:rPr>
        <w:t>0</w:t>
      </w:r>
    </w:p>
    <w:p w14:paraId="7486B115" w14:textId="5AF6B8AE" w:rsidR="00AD4FD3" w:rsidRPr="006B34C0" w:rsidRDefault="00AD4FD3" w:rsidP="0064118F">
      <w:pPr>
        <w:spacing w:after="0"/>
        <w:rPr>
          <w:rFonts w:ascii="Times New Roman" w:hAnsi="Times New Roman" w:cs="Times New Roman"/>
          <w:szCs w:val="24"/>
        </w:rPr>
      </w:pPr>
      <w:r w:rsidRPr="006B34C0">
        <w:rPr>
          <w:rFonts w:ascii="Times New Roman" w:hAnsi="Times New Roman" w:cs="Times New Roman"/>
          <w:szCs w:val="24"/>
        </w:rPr>
        <w:t>===============================================</w:t>
      </w:r>
      <w:r w:rsidR="0064118F" w:rsidRPr="006B34C0">
        <w:rPr>
          <w:rFonts w:ascii="Times New Roman" w:hAnsi="Times New Roman" w:cs="Times New Roman"/>
          <w:szCs w:val="24"/>
        </w:rPr>
        <w:t>======================</w:t>
      </w:r>
    </w:p>
    <w:p w14:paraId="690C5BFE" w14:textId="77777777" w:rsidR="002A4868" w:rsidRPr="006B34C0" w:rsidRDefault="002A4868" w:rsidP="00701521">
      <w:pPr>
        <w:spacing w:after="0"/>
        <w:jc w:val="both"/>
        <w:rPr>
          <w:rFonts w:ascii="Times New Roman" w:hAnsi="Times New Roman"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A8685D" w:rsidRPr="006B34C0" w14:paraId="492C4BF2" w14:textId="77777777" w:rsidTr="00A8685D">
        <w:tc>
          <w:tcPr>
            <w:tcW w:w="1345" w:type="dxa"/>
            <w:vAlign w:val="center"/>
          </w:tcPr>
          <w:p w14:paraId="5E88C77B" w14:textId="6474D2C3" w:rsidR="00A8685D" w:rsidRPr="006B34C0" w:rsidRDefault="00A8685D" w:rsidP="00E40A4C">
            <w:pPr>
              <w:jc w:val="center"/>
              <w:rPr>
                <w:rFonts w:ascii="Times New Roman" w:hAnsi="Times New Roman" w:cs="Times New Roman"/>
                <w:szCs w:val="32"/>
              </w:rPr>
            </w:pPr>
            <w:r w:rsidRPr="006B34C0">
              <w:rPr>
                <w:rFonts w:ascii="Times New Roman" w:hAnsi="Times New Roman" w:cs="Times New Roman"/>
                <w:b/>
                <w:szCs w:val="32"/>
              </w:rPr>
              <w:t>Q1.</w:t>
            </w:r>
          </w:p>
        </w:tc>
        <w:tc>
          <w:tcPr>
            <w:tcW w:w="8120" w:type="dxa"/>
          </w:tcPr>
          <w:p w14:paraId="40599EC2" w14:textId="3C37E451" w:rsidR="00A8685D" w:rsidRPr="006B34C0" w:rsidRDefault="00A8685D" w:rsidP="00A8685D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6B34C0">
              <w:rPr>
                <w:rFonts w:ascii="Times New Roman" w:hAnsi="Times New Roman" w:cs="Times New Roman"/>
                <w:b/>
                <w:szCs w:val="24"/>
              </w:rPr>
              <w:t xml:space="preserve">Choose the correct option for following questions. All the Questions are compulsory and carry equal marks </w:t>
            </w:r>
          </w:p>
        </w:tc>
      </w:tr>
      <w:tr w:rsidR="00EA4DBD" w:rsidRPr="006B34C0" w14:paraId="58EDFF16" w14:textId="7F9CB822" w:rsidTr="00E40A4C">
        <w:tc>
          <w:tcPr>
            <w:tcW w:w="1345" w:type="dxa"/>
          </w:tcPr>
          <w:p w14:paraId="512A2583" w14:textId="160238FC" w:rsidR="00EA4DBD" w:rsidRPr="006B34C0" w:rsidRDefault="00EA4DBD" w:rsidP="00EA4DB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1.</w:t>
            </w:r>
          </w:p>
        </w:tc>
        <w:tc>
          <w:tcPr>
            <w:tcW w:w="8120" w:type="dxa"/>
          </w:tcPr>
          <w:p w14:paraId="3A50F713" w14:textId="4DD13A5A" w:rsidR="00EA4DBD" w:rsidRPr="006B34C0" w:rsidRDefault="00EA4DBD" w:rsidP="00EA4DB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Which noise is generated due to random behavior of charge carriers?</w:t>
            </w:r>
          </w:p>
        </w:tc>
      </w:tr>
      <w:tr w:rsidR="00EA4DBD" w:rsidRPr="006B34C0" w14:paraId="1EBF6405" w14:textId="1E36F3CC" w:rsidTr="00E40A4C">
        <w:tc>
          <w:tcPr>
            <w:tcW w:w="1345" w:type="dxa"/>
          </w:tcPr>
          <w:p w14:paraId="3D5FC96E" w14:textId="00C17457" w:rsidR="00EA4DBD" w:rsidRPr="006B34C0" w:rsidRDefault="00EA4DBD" w:rsidP="00EA4DB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3D33A623" w14:textId="6EB87C8A" w:rsidR="00EA4DBD" w:rsidRPr="006B34C0" w:rsidRDefault="00EA4DBD" w:rsidP="00EA4DB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Shot noise</w:t>
            </w:r>
          </w:p>
        </w:tc>
      </w:tr>
      <w:tr w:rsidR="00EA4DBD" w:rsidRPr="006B34C0" w14:paraId="7BE41161" w14:textId="1A4CFFAD" w:rsidTr="00E40A4C">
        <w:tc>
          <w:tcPr>
            <w:tcW w:w="1345" w:type="dxa"/>
          </w:tcPr>
          <w:p w14:paraId="2F6CCC3D" w14:textId="1DB34096" w:rsidR="00EA4DBD" w:rsidRPr="006B34C0" w:rsidRDefault="00EA4DBD" w:rsidP="00EA4DB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16F95B7E" w14:textId="368E9EEA" w:rsidR="00EA4DBD" w:rsidRPr="006B34C0" w:rsidRDefault="00EA4DBD" w:rsidP="00EA4DB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highlight w:val="white"/>
              </w:rPr>
              <w:t>Partition noise</w:t>
            </w:r>
          </w:p>
        </w:tc>
      </w:tr>
      <w:tr w:rsidR="00EA4DBD" w:rsidRPr="006B34C0" w14:paraId="5F7D6585" w14:textId="4EB06DA6" w:rsidTr="00E40A4C">
        <w:tc>
          <w:tcPr>
            <w:tcW w:w="1345" w:type="dxa"/>
          </w:tcPr>
          <w:p w14:paraId="777BB28B" w14:textId="3CB8EEF0" w:rsidR="00EA4DBD" w:rsidRPr="006B34C0" w:rsidRDefault="00EA4DBD" w:rsidP="00EA4DB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616B6AE5" w14:textId="18733653" w:rsidR="00EA4DBD" w:rsidRPr="006B34C0" w:rsidRDefault="00EA4DBD" w:rsidP="00EA4DB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highlight w:val="white"/>
              </w:rPr>
              <w:t>Industrial noise</w:t>
            </w:r>
          </w:p>
        </w:tc>
      </w:tr>
      <w:tr w:rsidR="00EA4DBD" w:rsidRPr="006B34C0" w14:paraId="400C1306" w14:textId="6F3913BF" w:rsidTr="00E40A4C">
        <w:tc>
          <w:tcPr>
            <w:tcW w:w="1345" w:type="dxa"/>
          </w:tcPr>
          <w:p w14:paraId="68AC963A" w14:textId="7B3712B0" w:rsidR="00EA4DBD" w:rsidRPr="006B34C0" w:rsidRDefault="00EA4DBD" w:rsidP="00EA4DB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7BB7829D" w14:textId="16F7D44A" w:rsidR="00EA4DBD" w:rsidRPr="006B34C0" w:rsidRDefault="00EA4DBD" w:rsidP="00EA4DB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highlight w:val="white"/>
              </w:rPr>
              <w:t>Flicker noise</w:t>
            </w:r>
          </w:p>
        </w:tc>
      </w:tr>
      <w:tr w:rsidR="00EA4DBD" w:rsidRPr="006B34C0" w14:paraId="5BD4680E" w14:textId="5220ED74" w:rsidTr="00E40A4C">
        <w:tc>
          <w:tcPr>
            <w:tcW w:w="1345" w:type="dxa"/>
          </w:tcPr>
          <w:p w14:paraId="2A42B2DC" w14:textId="77777777" w:rsidR="00EA4DBD" w:rsidRPr="006B34C0" w:rsidRDefault="00EA4DBD" w:rsidP="00EA4DB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44264B7" w14:textId="77777777" w:rsidR="00EA4DBD" w:rsidRPr="006B34C0" w:rsidRDefault="00EA4DBD" w:rsidP="00EA4DBD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365B5" w:rsidRPr="006B34C0" w14:paraId="2A2EE6BD" w14:textId="06273218" w:rsidTr="00E40A4C">
        <w:tc>
          <w:tcPr>
            <w:tcW w:w="1345" w:type="dxa"/>
          </w:tcPr>
          <w:p w14:paraId="7EA8BB85" w14:textId="6E50D889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2.</w:t>
            </w:r>
          </w:p>
        </w:tc>
        <w:tc>
          <w:tcPr>
            <w:tcW w:w="8120" w:type="dxa"/>
          </w:tcPr>
          <w:p w14:paraId="28B97F0A" w14:textId="5CCDF73F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What is the circuit used for producing AM called?</w:t>
            </w:r>
          </w:p>
        </w:tc>
      </w:tr>
      <w:tr w:rsidR="00C365B5" w:rsidRPr="006B34C0" w14:paraId="69414B97" w14:textId="4E869294" w:rsidTr="00E40A4C">
        <w:tc>
          <w:tcPr>
            <w:tcW w:w="1345" w:type="dxa"/>
          </w:tcPr>
          <w:p w14:paraId="6456993B" w14:textId="24CE3A6F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1BB210EF" w14:textId="64932591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Modulator</w:t>
            </w:r>
          </w:p>
        </w:tc>
      </w:tr>
      <w:tr w:rsidR="00C365B5" w:rsidRPr="006B34C0" w14:paraId="0CB7C613" w14:textId="277AD9CE" w:rsidTr="00E40A4C">
        <w:tc>
          <w:tcPr>
            <w:tcW w:w="1345" w:type="dxa"/>
          </w:tcPr>
          <w:p w14:paraId="08FDD3EC" w14:textId="30E38E13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2F0278EC" w14:textId="7C152B46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Transmitter</w:t>
            </w:r>
          </w:p>
        </w:tc>
      </w:tr>
      <w:tr w:rsidR="00C365B5" w:rsidRPr="006B34C0" w14:paraId="2440930C" w14:textId="0FED5FD1" w:rsidTr="00E40A4C">
        <w:tc>
          <w:tcPr>
            <w:tcW w:w="1345" w:type="dxa"/>
          </w:tcPr>
          <w:p w14:paraId="0136895E" w14:textId="595F1CDF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20818ABA" w14:textId="532A2972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Receiver</w:t>
            </w:r>
          </w:p>
        </w:tc>
      </w:tr>
      <w:tr w:rsidR="00C365B5" w:rsidRPr="006B34C0" w14:paraId="696B1B8C" w14:textId="526813E6" w:rsidTr="00E40A4C">
        <w:tc>
          <w:tcPr>
            <w:tcW w:w="1345" w:type="dxa"/>
          </w:tcPr>
          <w:p w14:paraId="5C55FA2B" w14:textId="3560B07B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7DD03039" w14:textId="1384CE90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Duplexer</w:t>
            </w:r>
          </w:p>
        </w:tc>
      </w:tr>
      <w:tr w:rsidR="00C365B5" w:rsidRPr="006B34C0" w14:paraId="7CB3D05F" w14:textId="4710F758" w:rsidTr="00E40A4C">
        <w:tc>
          <w:tcPr>
            <w:tcW w:w="1345" w:type="dxa"/>
          </w:tcPr>
          <w:p w14:paraId="4D0CBCCD" w14:textId="77777777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70EDB2D3" w14:textId="77777777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365B5" w:rsidRPr="006B34C0" w14:paraId="58B63A06" w14:textId="1FAB5AB9" w:rsidTr="00E40A4C">
        <w:tc>
          <w:tcPr>
            <w:tcW w:w="1345" w:type="dxa"/>
          </w:tcPr>
          <w:p w14:paraId="194DCCCB" w14:textId="2E8FFA6E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3.</w:t>
            </w:r>
          </w:p>
        </w:tc>
        <w:tc>
          <w:tcPr>
            <w:tcW w:w="8120" w:type="dxa"/>
          </w:tcPr>
          <w:p w14:paraId="0BC42FEB" w14:textId="0A8D950B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What is special circuit used to generate a Double sideband suppressed carrier signal?</w:t>
            </w:r>
          </w:p>
        </w:tc>
      </w:tr>
      <w:tr w:rsidR="00C365B5" w:rsidRPr="006B34C0" w14:paraId="6EC28360" w14:textId="3DC79BA8" w:rsidTr="00E40A4C">
        <w:tc>
          <w:tcPr>
            <w:tcW w:w="1345" w:type="dxa"/>
          </w:tcPr>
          <w:p w14:paraId="61DCCD72" w14:textId="2E134C3E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2DAB4EE7" w14:textId="749B73BA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Sideband suppressor</w:t>
            </w:r>
          </w:p>
        </w:tc>
      </w:tr>
      <w:tr w:rsidR="00C365B5" w:rsidRPr="006B34C0" w14:paraId="50812154" w14:textId="1DAFFE1A" w:rsidTr="00E40A4C">
        <w:tc>
          <w:tcPr>
            <w:tcW w:w="1345" w:type="dxa"/>
          </w:tcPr>
          <w:p w14:paraId="3736E878" w14:textId="1195776D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03B3E572" w14:textId="0AB39146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Anti-modulator</w:t>
            </w:r>
          </w:p>
        </w:tc>
      </w:tr>
      <w:tr w:rsidR="00C365B5" w:rsidRPr="006B34C0" w14:paraId="650E1E57" w14:textId="5A4C37D9" w:rsidTr="00E40A4C">
        <w:tc>
          <w:tcPr>
            <w:tcW w:w="1345" w:type="dxa"/>
          </w:tcPr>
          <w:p w14:paraId="04E87646" w14:textId="21749C1B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907728C" w14:textId="25D8D0B8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Balanced modulator</w:t>
            </w:r>
          </w:p>
        </w:tc>
      </w:tr>
      <w:tr w:rsidR="00C365B5" w:rsidRPr="006B34C0" w14:paraId="72A0BE81" w14:textId="711C5F5A" w:rsidTr="00E40A4C">
        <w:tc>
          <w:tcPr>
            <w:tcW w:w="1345" w:type="dxa"/>
          </w:tcPr>
          <w:p w14:paraId="69AED14F" w14:textId="6349CE1A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6882E67F" w14:textId="09CBF5B8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Carrier suppressor</w:t>
            </w:r>
          </w:p>
        </w:tc>
      </w:tr>
      <w:tr w:rsidR="00C365B5" w:rsidRPr="006B34C0" w14:paraId="2F3B2045" w14:textId="0D2BB65C" w:rsidTr="00E40A4C">
        <w:tc>
          <w:tcPr>
            <w:tcW w:w="1345" w:type="dxa"/>
          </w:tcPr>
          <w:p w14:paraId="1BB94FE7" w14:textId="77777777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60FF9CFE" w14:textId="77777777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365B5" w:rsidRPr="006B34C0" w14:paraId="7C16707F" w14:textId="3C19B7C5" w:rsidTr="00E40A4C">
        <w:tc>
          <w:tcPr>
            <w:tcW w:w="1345" w:type="dxa"/>
          </w:tcPr>
          <w:p w14:paraId="0A51B842" w14:textId="64870EC6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4.</w:t>
            </w:r>
          </w:p>
        </w:tc>
        <w:tc>
          <w:tcPr>
            <w:tcW w:w="8120" w:type="dxa"/>
          </w:tcPr>
          <w:p w14:paraId="41ABDCCE" w14:textId="1F14661E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Pre-Emphasis Circuit is used to amplify what kind of frequencies?</w:t>
            </w:r>
          </w:p>
        </w:tc>
      </w:tr>
      <w:tr w:rsidR="00C365B5" w:rsidRPr="006B34C0" w14:paraId="47207D6C" w14:textId="2E6BC632" w:rsidTr="00E40A4C">
        <w:tc>
          <w:tcPr>
            <w:tcW w:w="1345" w:type="dxa"/>
          </w:tcPr>
          <w:p w14:paraId="03E6C502" w14:textId="21DAD5D3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779F4148" w14:textId="6C9E4C83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 xml:space="preserve">Low </w:t>
            </w:r>
          </w:p>
        </w:tc>
      </w:tr>
      <w:tr w:rsidR="00C365B5" w:rsidRPr="006B34C0" w14:paraId="5AC8BF91" w14:textId="0A0884B8" w:rsidTr="00E40A4C">
        <w:tc>
          <w:tcPr>
            <w:tcW w:w="1345" w:type="dxa"/>
          </w:tcPr>
          <w:p w14:paraId="44786BB4" w14:textId="1A1B3C09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03D84650" w14:textId="0FEA1F99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High</w:t>
            </w:r>
            <w:r w:rsidRPr="006B34C0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C365B5" w:rsidRPr="006B34C0" w14:paraId="16F8ACBD" w14:textId="503E8FA5" w:rsidTr="00E40A4C">
        <w:tc>
          <w:tcPr>
            <w:tcW w:w="1345" w:type="dxa"/>
          </w:tcPr>
          <w:p w14:paraId="6269FC15" w14:textId="5111273D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0B1984B0" w14:textId="23CAFA8A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Moderate</w:t>
            </w:r>
          </w:p>
        </w:tc>
      </w:tr>
      <w:tr w:rsidR="00C365B5" w:rsidRPr="006B34C0" w14:paraId="06994D8D" w14:textId="197857E8" w:rsidTr="00E40A4C">
        <w:tc>
          <w:tcPr>
            <w:tcW w:w="1345" w:type="dxa"/>
          </w:tcPr>
          <w:p w14:paraId="5D0792D8" w14:textId="5E0DC37B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38D12185" w14:textId="3CFA3E53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scillator</w:t>
            </w:r>
          </w:p>
        </w:tc>
      </w:tr>
      <w:tr w:rsidR="00C365B5" w:rsidRPr="006B34C0" w14:paraId="4B50FB80" w14:textId="6089E155" w:rsidTr="00E40A4C">
        <w:tc>
          <w:tcPr>
            <w:tcW w:w="1345" w:type="dxa"/>
          </w:tcPr>
          <w:p w14:paraId="4240CEF9" w14:textId="77777777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249668DA" w14:textId="77777777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365B5" w:rsidRPr="006B34C0" w14:paraId="68BF6B8B" w14:textId="413CF760" w:rsidTr="00E40A4C">
        <w:tc>
          <w:tcPr>
            <w:tcW w:w="1345" w:type="dxa"/>
          </w:tcPr>
          <w:p w14:paraId="7CCD3D8E" w14:textId="2C4EA057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5.</w:t>
            </w:r>
          </w:p>
        </w:tc>
        <w:tc>
          <w:tcPr>
            <w:tcW w:w="8120" w:type="dxa"/>
          </w:tcPr>
          <w:p w14:paraId="5AEAEDF9" w14:textId="59B75DF8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According to Sampling Theorem, Sampling frequency is ------- of modulating frequency.</w:t>
            </w:r>
          </w:p>
        </w:tc>
      </w:tr>
      <w:tr w:rsidR="00C365B5" w:rsidRPr="006B34C0" w14:paraId="5BE12900" w14:textId="415F4FD1" w:rsidTr="00E40A4C">
        <w:tc>
          <w:tcPr>
            <w:tcW w:w="1345" w:type="dxa"/>
          </w:tcPr>
          <w:p w14:paraId="128D902F" w14:textId="0D71B3DC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0085E523" w14:textId="76635551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 xml:space="preserve">Less than or equal to twice of Modulating frequency  </w:t>
            </w:r>
          </w:p>
        </w:tc>
      </w:tr>
      <w:tr w:rsidR="00C365B5" w:rsidRPr="006B34C0" w14:paraId="4C9215FC" w14:textId="52B6622A" w:rsidTr="00E40A4C">
        <w:tc>
          <w:tcPr>
            <w:tcW w:w="1345" w:type="dxa"/>
          </w:tcPr>
          <w:p w14:paraId="67EEBB3E" w14:textId="7820628D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39E0C744" w14:textId="5BCCFFE8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 xml:space="preserve">Greater than or equal to Modulating frequency  </w:t>
            </w:r>
          </w:p>
        </w:tc>
      </w:tr>
      <w:tr w:rsidR="00C365B5" w:rsidRPr="006B34C0" w14:paraId="23D4E412" w14:textId="21F5A558" w:rsidTr="00E40A4C">
        <w:tc>
          <w:tcPr>
            <w:tcW w:w="1345" w:type="dxa"/>
          </w:tcPr>
          <w:p w14:paraId="1B6243EF" w14:textId="07DE599C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67D4D411" w14:textId="62824E4E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 xml:space="preserve">Greater than or equal to half of Modulating frequency  </w:t>
            </w:r>
          </w:p>
        </w:tc>
      </w:tr>
      <w:tr w:rsidR="00C365B5" w:rsidRPr="006B34C0" w14:paraId="237DFA8A" w14:textId="04C6E0D1" w:rsidTr="00E40A4C">
        <w:tc>
          <w:tcPr>
            <w:tcW w:w="1345" w:type="dxa"/>
          </w:tcPr>
          <w:p w14:paraId="393E3B84" w14:textId="0AD4E041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5CAB68EC" w14:textId="3C02FD2C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Greater than or equal to twice of Modulating frequency.</w:t>
            </w:r>
          </w:p>
        </w:tc>
      </w:tr>
      <w:tr w:rsidR="00C365B5" w:rsidRPr="006B34C0" w14:paraId="54F9C1BC" w14:textId="0FA66825" w:rsidTr="00E40A4C">
        <w:tc>
          <w:tcPr>
            <w:tcW w:w="1345" w:type="dxa"/>
          </w:tcPr>
          <w:p w14:paraId="330153D4" w14:textId="77777777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7DF61321" w14:textId="77777777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365B5" w:rsidRPr="006B34C0" w14:paraId="2947D4D7" w14:textId="52ADE71C" w:rsidTr="00E40A4C">
        <w:tc>
          <w:tcPr>
            <w:tcW w:w="1345" w:type="dxa"/>
          </w:tcPr>
          <w:p w14:paraId="0C8A1B59" w14:textId="5F69FE59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6.</w:t>
            </w:r>
          </w:p>
        </w:tc>
        <w:tc>
          <w:tcPr>
            <w:tcW w:w="8120" w:type="dxa"/>
          </w:tcPr>
          <w:p w14:paraId="74880C96" w14:textId="10DC4A5F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Which pulse modulation technique gives comparatively high SNR?</w:t>
            </w:r>
          </w:p>
        </w:tc>
      </w:tr>
      <w:tr w:rsidR="00C365B5" w:rsidRPr="006B34C0" w14:paraId="432BAE32" w14:textId="472860CC" w:rsidTr="00E40A4C">
        <w:tc>
          <w:tcPr>
            <w:tcW w:w="1345" w:type="dxa"/>
          </w:tcPr>
          <w:p w14:paraId="43BCF5BA" w14:textId="08A31369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73164B32" w14:textId="6E1DD548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PAM</w:t>
            </w:r>
          </w:p>
        </w:tc>
      </w:tr>
      <w:tr w:rsidR="00C365B5" w:rsidRPr="006B34C0" w14:paraId="464B0223" w14:textId="5D406D51" w:rsidTr="00E40A4C">
        <w:tc>
          <w:tcPr>
            <w:tcW w:w="1345" w:type="dxa"/>
          </w:tcPr>
          <w:p w14:paraId="7DC694E5" w14:textId="720D7088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0BAEAB66" w14:textId="098C22E5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PWM</w:t>
            </w:r>
          </w:p>
        </w:tc>
      </w:tr>
      <w:tr w:rsidR="00C365B5" w:rsidRPr="006B34C0" w14:paraId="30445C04" w14:textId="2217A41C" w:rsidTr="00E40A4C">
        <w:tc>
          <w:tcPr>
            <w:tcW w:w="1345" w:type="dxa"/>
          </w:tcPr>
          <w:p w14:paraId="469DD6C0" w14:textId="6C902CA4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7FFF9644" w14:textId="602368DB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  <w:highlight w:val="yellow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PPM</w:t>
            </w:r>
          </w:p>
        </w:tc>
      </w:tr>
      <w:tr w:rsidR="00C365B5" w:rsidRPr="006B34C0" w14:paraId="6F7CD3BA" w14:textId="64E5F94C" w:rsidTr="00E40A4C">
        <w:tc>
          <w:tcPr>
            <w:tcW w:w="1345" w:type="dxa"/>
          </w:tcPr>
          <w:p w14:paraId="498ADE3E" w14:textId="23ABC9E6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6599C82D" w14:textId="497A8634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WDM</w:t>
            </w:r>
          </w:p>
        </w:tc>
      </w:tr>
      <w:tr w:rsidR="00C365B5" w:rsidRPr="006B34C0" w14:paraId="24FACD4E" w14:textId="4FA2D5A8" w:rsidTr="00E40A4C">
        <w:tc>
          <w:tcPr>
            <w:tcW w:w="1345" w:type="dxa"/>
          </w:tcPr>
          <w:p w14:paraId="22D3734B" w14:textId="77777777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4EB6387" w14:textId="77777777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365B5" w:rsidRPr="006B34C0" w14:paraId="379082A4" w14:textId="196F4F33" w:rsidTr="00E40A4C">
        <w:tc>
          <w:tcPr>
            <w:tcW w:w="1345" w:type="dxa"/>
          </w:tcPr>
          <w:p w14:paraId="44A2E0A2" w14:textId="004F86E2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7.</w:t>
            </w:r>
          </w:p>
        </w:tc>
        <w:tc>
          <w:tcPr>
            <w:tcW w:w="8120" w:type="dxa"/>
          </w:tcPr>
          <w:p w14:paraId="5E3E095A" w14:textId="09A5508A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Aliasing refers to</w:t>
            </w:r>
          </w:p>
        </w:tc>
      </w:tr>
      <w:tr w:rsidR="00C365B5" w:rsidRPr="006B34C0" w14:paraId="51820601" w14:textId="7B405628" w:rsidTr="00E40A4C">
        <w:tc>
          <w:tcPr>
            <w:tcW w:w="1345" w:type="dxa"/>
          </w:tcPr>
          <w:p w14:paraId="3DF0949C" w14:textId="1D17591C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6E362F65" w14:textId="260F6DDD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Sampling of signals greater than at Nyquist rate</w:t>
            </w:r>
          </w:p>
        </w:tc>
      </w:tr>
      <w:tr w:rsidR="00C365B5" w:rsidRPr="006B34C0" w14:paraId="540A75CB" w14:textId="5EDCD0F0" w:rsidTr="00E40A4C">
        <w:tc>
          <w:tcPr>
            <w:tcW w:w="1345" w:type="dxa"/>
          </w:tcPr>
          <w:p w14:paraId="042D2C55" w14:textId="2F8F0749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58488298" w14:textId="38F685D0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Sampling of signals less than at Nyquist rate</w:t>
            </w:r>
          </w:p>
        </w:tc>
      </w:tr>
      <w:tr w:rsidR="00C365B5" w:rsidRPr="006B34C0" w14:paraId="698FED8B" w14:textId="2DB5F3A7" w:rsidTr="00E40A4C">
        <w:tc>
          <w:tcPr>
            <w:tcW w:w="1345" w:type="dxa"/>
          </w:tcPr>
          <w:p w14:paraId="3055E070" w14:textId="400F8C88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lastRenderedPageBreak/>
              <w:t>Option C:</w:t>
            </w:r>
          </w:p>
        </w:tc>
        <w:tc>
          <w:tcPr>
            <w:tcW w:w="8120" w:type="dxa"/>
          </w:tcPr>
          <w:p w14:paraId="38511B98" w14:textId="64783DD3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Sampling of signals at Nyquist rate</w:t>
            </w:r>
          </w:p>
        </w:tc>
      </w:tr>
      <w:tr w:rsidR="00C365B5" w:rsidRPr="006B34C0" w14:paraId="7279627B" w14:textId="7260C0E6" w:rsidTr="00E40A4C">
        <w:tc>
          <w:tcPr>
            <w:tcW w:w="1345" w:type="dxa"/>
          </w:tcPr>
          <w:p w14:paraId="5198EAED" w14:textId="49DAFD6E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04D51A3D" w14:textId="73E8A981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demodulation</w:t>
            </w:r>
          </w:p>
        </w:tc>
      </w:tr>
      <w:tr w:rsidR="00C365B5" w:rsidRPr="006B34C0" w14:paraId="3C5F2098" w14:textId="699FDC63" w:rsidTr="00E40A4C">
        <w:tc>
          <w:tcPr>
            <w:tcW w:w="1345" w:type="dxa"/>
          </w:tcPr>
          <w:p w14:paraId="35C40777" w14:textId="77777777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4D6BAE6" w14:textId="77777777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365B5" w:rsidRPr="006B34C0" w14:paraId="4261CC2E" w14:textId="73973AC5" w:rsidTr="00E40A4C">
        <w:tc>
          <w:tcPr>
            <w:tcW w:w="1345" w:type="dxa"/>
          </w:tcPr>
          <w:p w14:paraId="2872422F" w14:textId="05F64AD2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8.</w:t>
            </w:r>
          </w:p>
        </w:tc>
        <w:tc>
          <w:tcPr>
            <w:tcW w:w="8120" w:type="dxa"/>
          </w:tcPr>
          <w:p w14:paraId="0BB68604" w14:textId="17162B7B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The standard value for Intermediate Frequency (IF) in AM receivers is</w:t>
            </w:r>
          </w:p>
        </w:tc>
      </w:tr>
      <w:tr w:rsidR="00C365B5" w:rsidRPr="006B34C0" w14:paraId="6811EBEF" w14:textId="5995AE52" w:rsidTr="00E40A4C">
        <w:tc>
          <w:tcPr>
            <w:tcW w:w="1345" w:type="dxa"/>
          </w:tcPr>
          <w:p w14:paraId="3CE2E903" w14:textId="7EE9B8AE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5E4D7739" w14:textId="488EC1E9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  <w:highlight w:val="yellow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455 KHz</w:t>
            </w:r>
          </w:p>
        </w:tc>
      </w:tr>
      <w:tr w:rsidR="00C365B5" w:rsidRPr="006B34C0" w14:paraId="7C191F7C" w14:textId="1E2883D7" w:rsidTr="00E40A4C">
        <w:tc>
          <w:tcPr>
            <w:tcW w:w="1345" w:type="dxa"/>
          </w:tcPr>
          <w:p w14:paraId="1295137B" w14:textId="3FFA4304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135690E5" w14:textId="27B1D246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580 KHz</w:t>
            </w:r>
          </w:p>
        </w:tc>
      </w:tr>
      <w:tr w:rsidR="00C365B5" w:rsidRPr="006B34C0" w14:paraId="41CE467C" w14:textId="5FA1073D" w:rsidTr="00E40A4C">
        <w:tc>
          <w:tcPr>
            <w:tcW w:w="1345" w:type="dxa"/>
          </w:tcPr>
          <w:p w14:paraId="6AD9D506" w14:textId="03E9EB73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F9F8CE5" w14:textId="6BDC9DF8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10.7 MHz</w:t>
            </w:r>
          </w:p>
        </w:tc>
      </w:tr>
      <w:tr w:rsidR="00C365B5" w:rsidRPr="006B34C0" w14:paraId="4C51DC00" w14:textId="4DD33325" w:rsidTr="00E40A4C">
        <w:tc>
          <w:tcPr>
            <w:tcW w:w="1345" w:type="dxa"/>
          </w:tcPr>
          <w:p w14:paraId="2172CDE7" w14:textId="3AC9800D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3A5DE6E3" w14:textId="09A52B6F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50 MHz</w:t>
            </w:r>
          </w:p>
        </w:tc>
      </w:tr>
      <w:tr w:rsidR="00C365B5" w:rsidRPr="006B34C0" w14:paraId="59773B7B" w14:textId="0C7C8A69" w:rsidTr="00E40A4C">
        <w:tc>
          <w:tcPr>
            <w:tcW w:w="1345" w:type="dxa"/>
          </w:tcPr>
          <w:p w14:paraId="7B71D7F8" w14:textId="77777777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20D69AEA" w14:textId="77777777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365B5" w:rsidRPr="006B34C0" w14:paraId="644EE1DE" w14:textId="2F2624DA" w:rsidTr="00E40A4C">
        <w:tc>
          <w:tcPr>
            <w:tcW w:w="1345" w:type="dxa"/>
          </w:tcPr>
          <w:p w14:paraId="4E31B739" w14:textId="54A10F0A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9.</w:t>
            </w:r>
          </w:p>
        </w:tc>
        <w:tc>
          <w:tcPr>
            <w:tcW w:w="8120" w:type="dxa"/>
          </w:tcPr>
          <w:p w14:paraId="65607C43" w14:textId="5ADEF409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What causes a quantization noise in PCM system?</w:t>
            </w:r>
          </w:p>
        </w:tc>
      </w:tr>
      <w:tr w:rsidR="00C365B5" w:rsidRPr="006B34C0" w14:paraId="32C74068" w14:textId="6491F2E9" w:rsidTr="00E40A4C">
        <w:tc>
          <w:tcPr>
            <w:tcW w:w="1345" w:type="dxa"/>
          </w:tcPr>
          <w:p w14:paraId="413BEB86" w14:textId="0E0E0E52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4E20D05A" w14:textId="3644F06F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Serial transmission errors</w:t>
            </w:r>
          </w:p>
        </w:tc>
      </w:tr>
      <w:tr w:rsidR="00C365B5" w:rsidRPr="006B34C0" w14:paraId="65A4386E" w14:textId="58131FAC" w:rsidTr="00E40A4C">
        <w:tc>
          <w:tcPr>
            <w:tcW w:w="1345" w:type="dxa"/>
          </w:tcPr>
          <w:p w14:paraId="20FEAF9F" w14:textId="0DEB1194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70B2E8B7" w14:textId="0DC8B323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  <w:highlight w:val="yellow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The approximation of the quantized signal</w:t>
            </w:r>
          </w:p>
        </w:tc>
      </w:tr>
      <w:tr w:rsidR="00C365B5" w:rsidRPr="006B34C0" w14:paraId="2867E1B5" w14:textId="7A29D28F" w:rsidTr="00E40A4C">
        <w:tc>
          <w:tcPr>
            <w:tcW w:w="1345" w:type="dxa"/>
          </w:tcPr>
          <w:p w14:paraId="6815D3B6" w14:textId="510A299B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17FB0CF" w14:textId="678CECE6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The synchronization between encoder and decoder</w:t>
            </w:r>
          </w:p>
        </w:tc>
      </w:tr>
      <w:tr w:rsidR="00C365B5" w:rsidRPr="006B34C0" w14:paraId="2F2F4F35" w14:textId="5CBF0261" w:rsidTr="00E40A4C">
        <w:tc>
          <w:tcPr>
            <w:tcW w:w="1345" w:type="dxa"/>
          </w:tcPr>
          <w:p w14:paraId="344AA882" w14:textId="5F42545A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26CB35A8" w14:textId="246933AF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Binary coding techniques</w:t>
            </w:r>
          </w:p>
        </w:tc>
      </w:tr>
      <w:tr w:rsidR="00C365B5" w:rsidRPr="006B34C0" w14:paraId="6D86A672" w14:textId="681F2F7F" w:rsidTr="00E40A4C">
        <w:tc>
          <w:tcPr>
            <w:tcW w:w="1345" w:type="dxa"/>
          </w:tcPr>
          <w:p w14:paraId="44FE5EC6" w14:textId="77777777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0F6E090F" w14:textId="77777777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365B5" w:rsidRPr="006B34C0" w14:paraId="2CD57D64" w14:textId="20A84AD4" w:rsidTr="00E40A4C">
        <w:tc>
          <w:tcPr>
            <w:tcW w:w="1345" w:type="dxa"/>
          </w:tcPr>
          <w:p w14:paraId="61AC5F6B" w14:textId="41CAD60C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10.</w:t>
            </w:r>
          </w:p>
        </w:tc>
        <w:tc>
          <w:tcPr>
            <w:tcW w:w="8120" w:type="dxa"/>
          </w:tcPr>
          <w:p w14:paraId="734B5BB0" w14:textId="66832E34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The ratio between the modulating signal voltage and the carrier voltage is called?</w:t>
            </w:r>
          </w:p>
        </w:tc>
      </w:tr>
      <w:tr w:rsidR="00C365B5" w:rsidRPr="006B34C0" w14:paraId="252D7C39" w14:textId="27FD330C" w:rsidTr="00E40A4C">
        <w:tc>
          <w:tcPr>
            <w:tcW w:w="1345" w:type="dxa"/>
          </w:tcPr>
          <w:p w14:paraId="15381FED" w14:textId="43DE438A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379C2B40" w14:textId="5190769A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Amplitude modulation</w:t>
            </w:r>
          </w:p>
        </w:tc>
      </w:tr>
      <w:tr w:rsidR="00C365B5" w:rsidRPr="006B34C0" w14:paraId="66C26AE2" w14:textId="3ED2D066" w:rsidTr="00E40A4C">
        <w:tc>
          <w:tcPr>
            <w:tcW w:w="1345" w:type="dxa"/>
          </w:tcPr>
          <w:p w14:paraId="5D03683A" w14:textId="2B82615F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3891BA9D" w14:textId="2E22D97F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Modulation frequency</w:t>
            </w:r>
          </w:p>
        </w:tc>
      </w:tr>
      <w:tr w:rsidR="00C365B5" w:rsidRPr="006B34C0" w14:paraId="3C7907D4" w14:textId="473BE6F5" w:rsidTr="00E40A4C">
        <w:tc>
          <w:tcPr>
            <w:tcW w:w="1345" w:type="dxa"/>
          </w:tcPr>
          <w:p w14:paraId="4B8B5CEF" w14:textId="6A4D1DF0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601825A9" w14:textId="09FEB807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Modulation index</w:t>
            </w:r>
          </w:p>
        </w:tc>
      </w:tr>
      <w:tr w:rsidR="00C365B5" w:rsidRPr="006B34C0" w14:paraId="2702F400" w14:textId="46E71845" w:rsidTr="00E40A4C">
        <w:tc>
          <w:tcPr>
            <w:tcW w:w="1345" w:type="dxa"/>
          </w:tcPr>
          <w:p w14:paraId="0A2E230A" w14:textId="4F73FE91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2A9AF39F" w14:textId="0BE6A4AF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Ratio of modulation</w:t>
            </w:r>
          </w:p>
        </w:tc>
      </w:tr>
      <w:tr w:rsidR="00C365B5" w:rsidRPr="006B34C0" w14:paraId="2EEB8F49" w14:textId="77777777" w:rsidTr="00E40A4C">
        <w:tc>
          <w:tcPr>
            <w:tcW w:w="1345" w:type="dxa"/>
          </w:tcPr>
          <w:p w14:paraId="5F8A6A5B" w14:textId="77777777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C1F1167" w14:textId="77777777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365B5" w:rsidRPr="006B34C0" w14:paraId="6951866F" w14:textId="77777777" w:rsidTr="00E40A4C">
        <w:tc>
          <w:tcPr>
            <w:tcW w:w="1345" w:type="dxa"/>
          </w:tcPr>
          <w:p w14:paraId="21985ECC" w14:textId="18853DB9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11.</w:t>
            </w:r>
          </w:p>
        </w:tc>
        <w:tc>
          <w:tcPr>
            <w:tcW w:w="8120" w:type="dxa"/>
          </w:tcPr>
          <w:p w14:paraId="6D7980DD" w14:textId="7D59D1C0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What is the BW of DSB-SC signal?</w:t>
            </w:r>
          </w:p>
        </w:tc>
      </w:tr>
      <w:tr w:rsidR="00C365B5" w:rsidRPr="006B34C0" w14:paraId="5F7A3EE2" w14:textId="77777777" w:rsidTr="00E40A4C">
        <w:tc>
          <w:tcPr>
            <w:tcW w:w="1345" w:type="dxa"/>
          </w:tcPr>
          <w:p w14:paraId="779F3CBE" w14:textId="5BDA76C0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32EA3EDC" w14:textId="79D0AE91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proofErr w:type="spellStart"/>
            <w:r w:rsidRPr="006B34C0">
              <w:rPr>
                <w:rFonts w:ascii="Times New Roman" w:eastAsia="Times New Roman" w:hAnsi="Times New Roman" w:cs="Times New Roman"/>
              </w:rPr>
              <w:t>fm</w:t>
            </w:r>
            <w:proofErr w:type="spellEnd"/>
          </w:p>
        </w:tc>
      </w:tr>
      <w:tr w:rsidR="00C365B5" w:rsidRPr="006B34C0" w14:paraId="7AE24729" w14:textId="77777777" w:rsidTr="00E40A4C">
        <w:tc>
          <w:tcPr>
            <w:tcW w:w="1345" w:type="dxa"/>
          </w:tcPr>
          <w:p w14:paraId="6FCB5072" w14:textId="670A878D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65DA1847" w14:textId="55C5E3FD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2fm</w:t>
            </w:r>
            <w:r w:rsidRPr="006B34C0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C365B5" w:rsidRPr="006B34C0" w14:paraId="46C62736" w14:textId="77777777" w:rsidTr="00E40A4C">
        <w:tc>
          <w:tcPr>
            <w:tcW w:w="1345" w:type="dxa"/>
          </w:tcPr>
          <w:p w14:paraId="55D0FB43" w14:textId="19FF2A54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4D440D7C" w14:textId="23C84FBB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proofErr w:type="spellStart"/>
            <w:r w:rsidRPr="006B34C0">
              <w:rPr>
                <w:rFonts w:ascii="Times New Roman" w:eastAsia="Times New Roman" w:hAnsi="Times New Roman" w:cs="Times New Roman"/>
              </w:rPr>
              <w:t>fm</w:t>
            </w:r>
            <w:proofErr w:type="spellEnd"/>
            <w:r w:rsidRPr="006B34C0">
              <w:rPr>
                <w:rFonts w:ascii="Times New Roman" w:eastAsia="Times New Roman" w:hAnsi="Times New Roman" w:cs="Times New Roman"/>
              </w:rPr>
              <w:t>/2</w:t>
            </w:r>
          </w:p>
        </w:tc>
      </w:tr>
      <w:tr w:rsidR="00C365B5" w:rsidRPr="006B34C0" w14:paraId="6D9F8935" w14:textId="77777777" w:rsidTr="00E40A4C">
        <w:tc>
          <w:tcPr>
            <w:tcW w:w="1345" w:type="dxa"/>
          </w:tcPr>
          <w:p w14:paraId="3ADB224D" w14:textId="6D07A6E3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03BFBC18" w14:textId="56A78536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proofErr w:type="spellStart"/>
            <w:r w:rsidRPr="006B34C0">
              <w:rPr>
                <w:rFonts w:ascii="Times New Roman" w:eastAsia="Times New Roman" w:hAnsi="Times New Roman" w:cs="Times New Roman"/>
              </w:rPr>
              <w:t>fc+fm</w:t>
            </w:r>
            <w:proofErr w:type="spellEnd"/>
          </w:p>
        </w:tc>
      </w:tr>
      <w:tr w:rsidR="00C365B5" w:rsidRPr="006B34C0" w14:paraId="5ECF5BC3" w14:textId="77777777" w:rsidTr="00E40A4C">
        <w:tc>
          <w:tcPr>
            <w:tcW w:w="1345" w:type="dxa"/>
          </w:tcPr>
          <w:p w14:paraId="1C5FA1B4" w14:textId="77777777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1BCB3C27" w14:textId="77777777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365B5" w:rsidRPr="006B34C0" w14:paraId="5B1714F9" w14:textId="77777777" w:rsidTr="00E40A4C">
        <w:tc>
          <w:tcPr>
            <w:tcW w:w="1345" w:type="dxa"/>
          </w:tcPr>
          <w:p w14:paraId="54003F80" w14:textId="4712C03A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12.</w:t>
            </w:r>
          </w:p>
        </w:tc>
        <w:tc>
          <w:tcPr>
            <w:tcW w:w="8120" w:type="dxa"/>
          </w:tcPr>
          <w:p w14:paraId="2890EE6A" w14:textId="3124BF2D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What is the sequence of operations in which PCM is done?</w:t>
            </w:r>
          </w:p>
        </w:tc>
      </w:tr>
      <w:tr w:rsidR="00C365B5" w:rsidRPr="006B34C0" w14:paraId="5B76EFDA" w14:textId="77777777" w:rsidTr="00E40A4C">
        <w:tc>
          <w:tcPr>
            <w:tcW w:w="1345" w:type="dxa"/>
          </w:tcPr>
          <w:p w14:paraId="1F8C84B4" w14:textId="709120BD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6CCBA49C" w14:textId="69C6DCEA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Quantizing, encoding, sampling</w:t>
            </w:r>
          </w:p>
        </w:tc>
      </w:tr>
      <w:tr w:rsidR="00C365B5" w:rsidRPr="006B34C0" w14:paraId="0676068B" w14:textId="77777777" w:rsidTr="00E40A4C">
        <w:tc>
          <w:tcPr>
            <w:tcW w:w="1345" w:type="dxa"/>
          </w:tcPr>
          <w:p w14:paraId="7CDC6FB5" w14:textId="0AA1EB4C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2FB67A13" w14:textId="0D15E65C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  <w:highlight w:val="yellow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Sampling, quantizing, encoding</w:t>
            </w:r>
          </w:p>
        </w:tc>
      </w:tr>
      <w:tr w:rsidR="00C365B5" w:rsidRPr="006B34C0" w14:paraId="49F14841" w14:textId="77777777" w:rsidTr="00E40A4C">
        <w:tc>
          <w:tcPr>
            <w:tcW w:w="1345" w:type="dxa"/>
          </w:tcPr>
          <w:p w14:paraId="78E5BB97" w14:textId="00CC872C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205A796F" w14:textId="1C3319BC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Quantizing, sampling, encoding</w:t>
            </w:r>
          </w:p>
        </w:tc>
      </w:tr>
      <w:tr w:rsidR="00C365B5" w:rsidRPr="006B34C0" w14:paraId="1D2832B6" w14:textId="77777777" w:rsidTr="00E40A4C">
        <w:tc>
          <w:tcPr>
            <w:tcW w:w="1345" w:type="dxa"/>
          </w:tcPr>
          <w:p w14:paraId="486DB08B" w14:textId="416A5E2E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331A908D" w14:textId="6F6F119E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Sampling, encoding, quantization</w:t>
            </w:r>
          </w:p>
        </w:tc>
      </w:tr>
      <w:tr w:rsidR="00C365B5" w:rsidRPr="006B34C0" w14:paraId="50E96103" w14:textId="77777777" w:rsidTr="00E40A4C">
        <w:tc>
          <w:tcPr>
            <w:tcW w:w="1345" w:type="dxa"/>
          </w:tcPr>
          <w:p w14:paraId="2A2E4084" w14:textId="77777777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4B6DDDF8" w14:textId="77777777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365B5" w:rsidRPr="006B34C0" w14:paraId="3FB76A9C" w14:textId="77777777" w:rsidTr="00E40A4C">
        <w:tc>
          <w:tcPr>
            <w:tcW w:w="1345" w:type="dxa"/>
          </w:tcPr>
          <w:p w14:paraId="243B9BD7" w14:textId="517B2D01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13.</w:t>
            </w:r>
          </w:p>
        </w:tc>
        <w:tc>
          <w:tcPr>
            <w:tcW w:w="8120" w:type="dxa"/>
          </w:tcPr>
          <w:p w14:paraId="1DD6423A" w14:textId="08A800C7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Calculate the side band power in an SSBSC signal when there is 50% modulation and the carrier power is 100W.</w:t>
            </w:r>
          </w:p>
        </w:tc>
      </w:tr>
      <w:tr w:rsidR="00C365B5" w:rsidRPr="006B34C0" w14:paraId="6701E521" w14:textId="77777777" w:rsidTr="00E40A4C">
        <w:tc>
          <w:tcPr>
            <w:tcW w:w="1345" w:type="dxa"/>
          </w:tcPr>
          <w:p w14:paraId="7A81BDB5" w14:textId="5D38D539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5E57BD31" w14:textId="30327D14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50 W</w:t>
            </w:r>
          </w:p>
        </w:tc>
      </w:tr>
      <w:tr w:rsidR="00C365B5" w:rsidRPr="006B34C0" w14:paraId="7EEE7D30" w14:textId="77777777" w:rsidTr="00E40A4C">
        <w:tc>
          <w:tcPr>
            <w:tcW w:w="1345" w:type="dxa"/>
          </w:tcPr>
          <w:p w14:paraId="4EC00525" w14:textId="6858DAE6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37923455" w14:textId="1BF5373E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25 W</w:t>
            </w:r>
          </w:p>
        </w:tc>
      </w:tr>
      <w:tr w:rsidR="00C365B5" w:rsidRPr="006B34C0" w14:paraId="533697C1" w14:textId="77777777" w:rsidTr="00E40A4C">
        <w:tc>
          <w:tcPr>
            <w:tcW w:w="1345" w:type="dxa"/>
          </w:tcPr>
          <w:p w14:paraId="1E459240" w14:textId="33D298AD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6E0865CF" w14:textId="29550A3C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6.25 W</w:t>
            </w:r>
          </w:p>
        </w:tc>
      </w:tr>
      <w:tr w:rsidR="00C365B5" w:rsidRPr="006B34C0" w14:paraId="7744F49C" w14:textId="77777777" w:rsidTr="00E40A4C">
        <w:tc>
          <w:tcPr>
            <w:tcW w:w="1345" w:type="dxa"/>
          </w:tcPr>
          <w:p w14:paraId="7068B422" w14:textId="3137E6A3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7BD36134" w14:textId="3E7668ED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12.5 W</w:t>
            </w:r>
          </w:p>
        </w:tc>
      </w:tr>
      <w:tr w:rsidR="00C365B5" w:rsidRPr="006B34C0" w14:paraId="7968F91C" w14:textId="77777777" w:rsidTr="00E40A4C">
        <w:tc>
          <w:tcPr>
            <w:tcW w:w="1345" w:type="dxa"/>
          </w:tcPr>
          <w:p w14:paraId="2B68F418" w14:textId="77777777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7468F416" w14:textId="77777777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365B5" w:rsidRPr="006B34C0" w14:paraId="671FF85B" w14:textId="77777777" w:rsidTr="00E40A4C">
        <w:tc>
          <w:tcPr>
            <w:tcW w:w="1345" w:type="dxa"/>
          </w:tcPr>
          <w:p w14:paraId="4B299098" w14:textId="139E23F4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14.</w:t>
            </w:r>
          </w:p>
        </w:tc>
        <w:tc>
          <w:tcPr>
            <w:tcW w:w="8120" w:type="dxa"/>
          </w:tcPr>
          <w:p w14:paraId="149D06F1" w14:textId="0F2CDBF7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A super heterodyne receiver with an IF of 450 kHz is tuned to a signal at 1250 kHz. The image frequency is</w:t>
            </w:r>
          </w:p>
        </w:tc>
      </w:tr>
      <w:tr w:rsidR="00C365B5" w:rsidRPr="006B34C0" w14:paraId="3A47CCB1" w14:textId="77777777" w:rsidTr="00E40A4C">
        <w:tc>
          <w:tcPr>
            <w:tcW w:w="1345" w:type="dxa"/>
          </w:tcPr>
          <w:p w14:paraId="5087ACB9" w14:textId="2A1C632C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7FFA2419" w14:textId="73D04ADE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 xml:space="preserve">1700 kHz </w:t>
            </w:r>
          </w:p>
        </w:tc>
      </w:tr>
      <w:tr w:rsidR="00C365B5" w:rsidRPr="006B34C0" w14:paraId="73DB3C38" w14:textId="77777777" w:rsidTr="00E40A4C">
        <w:tc>
          <w:tcPr>
            <w:tcW w:w="1345" w:type="dxa"/>
          </w:tcPr>
          <w:p w14:paraId="6F8474A5" w14:textId="1E155F16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477BCFAF" w14:textId="18D52D72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2150 kHz</w:t>
            </w:r>
          </w:p>
        </w:tc>
      </w:tr>
      <w:tr w:rsidR="00C365B5" w:rsidRPr="006B34C0" w14:paraId="29518FD6" w14:textId="77777777" w:rsidTr="00E40A4C">
        <w:tc>
          <w:tcPr>
            <w:tcW w:w="1345" w:type="dxa"/>
          </w:tcPr>
          <w:p w14:paraId="3CA233C5" w14:textId="34ED8923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5A8D71F" w14:textId="453D3F90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1650 kHz</w:t>
            </w:r>
          </w:p>
        </w:tc>
      </w:tr>
      <w:tr w:rsidR="00C365B5" w:rsidRPr="006B34C0" w14:paraId="5CC0A254" w14:textId="77777777" w:rsidTr="00E40A4C">
        <w:tc>
          <w:tcPr>
            <w:tcW w:w="1345" w:type="dxa"/>
          </w:tcPr>
          <w:p w14:paraId="3907DAD6" w14:textId="17B2DBC2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7D631243" w14:textId="59BC4649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2100 kHz</w:t>
            </w:r>
          </w:p>
        </w:tc>
      </w:tr>
      <w:tr w:rsidR="00C365B5" w:rsidRPr="006B34C0" w14:paraId="59ADC983" w14:textId="77777777" w:rsidTr="00E40A4C">
        <w:tc>
          <w:tcPr>
            <w:tcW w:w="1345" w:type="dxa"/>
          </w:tcPr>
          <w:p w14:paraId="65205272" w14:textId="77777777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2407C8C4" w14:textId="77777777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365B5" w:rsidRPr="006B34C0" w14:paraId="62D9D938" w14:textId="77777777" w:rsidTr="00E40A4C">
        <w:tc>
          <w:tcPr>
            <w:tcW w:w="1345" w:type="dxa"/>
          </w:tcPr>
          <w:p w14:paraId="7B189D46" w14:textId="7EA4FA81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15.</w:t>
            </w:r>
          </w:p>
        </w:tc>
        <w:tc>
          <w:tcPr>
            <w:tcW w:w="8120" w:type="dxa"/>
          </w:tcPr>
          <w:p w14:paraId="7A567BD7" w14:textId="0D8EB5BD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For a three-stage cascade amplifier, calculate the overall noise figure when each stage has a gain of 12 DB and noise figure of 8dB.</w:t>
            </w:r>
          </w:p>
        </w:tc>
      </w:tr>
      <w:tr w:rsidR="00C365B5" w:rsidRPr="006B34C0" w14:paraId="5D7CFBEA" w14:textId="77777777" w:rsidTr="00E40A4C">
        <w:tc>
          <w:tcPr>
            <w:tcW w:w="1345" w:type="dxa"/>
          </w:tcPr>
          <w:p w14:paraId="5A6F2BC2" w14:textId="336CAFC9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75EE9953" w14:textId="36DECBB5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12</w:t>
            </w:r>
          </w:p>
        </w:tc>
      </w:tr>
      <w:tr w:rsidR="00C365B5" w:rsidRPr="006B34C0" w14:paraId="52855EB8" w14:textId="77777777" w:rsidTr="00E40A4C">
        <w:tc>
          <w:tcPr>
            <w:tcW w:w="1345" w:type="dxa"/>
          </w:tcPr>
          <w:p w14:paraId="1ED9161A" w14:textId="6BA07EF8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0931B1F9" w14:textId="1C39B380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24</w:t>
            </w:r>
          </w:p>
        </w:tc>
      </w:tr>
      <w:tr w:rsidR="00C365B5" w:rsidRPr="006B34C0" w14:paraId="61D92D93" w14:textId="77777777" w:rsidTr="00E40A4C">
        <w:tc>
          <w:tcPr>
            <w:tcW w:w="1345" w:type="dxa"/>
          </w:tcPr>
          <w:p w14:paraId="618F9AB3" w14:textId="0733DED7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5D2EA768" w14:textId="6CA7F9AF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  <w:highlight w:val="yellow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13.55</w:t>
            </w:r>
          </w:p>
        </w:tc>
      </w:tr>
      <w:tr w:rsidR="00C365B5" w:rsidRPr="006B34C0" w14:paraId="03AF3C02" w14:textId="77777777" w:rsidTr="00E40A4C">
        <w:tc>
          <w:tcPr>
            <w:tcW w:w="1345" w:type="dxa"/>
          </w:tcPr>
          <w:p w14:paraId="63B656B6" w14:textId="6BF8A390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65297D0D" w14:textId="032293A8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8</w:t>
            </w:r>
          </w:p>
        </w:tc>
      </w:tr>
      <w:tr w:rsidR="00C365B5" w:rsidRPr="006B34C0" w14:paraId="4BC4B8ED" w14:textId="77777777" w:rsidTr="00E40A4C">
        <w:tc>
          <w:tcPr>
            <w:tcW w:w="1345" w:type="dxa"/>
          </w:tcPr>
          <w:p w14:paraId="749DDBDC" w14:textId="77777777" w:rsidR="00C365B5" w:rsidRPr="006B34C0" w:rsidRDefault="00C365B5" w:rsidP="00C365B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67087D88" w14:textId="77777777" w:rsidR="00C365B5" w:rsidRPr="006B34C0" w:rsidRDefault="00C365B5" w:rsidP="00C365B5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8354C2" w:rsidRPr="006B34C0" w14:paraId="538920CB" w14:textId="77777777" w:rsidTr="00E40A4C">
        <w:tc>
          <w:tcPr>
            <w:tcW w:w="1345" w:type="dxa"/>
          </w:tcPr>
          <w:p w14:paraId="54F732DD" w14:textId="35246BEB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16.</w:t>
            </w:r>
          </w:p>
        </w:tc>
        <w:tc>
          <w:tcPr>
            <w:tcW w:w="8120" w:type="dxa"/>
          </w:tcPr>
          <w:p w14:paraId="2A672F2A" w14:textId="727D1AD8" w:rsidR="008354C2" w:rsidRPr="006B34C0" w:rsidRDefault="008354C2" w:rsidP="008354C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Which of the following analog modulation schemes requires the minimum transmitted power and minimum channel bandwidth?</w:t>
            </w:r>
          </w:p>
        </w:tc>
      </w:tr>
      <w:tr w:rsidR="008354C2" w:rsidRPr="006B34C0" w14:paraId="12946D08" w14:textId="77777777" w:rsidTr="00E40A4C">
        <w:tc>
          <w:tcPr>
            <w:tcW w:w="1345" w:type="dxa"/>
          </w:tcPr>
          <w:p w14:paraId="4EBBF0F9" w14:textId="0541FB13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1B186982" w14:textId="447BB70C" w:rsidR="008354C2" w:rsidRPr="006B34C0" w:rsidRDefault="008354C2" w:rsidP="008354C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VSB</w:t>
            </w:r>
          </w:p>
        </w:tc>
      </w:tr>
      <w:tr w:rsidR="008354C2" w:rsidRPr="006B34C0" w14:paraId="5C9562A6" w14:textId="77777777" w:rsidTr="00E40A4C">
        <w:tc>
          <w:tcPr>
            <w:tcW w:w="1345" w:type="dxa"/>
          </w:tcPr>
          <w:p w14:paraId="63278659" w14:textId="4F49AE1E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7E59F83E" w14:textId="592A1476" w:rsidR="008354C2" w:rsidRPr="006B34C0" w:rsidRDefault="008354C2" w:rsidP="008354C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DSB-SC</w:t>
            </w:r>
          </w:p>
        </w:tc>
      </w:tr>
      <w:tr w:rsidR="008354C2" w:rsidRPr="006B34C0" w14:paraId="4AC7FCD0" w14:textId="77777777" w:rsidTr="00E40A4C">
        <w:tc>
          <w:tcPr>
            <w:tcW w:w="1345" w:type="dxa"/>
          </w:tcPr>
          <w:p w14:paraId="69F66B85" w14:textId="58A98C4C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2D87B8C4" w14:textId="3E5FC92F" w:rsidR="008354C2" w:rsidRPr="006B34C0" w:rsidRDefault="008354C2" w:rsidP="008354C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SSB</w:t>
            </w:r>
          </w:p>
        </w:tc>
      </w:tr>
      <w:tr w:rsidR="008354C2" w:rsidRPr="006B34C0" w14:paraId="2EFA9225" w14:textId="77777777" w:rsidTr="00E40A4C">
        <w:tc>
          <w:tcPr>
            <w:tcW w:w="1345" w:type="dxa"/>
          </w:tcPr>
          <w:p w14:paraId="753A8795" w14:textId="7B782090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61705F08" w14:textId="7BB5F380" w:rsidR="008354C2" w:rsidRPr="006B34C0" w:rsidRDefault="008354C2" w:rsidP="008354C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AM</w:t>
            </w:r>
          </w:p>
        </w:tc>
      </w:tr>
      <w:tr w:rsidR="008354C2" w:rsidRPr="006B34C0" w14:paraId="595648D1" w14:textId="77777777" w:rsidTr="00E40A4C">
        <w:tc>
          <w:tcPr>
            <w:tcW w:w="1345" w:type="dxa"/>
          </w:tcPr>
          <w:p w14:paraId="5DC55FEB" w14:textId="77777777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77FDA956" w14:textId="77777777" w:rsidR="008354C2" w:rsidRPr="006B34C0" w:rsidRDefault="008354C2" w:rsidP="008354C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8354C2" w:rsidRPr="006B34C0" w14:paraId="1BE946D8" w14:textId="77777777" w:rsidTr="00E40A4C">
        <w:tc>
          <w:tcPr>
            <w:tcW w:w="1345" w:type="dxa"/>
          </w:tcPr>
          <w:p w14:paraId="5E346E70" w14:textId="2A8535FB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17.</w:t>
            </w:r>
          </w:p>
        </w:tc>
        <w:tc>
          <w:tcPr>
            <w:tcW w:w="8120" w:type="dxa"/>
          </w:tcPr>
          <w:p w14:paraId="1C7DA9D6" w14:textId="4D2EEE7D" w:rsidR="008354C2" w:rsidRPr="006B34C0" w:rsidRDefault="008354C2" w:rsidP="008354C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In PM, the information is transmitted using</w:t>
            </w:r>
          </w:p>
        </w:tc>
      </w:tr>
      <w:tr w:rsidR="008354C2" w:rsidRPr="006B34C0" w14:paraId="62BE7C26" w14:textId="77777777" w:rsidTr="00E40A4C">
        <w:tc>
          <w:tcPr>
            <w:tcW w:w="1345" w:type="dxa"/>
          </w:tcPr>
          <w:p w14:paraId="5F4F869D" w14:textId="6CA4A036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08EC0D14" w14:textId="1C801CA3" w:rsidR="008354C2" w:rsidRPr="006B34C0" w:rsidRDefault="008354C2" w:rsidP="008354C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change in phase of the carrier</w:t>
            </w:r>
          </w:p>
        </w:tc>
      </w:tr>
      <w:tr w:rsidR="008354C2" w:rsidRPr="006B34C0" w14:paraId="0FF462B8" w14:textId="77777777" w:rsidTr="00E40A4C">
        <w:tc>
          <w:tcPr>
            <w:tcW w:w="1345" w:type="dxa"/>
          </w:tcPr>
          <w:p w14:paraId="40ADAD60" w14:textId="02A339C6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61E1011B" w14:textId="79D749EA" w:rsidR="008354C2" w:rsidRPr="006B34C0" w:rsidRDefault="008354C2" w:rsidP="008354C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change in position of the carrier</w:t>
            </w:r>
          </w:p>
        </w:tc>
      </w:tr>
      <w:tr w:rsidR="008354C2" w:rsidRPr="006B34C0" w14:paraId="346C4FA1" w14:textId="77777777" w:rsidTr="00E40A4C">
        <w:tc>
          <w:tcPr>
            <w:tcW w:w="1345" w:type="dxa"/>
          </w:tcPr>
          <w:p w14:paraId="2D7BF4A0" w14:textId="4AEC01AC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0764786B" w14:textId="533B98C2" w:rsidR="008354C2" w:rsidRPr="006B34C0" w:rsidRDefault="008354C2" w:rsidP="008354C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change in amplitude of the carrier</w:t>
            </w:r>
          </w:p>
        </w:tc>
      </w:tr>
      <w:tr w:rsidR="008354C2" w:rsidRPr="006B34C0" w14:paraId="5FC3AC90" w14:textId="77777777" w:rsidTr="00E40A4C">
        <w:tc>
          <w:tcPr>
            <w:tcW w:w="1345" w:type="dxa"/>
          </w:tcPr>
          <w:p w14:paraId="3A379427" w14:textId="5B090BC9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013B6CA5" w14:textId="306022F8" w:rsidR="008354C2" w:rsidRPr="006B34C0" w:rsidRDefault="008354C2" w:rsidP="008354C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change in frequency of the carrier</w:t>
            </w:r>
          </w:p>
        </w:tc>
      </w:tr>
      <w:tr w:rsidR="008354C2" w:rsidRPr="006B34C0" w14:paraId="582CC591" w14:textId="77777777" w:rsidTr="00E40A4C">
        <w:tc>
          <w:tcPr>
            <w:tcW w:w="1345" w:type="dxa"/>
          </w:tcPr>
          <w:p w14:paraId="63D2959B" w14:textId="77777777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20C2470F" w14:textId="77777777" w:rsidR="008354C2" w:rsidRPr="006B34C0" w:rsidRDefault="008354C2" w:rsidP="008354C2">
            <w:pPr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8354C2" w:rsidRPr="006B34C0" w14:paraId="44C9176B" w14:textId="77777777" w:rsidTr="00E40A4C">
        <w:tc>
          <w:tcPr>
            <w:tcW w:w="1345" w:type="dxa"/>
          </w:tcPr>
          <w:p w14:paraId="70BFFA1C" w14:textId="0DA579CB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18.</w:t>
            </w:r>
          </w:p>
        </w:tc>
        <w:tc>
          <w:tcPr>
            <w:tcW w:w="8120" w:type="dxa"/>
          </w:tcPr>
          <w:p w14:paraId="0FEAFBC3" w14:textId="2CE40DF4" w:rsidR="008354C2" w:rsidRPr="006B34C0" w:rsidRDefault="008354C2" w:rsidP="008354C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The process of impressing a low frequency information signals onto a high-frequency carrier signal is called as ________</w:t>
            </w:r>
          </w:p>
        </w:tc>
      </w:tr>
      <w:tr w:rsidR="008354C2" w:rsidRPr="006B34C0" w14:paraId="6FB4C1B6" w14:textId="77777777" w:rsidTr="00E40A4C">
        <w:tc>
          <w:tcPr>
            <w:tcW w:w="1345" w:type="dxa"/>
          </w:tcPr>
          <w:p w14:paraId="71944AD2" w14:textId="4520BBFF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61074A28" w14:textId="041F71EF" w:rsidR="008354C2" w:rsidRPr="006B34C0" w:rsidRDefault="008354C2" w:rsidP="008354C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demodulation</w:t>
            </w:r>
          </w:p>
        </w:tc>
      </w:tr>
      <w:tr w:rsidR="008354C2" w:rsidRPr="006B34C0" w14:paraId="09D2CB55" w14:textId="77777777" w:rsidTr="00E40A4C">
        <w:tc>
          <w:tcPr>
            <w:tcW w:w="1345" w:type="dxa"/>
          </w:tcPr>
          <w:p w14:paraId="04785383" w14:textId="13D909E5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17288DC0" w14:textId="456296D8" w:rsidR="008354C2" w:rsidRPr="006B34C0" w:rsidRDefault="008354C2" w:rsidP="008354C2">
            <w:pPr>
              <w:jc w:val="both"/>
              <w:rPr>
                <w:rFonts w:ascii="Times New Roman" w:hAnsi="Times New Roman" w:cs="Times New Roman"/>
                <w:sz w:val="22"/>
                <w:szCs w:val="24"/>
                <w:highlight w:val="yellow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modulation</w:t>
            </w:r>
          </w:p>
        </w:tc>
      </w:tr>
      <w:tr w:rsidR="008354C2" w:rsidRPr="006B34C0" w14:paraId="1132FAAA" w14:textId="77777777" w:rsidTr="00E40A4C">
        <w:tc>
          <w:tcPr>
            <w:tcW w:w="1345" w:type="dxa"/>
          </w:tcPr>
          <w:p w14:paraId="76CF216A" w14:textId="085D4B05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0341DFCA" w14:textId="7241BF12" w:rsidR="008354C2" w:rsidRPr="006B34C0" w:rsidRDefault="008354C2" w:rsidP="008354C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oscillation</w:t>
            </w:r>
          </w:p>
        </w:tc>
      </w:tr>
      <w:tr w:rsidR="008354C2" w:rsidRPr="006B34C0" w14:paraId="35F17BF3" w14:textId="77777777" w:rsidTr="00E40A4C">
        <w:tc>
          <w:tcPr>
            <w:tcW w:w="1345" w:type="dxa"/>
          </w:tcPr>
          <w:p w14:paraId="6BC6FAAA" w14:textId="7E13B476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4B8B315C" w14:textId="5F4C173D" w:rsidR="008354C2" w:rsidRPr="006B34C0" w:rsidRDefault="008354C2" w:rsidP="008354C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amplification</w:t>
            </w:r>
          </w:p>
        </w:tc>
      </w:tr>
      <w:tr w:rsidR="008354C2" w:rsidRPr="006B34C0" w14:paraId="3152A48B" w14:textId="77777777" w:rsidTr="00E40A4C">
        <w:tc>
          <w:tcPr>
            <w:tcW w:w="1345" w:type="dxa"/>
          </w:tcPr>
          <w:p w14:paraId="0C2CF7D7" w14:textId="77777777" w:rsidR="008354C2" w:rsidRPr="006B34C0" w:rsidRDefault="008354C2" w:rsidP="008354C2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42CAF6C" w14:textId="77777777" w:rsidR="008354C2" w:rsidRPr="006B34C0" w:rsidRDefault="008354C2" w:rsidP="008354C2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EB1DE8" w:rsidRPr="006B34C0" w14:paraId="531186E2" w14:textId="77777777" w:rsidTr="00E40A4C">
        <w:tc>
          <w:tcPr>
            <w:tcW w:w="1345" w:type="dxa"/>
          </w:tcPr>
          <w:p w14:paraId="4A7F27F6" w14:textId="075344D2" w:rsidR="00EB1DE8" w:rsidRPr="006B34C0" w:rsidRDefault="00EB1DE8" w:rsidP="00EB1DE8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19.</w:t>
            </w:r>
          </w:p>
        </w:tc>
        <w:tc>
          <w:tcPr>
            <w:tcW w:w="8120" w:type="dxa"/>
          </w:tcPr>
          <w:p w14:paraId="0B2CDC71" w14:textId="41B4EC06" w:rsidR="00EB1DE8" w:rsidRPr="006B34C0" w:rsidRDefault="00EB1DE8" w:rsidP="00EB1DE8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ARMSTRONG method is used for the generation of</w:t>
            </w:r>
          </w:p>
        </w:tc>
      </w:tr>
      <w:tr w:rsidR="00EB1DE8" w:rsidRPr="006B34C0" w14:paraId="29BB878E" w14:textId="77777777" w:rsidTr="00E40A4C">
        <w:tc>
          <w:tcPr>
            <w:tcW w:w="1345" w:type="dxa"/>
          </w:tcPr>
          <w:p w14:paraId="62706FE7" w14:textId="258DD5C2" w:rsidR="00EB1DE8" w:rsidRPr="006B34C0" w:rsidRDefault="00EB1DE8" w:rsidP="00EB1DE8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0E81EF07" w14:textId="4A94D8CE" w:rsidR="00EB1DE8" w:rsidRPr="006B34C0" w:rsidRDefault="00EB1DE8" w:rsidP="00EB1DE8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DSB-SC</w:t>
            </w:r>
          </w:p>
        </w:tc>
      </w:tr>
      <w:tr w:rsidR="00EB1DE8" w:rsidRPr="006B34C0" w14:paraId="223613AD" w14:textId="77777777" w:rsidTr="00E40A4C">
        <w:tc>
          <w:tcPr>
            <w:tcW w:w="1345" w:type="dxa"/>
          </w:tcPr>
          <w:p w14:paraId="1A4C2C47" w14:textId="4D4E2BE6" w:rsidR="00EB1DE8" w:rsidRPr="006B34C0" w:rsidRDefault="00EB1DE8" w:rsidP="00EB1DE8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774B6386" w14:textId="4B4E40DC" w:rsidR="00EB1DE8" w:rsidRPr="006B34C0" w:rsidRDefault="00EB1DE8" w:rsidP="00EB1DE8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DSB-FC</w:t>
            </w:r>
          </w:p>
        </w:tc>
      </w:tr>
      <w:tr w:rsidR="00EB1DE8" w:rsidRPr="006B34C0" w14:paraId="631105FE" w14:textId="77777777" w:rsidTr="00E40A4C">
        <w:tc>
          <w:tcPr>
            <w:tcW w:w="1345" w:type="dxa"/>
          </w:tcPr>
          <w:p w14:paraId="0F9DA167" w14:textId="4AF6E7C7" w:rsidR="00EB1DE8" w:rsidRPr="006B34C0" w:rsidRDefault="00EB1DE8" w:rsidP="00EB1DE8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2D459FD2" w14:textId="141B1297" w:rsidR="00EB1DE8" w:rsidRPr="006B34C0" w:rsidRDefault="00EB1DE8" w:rsidP="00EB1DE8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Direct FM</w:t>
            </w:r>
          </w:p>
        </w:tc>
      </w:tr>
      <w:tr w:rsidR="00EB1DE8" w:rsidRPr="006B34C0" w14:paraId="7A002448" w14:textId="77777777" w:rsidTr="00E40A4C">
        <w:tc>
          <w:tcPr>
            <w:tcW w:w="1345" w:type="dxa"/>
          </w:tcPr>
          <w:p w14:paraId="1F1FBEC9" w14:textId="7D26933B" w:rsidR="00EB1DE8" w:rsidRPr="006B34C0" w:rsidRDefault="00EB1DE8" w:rsidP="00EB1DE8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1FE6F2DF" w14:textId="6DA4D616" w:rsidR="00EB1DE8" w:rsidRPr="006B34C0" w:rsidRDefault="00EB1DE8" w:rsidP="00EB1DE8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Indirect FM</w:t>
            </w:r>
          </w:p>
        </w:tc>
      </w:tr>
      <w:tr w:rsidR="00EB1DE8" w:rsidRPr="006B34C0" w14:paraId="61712936" w14:textId="77777777" w:rsidTr="00E40A4C">
        <w:tc>
          <w:tcPr>
            <w:tcW w:w="1345" w:type="dxa"/>
          </w:tcPr>
          <w:p w14:paraId="727CE519" w14:textId="77777777" w:rsidR="00EB1DE8" w:rsidRPr="006B34C0" w:rsidRDefault="00EB1DE8" w:rsidP="00EB1DE8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C6DF588" w14:textId="77777777" w:rsidR="00EB1DE8" w:rsidRPr="006B34C0" w:rsidRDefault="00EB1DE8" w:rsidP="00EB1DE8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EB1DE8" w:rsidRPr="006B34C0" w14:paraId="0AAA0D55" w14:textId="77777777" w:rsidTr="00E40A4C">
        <w:tc>
          <w:tcPr>
            <w:tcW w:w="1345" w:type="dxa"/>
          </w:tcPr>
          <w:p w14:paraId="4D46EF68" w14:textId="09E7F66D" w:rsidR="00EB1DE8" w:rsidRPr="006B34C0" w:rsidRDefault="00EB1DE8" w:rsidP="00EB1DE8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Q20.</w:t>
            </w:r>
          </w:p>
        </w:tc>
        <w:tc>
          <w:tcPr>
            <w:tcW w:w="8120" w:type="dxa"/>
          </w:tcPr>
          <w:p w14:paraId="355B4D1C" w14:textId="15CDF242" w:rsidR="00EB1DE8" w:rsidRPr="006B34C0" w:rsidRDefault="00EB1DE8" w:rsidP="00EB1DE8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If signal x(t) has maximum frequency of “W” Hz then Nyquist Interval is given by</w:t>
            </w:r>
          </w:p>
        </w:tc>
      </w:tr>
      <w:tr w:rsidR="00EB1DE8" w:rsidRPr="006B34C0" w14:paraId="12F9732B" w14:textId="77777777" w:rsidTr="00E40A4C">
        <w:tc>
          <w:tcPr>
            <w:tcW w:w="1345" w:type="dxa"/>
          </w:tcPr>
          <w:p w14:paraId="38CE2768" w14:textId="538B0E46" w:rsidR="00EB1DE8" w:rsidRPr="006B34C0" w:rsidRDefault="00EB1DE8" w:rsidP="00EB1DE8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57CA9D17" w14:textId="18D39B01" w:rsidR="00EB1DE8" w:rsidRPr="006B34C0" w:rsidRDefault="00EB1DE8" w:rsidP="00EB1DE8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W</w:t>
            </w:r>
          </w:p>
        </w:tc>
      </w:tr>
      <w:tr w:rsidR="00EB1DE8" w:rsidRPr="006B34C0" w14:paraId="370E46AF" w14:textId="77777777" w:rsidTr="00E40A4C">
        <w:tc>
          <w:tcPr>
            <w:tcW w:w="1345" w:type="dxa"/>
          </w:tcPr>
          <w:p w14:paraId="06C3FD1C" w14:textId="1FE8403F" w:rsidR="00EB1DE8" w:rsidRPr="006B34C0" w:rsidRDefault="00EB1DE8" w:rsidP="00EB1DE8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27D1CF66" w14:textId="08EE44B7" w:rsidR="00EB1DE8" w:rsidRPr="006B34C0" w:rsidRDefault="00EB1DE8" w:rsidP="00EB1DE8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1/W</w:t>
            </w:r>
          </w:p>
        </w:tc>
      </w:tr>
      <w:tr w:rsidR="00EB1DE8" w:rsidRPr="006B34C0" w14:paraId="06CB37EA" w14:textId="77777777" w:rsidTr="00E40A4C">
        <w:tc>
          <w:tcPr>
            <w:tcW w:w="1345" w:type="dxa"/>
          </w:tcPr>
          <w:p w14:paraId="39BA7E1E" w14:textId="010C6A78" w:rsidR="00EB1DE8" w:rsidRPr="006B34C0" w:rsidRDefault="00EB1DE8" w:rsidP="00EB1DE8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428516DF" w14:textId="37CEE1AB" w:rsidR="00EB1DE8" w:rsidRPr="006B34C0" w:rsidRDefault="00EB1DE8" w:rsidP="00EB1DE8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2W</w:t>
            </w:r>
          </w:p>
        </w:tc>
      </w:tr>
      <w:tr w:rsidR="00EB1DE8" w:rsidRPr="006B34C0" w14:paraId="34881C41" w14:textId="77777777" w:rsidTr="00E40A4C">
        <w:tc>
          <w:tcPr>
            <w:tcW w:w="1345" w:type="dxa"/>
          </w:tcPr>
          <w:p w14:paraId="3D2CC9C0" w14:textId="155E7AA8" w:rsidR="00EB1DE8" w:rsidRPr="006B34C0" w:rsidRDefault="00EB1DE8" w:rsidP="00EB1DE8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7A4497FF" w14:textId="16B43803" w:rsidR="00EB1DE8" w:rsidRPr="006B34C0" w:rsidRDefault="00EB1DE8" w:rsidP="00EB1DE8">
            <w:pPr>
              <w:jc w:val="both"/>
              <w:rPr>
                <w:rFonts w:ascii="Times New Roman" w:hAnsi="Times New Roman" w:cs="Times New Roman"/>
                <w:sz w:val="22"/>
                <w:szCs w:val="24"/>
                <w:highlight w:val="yellow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1/2W</w:t>
            </w:r>
          </w:p>
        </w:tc>
      </w:tr>
      <w:tr w:rsidR="00EB1DE8" w:rsidRPr="006B34C0" w14:paraId="19F6ECC5" w14:textId="77777777" w:rsidTr="00E40A4C">
        <w:tc>
          <w:tcPr>
            <w:tcW w:w="1345" w:type="dxa"/>
          </w:tcPr>
          <w:p w14:paraId="64B0C4F3" w14:textId="77777777" w:rsidR="00EB1DE8" w:rsidRPr="006B34C0" w:rsidRDefault="00EB1DE8" w:rsidP="00EB1DE8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6C808839" w14:textId="77777777" w:rsidR="00EB1DE8" w:rsidRPr="006B34C0" w:rsidRDefault="00EB1DE8" w:rsidP="00EB1DE8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EB1DE8" w:rsidRPr="006B34C0" w14:paraId="47A5BB6A" w14:textId="77777777" w:rsidTr="00E40A4C">
        <w:tc>
          <w:tcPr>
            <w:tcW w:w="1345" w:type="dxa"/>
          </w:tcPr>
          <w:p w14:paraId="30E5F0FF" w14:textId="25202E5D" w:rsidR="00EB1DE8" w:rsidRPr="006B34C0" w:rsidRDefault="00EB1DE8" w:rsidP="00EB1DE8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Q21.</w:t>
            </w:r>
          </w:p>
        </w:tc>
        <w:tc>
          <w:tcPr>
            <w:tcW w:w="8120" w:type="dxa"/>
          </w:tcPr>
          <w:p w14:paraId="005B3FA8" w14:textId="0B5A3088" w:rsidR="00EB1DE8" w:rsidRPr="006B34C0" w:rsidRDefault="00EB1DE8" w:rsidP="00EB1DE8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Pre-emphasis in FM system involves</w:t>
            </w:r>
          </w:p>
        </w:tc>
      </w:tr>
      <w:tr w:rsidR="00EB1DE8" w:rsidRPr="006B34C0" w14:paraId="1743AE6A" w14:textId="77777777" w:rsidTr="00E40A4C">
        <w:tc>
          <w:tcPr>
            <w:tcW w:w="1345" w:type="dxa"/>
          </w:tcPr>
          <w:p w14:paraId="3C13B1DE" w14:textId="275A7586" w:rsidR="00EB1DE8" w:rsidRPr="006B34C0" w:rsidRDefault="00EB1DE8" w:rsidP="00EB1DE8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5A9B6A23" w14:textId="1E048F4D" w:rsidR="00EB1DE8" w:rsidRPr="006B34C0" w:rsidRDefault="00EB1DE8" w:rsidP="00EB1DE8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compression of the modulating signal</w:t>
            </w:r>
          </w:p>
        </w:tc>
      </w:tr>
      <w:tr w:rsidR="00EB1DE8" w:rsidRPr="006B34C0" w14:paraId="063EA546" w14:textId="77777777" w:rsidTr="00E40A4C">
        <w:tc>
          <w:tcPr>
            <w:tcW w:w="1345" w:type="dxa"/>
          </w:tcPr>
          <w:p w14:paraId="42B904FF" w14:textId="2C572E58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4F0176FD" w14:textId="2FFA31CC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expansion of the modulating signal</w:t>
            </w:r>
          </w:p>
        </w:tc>
      </w:tr>
      <w:tr w:rsidR="00EB1DE8" w:rsidRPr="006B34C0" w14:paraId="18DE718B" w14:textId="77777777" w:rsidTr="00E40A4C">
        <w:tc>
          <w:tcPr>
            <w:tcW w:w="1345" w:type="dxa"/>
          </w:tcPr>
          <w:p w14:paraId="1F66FC5C" w14:textId="28B6AEAD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4CEC1B41" w14:textId="2C553B1F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amplification of lower frequency component of modulating signal</w:t>
            </w:r>
          </w:p>
        </w:tc>
      </w:tr>
      <w:tr w:rsidR="00EB1DE8" w:rsidRPr="006B34C0" w14:paraId="38DC598B" w14:textId="77777777" w:rsidTr="00E40A4C">
        <w:tc>
          <w:tcPr>
            <w:tcW w:w="1345" w:type="dxa"/>
          </w:tcPr>
          <w:p w14:paraId="2874AC8D" w14:textId="7863ED74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1F0C6070" w14:textId="5CC9F033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amplification of higher frequency component of modulating signal</w:t>
            </w:r>
          </w:p>
        </w:tc>
      </w:tr>
      <w:tr w:rsidR="00EB1DE8" w:rsidRPr="006B34C0" w14:paraId="1D91BD48" w14:textId="77777777" w:rsidTr="00E40A4C">
        <w:tc>
          <w:tcPr>
            <w:tcW w:w="1345" w:type="dxa"/>
          </w:tcPr>
          <w:p w14:paraId="1A29CDF2" w14:textId="77777777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50CE8359" w14:textId="77777777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EB1DE8" w:rsidRPr="006B34C0" w14:paraId="710992FA" w14:textId="77777777" w:rsidTr="00E40A4C">
        <w:tc>
          <w:tcPr>
            <w:tcW w:w="1345" w:type="dxa"/>
          </w:tcPr>
          <w:p w14:paraId="538B24C5" w14:textId="1758775C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Q22.</w:t>
            </w:r>
          </w:p>
        </w:tc>
        <w:tc>
          <w:tcPr>
            <w:tcW w:w="8120" w:type="dxa"/>
          </w:tcPr>
          <w:p w14:paraId="1C0E70C9" w14:textId="79C87FD1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In a radio receiver, the local oscillator is tuned to a frequency</w:t>
            </w:r>
          </w:p>
        </w:tc>
      </w:tr>
      <w:tr w:rsidR="00EB1DE8" w:rsidRPr="006B34C0" w14:paraId="3046FA21" w14:textId="77777777" w:rsidTr="00E40A4C">
        <w:tc>
          <w:tcPr>
            <w:tcW w:w="1345" w:type="dxa"/>
          </w:tcPr>
          <w:p w14:paraId="42D9C75E" w14:textId="2DF68720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Option A:</w:t>
            </w:r>
          </w:p>
        </w:tc>
        <w:tc>
          <w:tcPr>
            <w:tcW w:w="8120" w:type="dxa"/>
          </w:tcPr>
          <w:p w14:paraId="37C233B8" w14:textId="71BD3938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lower than the incoming frequency</w:t>
            </w:r>
          </w:p>
        </w:tc>
      </w:tr>
      <w:tr w:rsidR="00EB1DE8" w:rsidRPr="006B34C0" w14:paraId="4AB94326" w14:textId="77777777" w:rsidTr="00E40A4C">
        <w:tc>
          <w:tcPr>
            <w:tcW w:w="1345" w:type="dxa"/>
          </w:tcPr>
          <w:p w14:paraId="0C4C8BF9" w14:textId="4051E03F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Option B:</w:t>
            </w:r>
          </w:p>
        </w:tc>
        <w:tc>
          <w:tcPr>
            <w:tcW w:w="8120" w:type="dxa"/>
          </w:tcPr>
          <w:p w14:paraId="6FA2919E" w14:textId="26CA7D28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higher than the incoming frequency</w:t>
            </w:r>
          </w:p>
        </w:tc>
      </w:tr>
      <w:tr w:rsidR="00EB1DE8" w:rsidRPr="006B34C0" w14:paraId="5519356A" w14:textId="77777777" w:rsidTr="00E40A4C">
        <w:tc>
          <w:tcPr>
            <w:tcW w:w="1345" w:type="dxa"/>
          </w:tcPr>
          <w:p w14:paraId="6063CE98" w14:textId="4323127A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Option C:</w:t>
            </w:r>
          </w:p>
        </w:tc>
        <w:tc>
          <w:tcPr>
            <w:tcW w:w="8120" w:type="dxa"/>
          </w:tcPr>
          <w:p w14:paraId="6FF996C0" w14:textId="70EFFD37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equal to incoming frequency</w:t>
            </w:r>
          </w:p>
        </w:tc>
      </w:tr>
      <w:tr w:rsidR="00EB1DE8" w:rsidRPr="006B34C0" w14:paraId="482EC17F" w14:textId="77777777" w:rsidTr="00E40A4C">
        <w:tc>
          <w:tcPr>
            <w:tcW w:w="1345" w:type="dxa"/>
          </w:tcPr>
          <w:p w14:paraId="00A1316B" w14:textId="44C1F47C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  <w:color w:val="000000"/>
              </w:rPr>
              <w:t>Option D:</w:t>
            </w:r>
          </w:p>
        </w:tc>
        <w:tc>
          <w:tcPr>
            <w:tcW w:w="8120" w:type="dxa"/>
          </w:tcPr>
          <w:p w14:paraId="42F19004" w14:textId="31A13C96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half of the incoming frequency</w:t>
            </w:r>
          </w:p>
        </w:tc>
      </w:tr>
      <w:tr w:rsidR="00EB1DE8" w:rsidRPr="006B34C0" w14:paraId="6278F92F" w14:textId="77777777" w:rsidTr="00E40A4C">
        <w:tc>
          <w:tcPr>
            <w:tcW w:w="1345" w:type="dxa"/>
          </w:tcPr>
          <w:p w14:paraId="7C964723" w14:textId="77777777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8120" w:type="dxa"/>
          </w:tcPr>
          <w:p w14:paraId="2C34038D" w14:textId="77777777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EB1DE8" w:rsidRPr="006B34C0" w14:paraId="62F6A8E1" w14:textId="77777777" w:rsidTr="00E40A4C">
        <w:tc>
          <w:tcPr>
            <w:tcW w:w="1345" w:type="dxa"/>
          </w:tcPr>
          <w:p w14:paraId="34DF1298" w14:textId="2BB998AE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Q23.</w:t>
            </w:r>
          </w:p>
        </w:tc>
        <w:tc>
          <w:tcPr>
            <w:tcW w:w="8120" w:type="dxa"/>
          </w:tcPr>
          <w:p w14:paraId="6CD92F40" w14:textId="1D15B79E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When two networks are connected in series, its composite noise figure can be given as</w:t>
            </w:r>
          </w:p>
        </w:tc>
      </w:tr>
      <w:tr w:rsidR="00EB1DE8" w:rsidRPr="006B34C0" w14:paraId="32A645D9" w14:textId="77777777" w:rsidTr="00E40A4C">
        <w:tc>
          <w:tcPr>
            <w:tcW w:w="1345" w:type="dxa"/>
          </w:tcPr>
          <w:p w14:paraId="0C9B241A" w14:textId="2FD25778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36C4B025" w14:textId="6531E6BD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6B34C0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F1+(F2-1)/G1</w:t>
            </w:r>
          </w:p>
        </w:tc>
      </w:tr>
      <w:tr w:rsidR="00EB1DE8" w:rsidRPr="006B34C0" w14:paraId="1B493E28" w14:textId="77777777" w:rsidTr="00E40A4C">
        <w:tc>
          <w:tcPr>
            <w:tcW w:w="1345" w:type="dxa"/>
          </w:tcPr>
          <w:p w14:paraId="649FF1EF" w14:textId="63E23C5A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67113C75" w14:textId="466DBF4B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 xml:space="preserve"> F1-(F2-1)/G1</w:t>
            </w:r>
          </w:p>
        </w:tc>
      </w:tr>
      <w:tr w:rsidR="00EB1DE8" w:rsidRPr="006B34C0" w14:paraId="5175F99A" w14:textId="77777777" w:rsidTr="00E40A4C">
        <w:tc>
          <w:tcPr>
            <w:tcW w:w="1345" w:type="dxa"/>
          </w:tcPr>
          <w:p w14:paraId="6240819A" w14:textId="35F5687B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5FB8D952" w14:textId="7B5089E4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F2+(F1-1)/G1</w:t>
            </w:r>
          </w:p>
        </w:tc>
      </w:tr>
      <w:tr w:rsidR="00EB1DE8" w:rsidRPr="006B34C0" w14:paraId="59A5E98F" w14:textId="77777777" w:rsidTr="00E40A4C">
        <w:tc>
          <w:tcPr>
            <w:tcW w:w="1345" w:type="dxa"/>
          </w:tcPr>
          <w:p w14:paraId="75C8C3D6" w14:textId="4CFDEED0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320DE20D" w14:textId="5BC6F460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F1G1+(F2-1)</w:t>
            </w:r>
          </w:p>
        </w:tc>
      </w:tr>
      <w:tr w:rsidR="00EB1DE8" w:rsidRPr="006B34C0" w14:paraId="676BF608" w14:textId="77777777" w:rsidTr="00E40A4C">
        <w:tc>
          <w:tcPr>
            <w:tcW w:w="1345" w:type="dxa"/>
          </w:tcPr>
          <w:p w14:paraId="471E9CA6" w14:textId="77777777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7C6C725B" w14:textId="77777777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EB1DE8" w:rsidRPr="006B34C0" w14:paraId="080CEC4E" w14:textId="77777777" w:rsidTr="00E40A4C">
        <w:tc>
          <w:tcPr>
            <w:tcW w:w="1345" w:type="dxa"/>
          </w:tcPr>
          <w:p w14:paraId="70BEC168" w14:textId="77777777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610E98E8" w14:textId="77777777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EB1DE8" w:rsidRPr="006B34C0" w14:paraId="577A2246" w14:textId="77777777" w:rsidTr="00E40A4C">
        <w:tc>
          <w:tcPr>
            <w:tcW w:w="1345" w:type="dxa"/>
          </w:tcPr>
          <w:p w14:paraId="47BC20F1" w14:textId="0381C0B5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lastRenderedPageBreak/>
              <w:t>Q24.</w:t>
            </w:r>
          </w:p>
        </w:tc>
        <w:tc>
          <w:tcPr>
            <w:tcW w:w="8120" w:type="dxa"/>
          </w:tcPr>
          <w:p w14:paraId="17489B4A" w14:textId="588C0CCB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The AM spectrum consists of</w:t>
            </w:r>
          </w:p>
        </w:tc>
      </w:tr>
      <w:tr w:rsidR="00EB1DE8" w:rsidRPr="006B34C0" w14:paraId="031107CE" w14:textId="77777777" w:rsidTr="00E40A4C">
        <w:tc>
          <w:tcPr>
            <w:tcW w:w="1345" w:type="dxa"/>
          </w:tcPr>
          <w:p w14:paraId="4416190B" w14:textId="3F65293A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1ECB949D" w14:textId="0FD3A2CA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Carrier frequency</w:t>
            </w:r>
          </w:p>
        </w:tc>
      </w:tr>
      <w:tr w:rsidR="00EB1DE8" w:rsidRPr="006B34C0" w14:paraId="63D983E6" w14:textId="77777777" w:rsidTr="00E40A4C">
        <w:tc>
          <w:tcPr>
            <w:tcW w:w="1345" w:type="dxa"/>
          </w:tcPr>
          <w:p w14:paraId="3F032D1D" w14:textId="2AA5E818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77E69470" w14:textId="4518C718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Upper side band frequency</w:t>
            </w:r>
          </w:p>
        </w:tc>
      </w:tr>
      <w:tr w:rsidR="00EB1DE8" w:rsidRPr="006B34C0" w14:paraId="6EFEE07E" w14:textId="77777777" w:rsidTr="00E40A4C">
        <w:tc>
          <w:tcPr>
            <w:tcW w:w="1345" w:type="dxa"/>
          </w:tcPr>
          <w:p w14:paraId="4EE44EAE" w14:textId="42F72D4C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27AB3AE3" w14:textId="629AC7E5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Lower side band frequency</w:t>
            </w:r>
          </w:p>
        </w:tc>
      </w:tr>
      <w:tr w:rsidR="00EB1DE8" w:rsidRPr="006B34C0" w14:paraId="307CB1F0" w14:textId="77777777" w:rsidTr="00E40A4C">
        <w:tc>
          <w:tcPr>
            <w:tcW w:w="1345" w:type="dxa"/>
          </w:tcPr>
          <w:p w14:paraId="51E0E029" w14:textId="3AC30E4B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3B0456A4" w14:textId="66F396C6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  <w:highlight w:val="yellow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Carrier Frequency, Upper side band frequency and Lower sideband frequency</w:t>
            </w:r>
          </w:p>
        </w:tc>
      </w:tr>
      <w:tr w:rsidR="00EB1DE8" w:rsidRPr="006B34C0" w14:paraId="27E4067F" w14:textId="77777777" w:rsidTr="00E40A4C">
        <w:tc>
          <w:tcPr>
            <w:tcW w:w="1345" w:type="dxa"/>
          </w:tcPr>
          <w:p w14:paraId="1723F7ED" w14:textId="77777777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59EB0322" w14:textId="77777777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EB1DE8" w:rsidRPr="006B34C0" w14:paraId="326B74A1" w14:textId="77777777" w:rsidTr="00E40A4C">
        <w:tc>
          <w:tcPr>
            <w:tcW w:w="1345" w:type="dxa"/>
          </w:tcPr>
          <w:p w14:paraId="2D776A55" w14:textId="5F6608AC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Q25.</w:t>
            </w:r>
          </w:p>
        </w:tc>
        <w:tc>
          <w:tcPr>
            <w:tcW w:w="8120" w:type="dxa"/>
          </w:tcPr>
          <w:p w14:paraId="59371D4A" w14:textId="1DDB4800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 xml:space="preserve">For an AM DSB-FC envelope with Vmax =20 V and </w:t>
            </w:r>
            <w:proofErr w:type="spellStart"/>
            <w:r w:rsidRPr="006B34C0">
              <w:rPr>
                <w:rFonts w:ascii="Times New Roman" w:eastAsia="Times New Roman" w:hAnsi="Times New Roman" w:cs="Times New Roman"/>
                <w:szCs w:val="24"/>
              </w:rPr>
              <w:t>Vmin</w:t>
            </w:r>
            <w:proofErr w:type="spellEnd"/>
            <w:r w:rsidRPr="006B34C0">
              <w:rPr>
                <w:rFonts w:ascii="Times New Roman" w:eastAsia="Times New Roman" w:hAnsi="Times New Roman" w:cs="Times New Roman"/>
                <w:szCs w:val="24"/>
              </w:rPr>
              <w:t xml:space="preserve"> = 4V, what will be the peak amplitude of carrier </w:t>
            </w:r>
          </w:p>
        </w:tc>
      </w:tr>
      <w:tr w:rsidR="00EB1DE8" w:rsidRPr="006B34C0" w14:paraId="34A751E3" w14:textId="77777777" w:rsidTr="00E40A4C">
        <w:tc>
          <w:tcPr>
            <w:tcW w:w="1345" w:type="dxa"/>
          </w:tcPr>
          <w:p w14:paraId="71D3BBA2" w14:textId="11FD3F65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62D230CF" w14:textId="0065DB7B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20</w:t>
            </w:r>
          </w:p>
        </w:tc>
      </w:tr>
      <w:tr w:rsidR="00EB1DE8" w:rsidRPr="006B34C0" w14:paraId="10616A62" w14:textId="77777777" w:rsidTr="00E40A4C">
        <w:tc>
          <w:tcPr>
            <w:tcW w:w="1345" w:type="dxa"/>
          </w:tcPr>
          <w:p w14:paraId="7C4567B4" w14:textId="043AE5E8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0DA86618" w14:textId="5EA1A8FE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4</w:t>
            </w:r>
          </w:p>
        </w:tc>
      </w:tr>
      <w:tr w:rsidR="00EB1DE8" w:rsidRPr="006B34C0" w14:paraId="2CFBE8E6" w14:textId="77777777" w:rsidTr="00E40A4C">
        <w:tc>
          <w:tcPr>
            <w:tcW w:w="1345" w:type="dxa"/>
          </w:tcPr>
          <w:p w14:paraId="1BFDA116" w14:textId="57229233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6C19987D" w14:textId="7ADCF1A9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8</w:t>
            </w:r>
          </w:p>
        </w:tc>
      </w:tr>
      <w:tr w:rsidR="00EB1DE8" w:rsidRPr="006B34C0" w14:paraId="5089E427" w14:textId="77777777" w:rsidTr="00E40A4C">
        <w:tc>
          <w:tcPr>
            <w:tcW w:w="1345" w:type="dxa"/>
          </w:tcPr>
          <w:p w14:paraId="0A1A69BC" w14:textId="55027EF6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32570C91" w14:textId="092FE35F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12</w:t>
            </w:r>
          </w:p>
        </w:tc>
      </w:tr>
      <w:tr w:rsidR="00EB1DE8" w:rsidRPr="006B34C0" w14:paraId="0B1A8A65" w14:textId="77777777" w:rsidTr="00E40A4C">
        <w:tc>
          <w:tcPr>
            <w:tcW w:w="1345" w:type="dxa"/>
          </w:tcPr>
          <w:p w14:paraId="2E79530A" w14:textId="77777777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7F737348" w14:textId="77777777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EB1DE8" w:rsidRPr="006B34C0" w14:paraId="582E56D4" w14:textId="77777777" w:rsidTr="00E40A4C">
        <w:tc>
          <w:tcPr>
            <w:tcW w:w="1345" w:type="dxa"/>
          </w:tcPr>
          <w:p w14:paraId="07C7FB70" w14:textId="4F14949E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26.</w:t>
            </w:r>
          </w:p>
        </w:tc>
        <w:tc>
          <w:tcPr>
            <w:tcW w:w="8120" w:type="dxa"/>
          </w:tcPr>
          <w:p w14:paraId="1E059B95" w14:textId="584D93FC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Noise Factor (F) and Noise Figure (NF) are related as</w:t>
            </w:r>
          </w:p>
        </w:tc>
      </w:tr>
      <w:tr w:rsidR="00EB1DE8" w:rsidRPr="006B34C0" w14:paraId="7B1B2EF1" w14:textId="77777777" w:rsidTr="00E40A4C">
        <w:tc>
          <w:tcPr>
            <w:tcW w:w="1345" w:type="dxa"/>
          </w:tcPr>
          <w:p w14:paraId="3C3B7BFC" w14:textId="451D3FD7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51105860" w14:textId="33331F5C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NF = 10 log10(F)</w:t>
            </w:r>
          </w:p>
        </w:tc>
      </w:tr>
      <w:tr w:rsidR="00EB1DE8" w:rsidRPr="006B34C0" w14:paraId="634B4A3D" w14:textId="77777777" w:rsidTr="00E40A4C">
        <w:tc>
          <w:tcPr>
            <w:tcW w:w="1345" w:type="dxa"/>
          </w:tcPr>
          <w:p w14:paraId="1EE9B3A5" w14:textId="0E26FDCA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069D802F" w14:textId="4B46ED14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F = 10 log10(NF)</w:t>
            </w:r>
          </w:p>
        </w:tc>
      </w:tr>
      <w:tr w:rsidR="00EB1DE8" w:rsidRPr="006B34C0" w14:paraId="5348191E" w14:textId="77777777" w:rsidTr="00E40A4C">
        <w:tc>
          <w:tcPr>
            <w:tcW w:w="1345" w:type="dxa"/>
          </w:tcPr>
          <w:p w14:paraId="35EAFD6B" w14:textId="08E2EA54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1308CA5D" w14:textId="7B01FE3D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NF = 10 (F)</w:t>
            </w:r>
          </w:p>
        </w:tc>
      </w:tr>
      <w:tr w:rsidR="00EB1DE8" w:rsidRPr="006B34C0" w14:paraId="658B0EB4" w14:textId="77777777" w:rsidTr="00E40A4C">
        <w:tc>
          <w:tcPr>
            <w:tcW w:w="1345" w:type="dxa"/>
          </w:tcPr>
          <w:p w14:paraId="0EB1EEA1" w14:textId="044457FC" w:rsidR="00EB1DE8" w:rsidRPr="006B34C0" w:rsidRDefault="00EB1DE8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5B1C3E33" w14:textId="16837288" w:rsidR="00EB1DE8" w:rsidRPr="006B34C0" w:rsidRDefault="00EB1DE8" w:rsidP="00EB1DE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szCs w:val="24"/>
              </w:rPr>
              <w:t>F = 10 (NF)</w:t>
            </w:r>
          </w:p>
        </w:tc>
      </w:tr>
      <w:tr w:rsidR="002E3291" w:rsidRPr="006B34C0" w14:paraId="1B423C11" w14:textId="77777777" w:rsidTr="00E40A4C">
        <w:tc>
          <w:tcPr>
            <w:tcW w:w="1345" w:type="dxa"/>
          </w:tcPr>
          <w:p w14:paraId="0D61292B" w14:textId="77777777" w:rsidR="002E3291" w:rsidRPr="006B34C0" w:rsidRDefault="002E3291" w:rsidP="00EB1DE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637504B3" w14:textId="77777777" w:rsidR="002E3291" w:rsidRPr="006B34C0" w:rsidRDefault="002E3291" w:rsidP="00EB1DE8">
            <w:pPr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2E3291" w:rsidRPr="006B34C0" w14:paraId="37AFEF38" w14:textId="77777777" w:rsidTr="00E40A4C">
        <w:tc>
          <w:tcPr>
            <w:tcW w:w="1345" w:type="dxa"/>
          </w:tcPr>
          <w:p w14:paraId="603B9F4A" w14:textId="60ED4801" w:rsidR="002E3291" w:rsidRPr="006B34C0" w:rsidRDefault="002E3291" w:rsidP="002E32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27.</w:t>
            </w:r>
          </w:p>
        </w:tc>
        <w:tc>
          <w:tcPr>
            <w:tcW w:w="8120" w:type="dxa"/>
          </w:tcPr>
          <w:p w14:paraId="6A5AC7CD" w14:textId="079C4992" w:rsidR="002E3291" w:rsidRPr="006B34C0" w:rsidRDefault="002E3291" w:rsidP="002E329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Noise in a communication system originates in:</w:t>
            </w:r>
          </w:p>
        </w:tc>
      </w:tr>
      <w:tr w:rsidR="002E3291" w:rsidRPr="006B34C0" w14:paraId="75D6E571" w14:textId="77777777" w:rsidTr="00E40A4C">
        <w:tc>
          <w:tcPr>
            <w:tcW w:w="1345" w:type="dxa"/>
          </w:tcPr>
          <w:p w14:paraId="4D24E19A" w14:textId="247A7ED2" w:rsidR="002E3291" w:rsidRPr="006B34C0" w:rsidRDefault="002E3291" w:rsidP="002E32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1AEF9FEC" w14:textId="11BF15FF" w:rsidR="002E3291" w:rsidRPr="006B34C0" w:rsidRDefault="002E3291" w:rsidP="002E329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the sender</w:t>
            </w:r>
          </w:p>
        </w:tc>
      </w:tr>
      <w:tr w:rsidR="002E3291" w:rsidRPr="006B34C0" w14:paraId="70D9F5A1" w14:textId="77777777" w:rsidTr="00E40A4C">
        <w:tc>
          <w:tcPr>
            <w:tcW w:w="1345" w:type="dxa"/>
          </w:tcPr>
          <w:p w14:paraId="2E1C5467" w14:textId="0A600BC5" w:rsidR="002E3291" w:rsidRPr="006B34C0" w:rsidRDefault="002E3291" w:rsidP="002E32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0FDEC937" w14:textId="6ABB94B3" w:rsidR="002E3291" w:rsidRPr="006B34C0" w:rsidRDefault="002E3291" w:rsidP="002E329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the receiver</w:t>
            </w:r>
          </w:p>
        </w:tc>
      </w:tr>
      <w:tr w:rsidR="002E3291" w:rsidRPr="006B34C0" w14:paraId="45D45852" w14:textId="77777777" w:rsidTr="00E40A4C">
        <w:tc>
          <w:tcPr>
            <w:tcW w:w="1345" w:type="dxa"/>
          </w:tcPr>
          <w:p w14:paraId="2C0817D3" w14:textId="21B03100" w:rsidR="002E3291" w:rsidRPr="006B34C0" w:rsidRDefault="002E3291" w:rsidP="002E32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4D86C22F" w14:textId="394498A7" w:rsidR="002E3291" w:rsidRPr="006B34C0" w:rsidRDefault="002E3291" w:rsidP="002E329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the channel</w:t>
            </w:r>
          </w:p>
        </w:tc>
      </w:tr>
      <w:tr w:rsidR="002E3291" w:rsidRPr="006B34C0" w14:paraId="1057779E" w14:textId="77777777" w:rsidTr="00E40A4C">
        <w:tc>
          <w:tcPr>
            <w:tcW w:w="1345" w:type="dxa"/>
          </w:tcPr>
          <w:p w14:paraId="17E9A353" w14:textId="7F549BD2" w:rsidR="002E3291" w:rsidRPr="006B34C0" w:rsidRDefault="002E3291" w:rsidP="002E32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792B61E5" w14:textId="17A121A7" w:rsidR="002E3291" w:rsidRPr="006B34C0" w:rsidRDefault="002E3291" w:rsidP="002E329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the sender, the receiver, the channel</w:t>
            </w:r>
          </w:p>
        </w:tc>
      </w:tr>
      <w:tr w:rsidR="002E3291" w:rsidRPr="006B34C0" w14:paraId="46B272CE" w14:textId="77777777" w:rsidTr="00E40A4C">
        <w:tc>
          <w:tcPr>
            <w:tcW w:w="1345" w:type="dxa"/>
          </w:tcPr>
          <w:p w14:paraId="2EF5FDD1" w14:textId="77777777" w:rsidR="002E3291" w:rsidRPr="006B34C0" w:rsidRDefault="002E3291" w:rsidP="002E3291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2E1715F7" w14:textId="77777777" w:rsidR="002E3291" w:rsidRPr="006B34C0" w:rsidRDefault="002E3291" w:rsidP="002E3291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FC659B" w:rsidRPr="006B34C0" w14:paraId="3B2ED675" w14:textId="77777777" w:rsidTr="00E40A4C">
        <w:tc>
          <w:tcPr>
            <w:tcW w:w="1345" w:type="dxa"/>
          </w:tcPr>
          <w:p w14:paraId="6B6D0D0E" w14:textId="279247F1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28.</w:t>
            </w:r>
          </w:p>
        </w:tc>
        <w:tc>
          <w:tcPr>
            <w:tcW w:w="8120" w:type="dxa"/>
          </w:tcPr>
          <w:p w14:paraId="519AD01D" w14:textId="7A5E3432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Shot noise is generated in:</w:t>
            </w:r>
          </w:p>
        </w:tc>
      </w:tr>
      <w:tr w:rsidR="00FC659B" w:rsidRPr="006B34C0" w14:paraId="407EC2D7" w14:textId="77777777" w:rsidTr="00E40A4C">
        <w:tc>
          <w:tcPr>
            <w:tcW w:w="1345" w:type="dxa"/>
          </w:tcPr>
          <w:p w14:paraId="00E5B5F9" w14:textId="3EEF286B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0782D053" w14:textId="0B055CD4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transistors and diodes</w:t>
            </w:r>
          </w:p>
        </w:tc>
      </w:tr>
      <w:tr w:rsidR="00FC659B" w:rsidRPr="006B34C0" w14:paraId="6E856F41" w14:textId="77777777" w:rsidTr="00E40A4C">
        <w:tc>
          <w:tcPr>
            <w:tcW w:w="1345" w:type="dxa"/>
          </w:tcPr>
          <w:p w14:paraId="0887C82A" w14:textId="77EE76FF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5C16B75E" w14:textId="67C6D701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resistors</w:t>
            </w:r>
          </w:p>
        </w:tc>
      </w:tr>
      <w:tr w:rsidR="00FC659B" w:rsidRPr="006B34C0" w14:paraId="69CFB51A" w14:textId="77777777" w:rsidTr="00E40A4C">
        <w:tc>
          <w:tcPr>
            <w:tcW w:w="1345" w:type="dxa"/>
          </w:tcPr>
          <w:p w14:paraId="1F912302" w14:textId="12580495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1DF8B8A1" w14:textId="52331EB9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copper wire</w:t>
            </w:r>
          </w:p>
        </w:tc>
      </w:tr>
      <w:tr w:rsidR="00FC659B" w:rsidRPr="006B34C0" w14:paraId="5ADEC08B" w14:textId="77777777" w:rsidTr="00E40A4C">
        <w:tc>
          <w:tcPr>
            <w:tcW w:w="1345" w:type="dxa"/>
          </w:tcPr>
          <w:p w14:paraId="4F17B25E" w14:textId="55B489FD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5B22A347" w14:textId="0E2E857D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nly diodes</w:t>
            </w:r>
          </w:p>
        </w:tc>
      </w:tr>
      <w:tr w:rsidR="00FC659B" w:rsidRPr="006B34C0" w14:paraId="6CCEFD1B" w14:textId="77777777" w:rsidTr="00E40A4C">
        <w:tc>
          <w:tcPr>
            <w:tcW w:w="1345" w:type="dxa"/>
          </w:tcPr>
          <w:p w14:paraId="6CC4194E" w14:textId="77777777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3A0BABEA" w14:textId="77777777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FC659B" w:rsidRPr="006B34C0" w14:paraId="305534DD" w14:textId="77777777" w:rsidTr="00E40A4C">
        <w:tc>
          <w:tcPr>
            <w:tcW w:w="1345" w:type="dxa"/>
          </w:tcPr>
          <w:p w14:paraId="0A33EC83" w14:textId="2141E490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29.</w:t>
            </w:r>
          </w:p>
        </w:tc>
        <w:tc>
          <w:tcPr>
            <w:tcW w:w="8120" w:type="dxa"/>
          </w:tcPr>
          <w:p w14:paraId="05051DCF" w14:textId="233C4624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VSB modulation is preferred in TV because</w:t>
            </w:r>
          </w:p>
        </w:tc>
      </w:tr>
      <w:tr w:rsidR="00FC659B" w:rsidRPr="006B34C0" w14:paraId="2EB74663" w14:textId="77777777" w:rsidTr="00E40A4C">
        <w:tc>
          <w:tcPr>
            <w:tcW w:w="1345" w:type="dxa"/>
          </w:tcPr>
          <w:p w14:paraId="280A0487" w14:textId="7CF655BD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235C806B" w14:textId="5A5B93D1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  <w:highlight w:val="yellow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it reduces the bandwidth requirement to half</w:t>
            </w:r>
          </w:p>
        </w:tc>
      </w:tr>
      <w:tr w:rsidR="00FC659B" w:rsidRPr="006B34C0" w14:paraId="00AFE2FD" w14:textId="77777777" w:rsidTr="00E40A4C">
        <w:tc>
          <w:tcPr>
            <w:tcW w:w="1345" w:type="dxa"/>
          </w:tcPr>
          <w:p w14:paraId="502B8595" w14:textId="11441CF0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30B090CD" w14:textId="0642905F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it avoids phase distortion at low frequencies</w:t>
            </w:r>
          </w:p>
        </w:tc>
      </w:tr>
      <w:tr w:rsidR="00FC659B" w:rsidRPr="006B34C0" w14:paraId="6C4322BD" w14:textId="77777777" w:rsidTr="00E40A4C">
        <w:tc>
          <w:tcPr>
            <w:tcW w:w="1345" w:type="dxa"/>
          </w:tcPr>
          <w:p w14:paraId="6F5E4BB5" w14:textId="7D16ECFD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0F8B40D7" w14:textId="42A93F03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it results in better reception</w:t>
            </w:r>
          </w:p>
        </w:tc>
      </w:tr>
      <w:tr w:rsidR="00FC659B" w:rsidRPr="006B34C0" w14:paraId="7B81E83A" w14:textId="77777777" w:rsidTr="00E40A4C">
        <w:tc>
          <w:tcPr>
            <w:tcW w:w="1345" w:type="dxa"/>
          </w:tcPr>
          <w:p w14:paraId="4FC8FB3C" w14:textId="738EA2E3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6C5B0955" w14:textId="71E34043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it saves power</w:t>
            </w:r>
          </w:p>
        </w:tc>
      </w:tr>
      <w:tr w:rsidR="00FC659B" w:rsidRPr="006B34C0" w14:paraId="30EF42D4" w14:textId="77777777" w:rsidTr="00E40A4C">
        <w:tc>
          <w:tcPr>
            <w:tcW w:w="1345" w:type="dxa"/>
          </w:tcPr>
          <w:p w14:paraId="79CFF1AC" w14:textId="77777777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39774DC5" w14:textId="77777777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FC659B" w:rsidRPr="006B34C0" w14:paraId="49E9599C" w14:textId="77777777" w:rsidTr="00E40A4C">
        <w:tc>
          <w:tcPr>
            <w:tcW w:w="1345" w:type="dxa"/>
          </w:tcPr>
          <w:p w14:paraId="1B1ABF99" w14:textId="41D58952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30.</w:t>
            </w:r>
          </w:p>
        </w:tc>
        <w:tc>
          <w:tcPr>
            <w:tcW w:w="8120" w:type="dxa"/>
          </w:tcPr>
          <w:p w14:paraId="6C350AB9" w14:textId="439B51F2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Most of the power in an AM signal is in the</w:t>
            </w:r>
          </w:p>
        </w:tc>
      </w:tr>
      <w:tr w:rsidR="00FC659B" w:rsidRPr="006B34C0" w14:paraId="1968BF5F" w14:textId="77777777" w:rsidTr="00E40A4C">
        <w:tc>
          <w:tcPr>
            <w:tcW w:w="1345" w:type="dxa"/>
          </w:tcPr>
          <w:p w14:paraId="7263F53C" w14:textId="1D78DB83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7FC3E658" w14:textId="38A39C36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Carrier</w:t>
            </w:r>
          </w:p>
        </w:tc>
      </w:tr>
      <w:tr w:rsidR="00FC659B" w:rsidRPr="006B34C0" w14:paraId="2805DB01" w14:textId="77777777" w:rsidTr="00E40A4C">
        <w:tc>
          <w:tcPr>
            <w:tcW w:w="1345" w:type="dxa"/>
          </w:tcPr>
          <w:p w14:paraId="77D9905F" w14:textId="03AF882A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70848C43" w14:textId="77ACA1A6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Upper Sideband</w:t>
            </w:r>
          </w:p>
        </w:tc>
      </w:tr>
      <w:tr w:rsidR="00FC659B" w:rsidRPr="006B34C0" w14:paraId="29E44F67" w14:textId="77777777" w:rsidTr="00E40A4C">
        <w:tc>
          <w:tcPr>
            <w:tcW w:w="1345" w:type="dxa"/>
          </w:tcPr>
          <w:p w14:paraId="5252348E" w14:textId="36C6FDE8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36B71D1A" w14:textId="34C25BEF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Lower Sideband</w:t>
            </w:r>
          </w:p>
        </w:tc>
      </w:tr>
      <w:tr w:rsidR="00FC659B" w:rsidRPr="006B34C0" w14:paraId="2479B60D" w14:textId="77777777" w:rsidTr="00E40A4C">
        <w:tc>
          <w:tcPr>
            <w:tcW w:w="1345" w:type="dxa"/>
          </w:tcPr>
          <w:p w14:paraId="28189D5A" w14:textId="6C49CE16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535950B3" w14:textId="1F4DB8C4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Modulating Signal</w:t>
            </w:r>
          </w:p>
        </w:tc>
      </w:tr>
      <w:tr w:rsidR="00FC659B" w:rsidRPr="006B34C0" w14:paraId="12E66A89" w14:textId="77777777" w:rsidTr="00E40A4C">
        <w:tc>
          <w:tcPr>
            <w:tcW w:w="1345" w:type="dxa"/>
          </w:tcPr>
          <w:p w14:paraId="0BBB425B" w14:textId="77777777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29ED6272" w14:textId="77777777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FC659B" w:rsidRPr="006B34C0" w14:paraId="71E7A4F7" w14:textId="77777777" w:rsidTr="00E40A4C">
        <w:tc>
          <w:tcPr>
            <w:tcW w:w="1345" w:type="dxa"/>
          </w:tcPr>
          <w:p w14:paraId="7E57EF8C" w14:textId="6725F8A8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31.</w:t>
            </w:r>
          </w:p>
        </w:tc>
        <w:tc>
          <w:tcPr>
            <w:tcW w:w="8120" w:type="dxa"/>
          </w:tcPr>
          <w:p w14:paraId="0E8DD316" w14:textId="0C9AD8EF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A 100MHz carrier is frequency modulated by 10 KHz wave. For a frequency deviation of 50 KHz, calculate the modulation index of the FM signal.</w:t>
            </w:r>
          </w:p>
        </w:tc>
      </w:tr>
      <w:tr w:rsidR="00FC659B" w:rsidRPr="006B34C0" w14:paraId="7BFD9C6E" w14:textId="77777777" w:rsidTr="00E40A4C">
        <w:tc>
          <w:tcPr>
            <w:tcW w:w="1345" w:type="dxa"/>
          </w:tcPr>
          <w:p w14:paraId="4E53829C" w14:textId="5920CAD4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74C67183" w14:textId="2B80EF1D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100</w:t>
            </w:r>
          </w:p>
        </w:tc>
      </w:tr>
      <w:tr w:rsidR="00FC659B" w:rsidRPr="006B34C0" w14:paraId="732B34C9" w14:textId="77777777" w:rsidTr="00E40A4C">
        <w:tc>
          <w:tcPr>
            <w:tcW w:w="1345" w:type="dxa"/>
          </w:tcPr>
          <w:p w14:paraId="0E306912" w14:textId="5A120426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723B9760" w14:textId="0C61FE69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50</w:t>
            </w:r>
          </w:p>
        </w:tc>
      </w:tr>
      <w:tr w:rsidR="00FC659B" w:rsidRPr="006B34C0" w14:paraId="3DECDC7A" w14:textId="77777777" w:rsidTr="00E40A4C">
        <w:tc>
          <w:tcPr>
            <w:tcW w:w="1345" w:type="dxa"/>
          </w:tcPr>
          <w:p w14:paraId="45AD9BF0" w14:textId="00361D8B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30440E7F" w14:textId="2669B193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70</w:t>
            </w:r>
          </w:p>
        </w:tc>
      </w:tr>
      <w:tr w:rsidR="00FC659B" w:rsidRPr="006B34C0" w14:paraId="52ACF34D" w14:textId="77777777" w:rsidTr="00E40A4C">
        <w:tc>
          <w:tcPr>
            <w:tcW w:w="1345" w:type="dxa"/>
          </w:tcPr>
          <w:p w14:paraId="60D4B4B7" w14:textId="37181B03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5B25C2BF" w14:textId="3FCE2D6B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90</w:t>
            </w:r>
          </w:p>
        </w:tc>
      </w:tr>
      <w:tr w:rsidR="00FC659B" w:rsidRPr="006B34C0" w14:paraId="455136CB" w14:textId="77777777" w:rsidTr="00E40A4C">
        <w:tc>
          <w:tcPr>
            <w:tcW w:w="1345" w:type="dxa"/>
          </w:tcPr>
          <w:p w14:paraId="37A80236" w14:textId="77777777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43699A4C" w14:textId="77777777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FC659B" w:rsidRPr="006B34C0" w14:paraId="29FBD0DD" w14:textId="77777777" w:rsidTr="00E40A4C">
        <w:tc>
          <w:tcPr>
            <w:tcW w:w="1345" w:type="dxa"/>
          </w:tcPr>
          <w:p w14:paraId="0C4393FC" w14:textId="1C3CFACE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32.</w:t>
            </w:r>
          </w:p>
        </w:tc>
        <w:tc>
          <w:tcPr>
            <w:tcW w:w="8120" w:type="dxa"/>
          </w:tcPr>
          <w:p w14:paraId="1790D303" w14:textId="46F5CC0D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white"/>
              </w:rPr>
              <w:t>The function of an AM detector circuit is to</w:t>
            </w:r>
          </w:p>
        </w:tc>
      </w:tr>
      <w:tr w:rsidR="00FC659B" w:rsidRPr="006B34C0" w14:paraId="63534DEF" w14:textId="77777777" w:rsidTr="00E40A4C">
        <w:tc>
          <w:tcPr>
            <w:tcW w:w="1345" w:type="dxa"/>
          </w:tcPr>
          <w:p w14:paraId="13BDA541" w14:textId="0040EF97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6D7958DF" w14:textId="5EA1DD2C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white"/>
              </w:rPr>
              <w:t>rectify the input signal</w:t>
            </w:r>
          </w:p>
        </w:tc>
      </w:tr>
      <w:tr w:rsidR="00FC659B" w:rsidRPr="006B34C0" w14:paraId="31D294EC" w14:textId="77777777" w:rsidTr="00E40A4C">
        <w:tc>
          <w:tcPr>
            <w:tcW w:w="1345" w:type="dxa"/>
          </w:tcPr>
          <w:p w14:paraId="620A2E71" w14:textId="56342F33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lastRenderedPageBreak/>
              <w:t>Option B:</w:t>
            </w:r>
          </w:p>
        </w:tc>
        <w:tc>
          <w:tcPr>
            <w:tcW w:w="8120" w:type="dxa"/>
          </w:tcPr>
          <w:p w14:paraId="3BA486C2" w14:textId="02AEC1A5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white"/>
              </w:rPr>
              <w:t>discard the carrier</w:t>
            </w:r>
          </w:p>
        </w:tc>
      </w:tr>
      <w:tr w:rsidR="00FC659B" w:rsidRPr="006B34C0" w14:paraId="4992ADC2" w14:textId="77777777" w:rsidTr="00E40A4C">
        <w:tc>
          <w:tcPr>
            <w:tcW w:w="1345" w:type="dxa"/>
          </w:tcPr>
          <w:p w14:paraId="0EF04527" w14:textId="2B038BF9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32999916" w14:textId="0547968F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white"/>
              </w:rPr>
              <w:t>provide audio signal</w:t>
            </w:r>
          </w:p>
        </w:tc>
      </w:tr>
      <w:tr w:rsidR="00FC659B" w:rsidRPr="006B34C0" w14:paraId="01898EF9" w14:textId="77777777" w:rsidTr="00E40A4C">
        <w:tc>
          <w:tcPr>
            <w:tcW w:w="1345" w:type="dxa"/>
          </w:tcPr>
          <w:p w14:paraId="2224E70C" w14:textId="421DAC85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7CC08A60" w14:textId="2667A799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rectify the input signal by discarding the carrier to provide audio signal</w:t>
            </w:r>
          </w:p>
        </w:tc>
      </w:tr>
      <w:tr w:rsidR="00FC659B" w:rsidRPr="006B34C0" w14:paraId="2ECD983A" w14:textId="77777777" w:rsidTr="00E40A4C">
        <w:tc>
          <w:tcPr>
            <w:tcW w:w="1345" w:type="dxa"/>
          </w:tcPr>
          <w:p w14:paraId="590A7834" w14:textId="77777777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01B24354" w14:textId="77777777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FC659B" w:rsidRPr="006B34C0" w14:paraId="13607A9D" w14:textId="77777777" w:rsidTr="00E40A4C">
        <w:tc>
          <w:tcPr>
            <w:tcW w:w="1345" w:type="dxa"/>
          </w:tcPr>
          <w:p w14:paraId="190E4B5C" w14:textId="747A62CD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33.</w:t>
            </w:r>
          </w:p>
        </w:tc>
        <w:tc>
          <w:tcPr>
            <w:tcW w:w="8120" w:type="dxa"/>
          </w:tcPr>
          <w:p w14:paraId="546DCD0E" w14:textId="2FEFC7C1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In Pulse Position Modulation, the drawbacks are</w:t>
            </w:r>
          </w:p>
        </w:tc>
      </w:tr>
      <w:tr w:rsidR="00FC659B" w:rsidRPr="006B34C0" w14:paraId="5B2DF255" w14:textId="77777777" w:rsidTr="00E40A4C">
        <w:tc>
          <w:tcPr>
            <w:tcW w:w="1345" w:type="dxa"/>
          </w:tcPr>
          <w:p w14:paraId="0B45A83F" w14:textId="3A7E1E1A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0A5432CF" w14:textId="1CCF0497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white"/>
              </w:rPr>
              <w:t>Synchronization is required between transmitter and receiver</w:t>
            </w:r>
          </w:p>
        </w:tc>
      </w:tr>
      <w:tr w:rsidR="00FC659B" w:rsidRPr="006B34C0" w14:paraId="063FC1A6" w14:textId="77777777" w:rsidTr="00E40A4C">
        <w:tc>
          <w:tcPr>
            <w:tcW w:w="1345" w:type="dxa"/>
          </w:tcPr>
          <w:p w14:paraId="14FD018E" w14:textId="13559182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49316014" w14:textId="4CEFE7A7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white"/>
              </w:rPr>
              <w:t>Large bandwidth is required as compared to PAM</w:t>
            </w:r>
          </w:p>
        </w:tc>
      </w:tr>
      <w:tr w:rsidR="00FC659B" w:rsidRPr="006B34C0" w14:paraId="140A747C" w14:textId="77777777" w:rsidTr="00E40A4C">
        <w:tc>
          <w:tcPr>
            <w:tcW w:w="1345" w:type="dxa"/>
          </w:tcPr>
          <w:p w14:paraId="1C9061C2" w14:textId="54BBD555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6A031A07" w14:textId="2A96C07F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It doesn’t need any synchronization</w:t>
            </w:r>
          </w:p>
        </w:tc>
      </w:tr>
      <w:tr w:rsidR="00FC659B" w:rsidRPr="006B34C0" w14:paraId="61907188" w14:textId="77777777" w:rsidTr="00E40A4C">
        <w:tc>
          <w:tcPr>
            <w:tcW w:w="1345" w:type="dxa"/>
          </w:tcPr>
          <w:p w14:paraId="241A22F7" w14:textId="44F4050E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19BC22D1" w14:textId="74637EE8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It needs synchronization between transmitter &amp; receiver and requires large bandwidth as compared to PAM</w:t>
            </w:r>
          </w:p>
        </w:tc>
      </w:tr>
      <w:tr w:rsidR="00FC659B" w:rsidRPr="006B34C0" w14:paraId="2AAC0AC4" w14:textId="77777777" w:rsidTr="00E40A4C">
        <w:tc>
          <w:tcPr>
            <w:tcW w:w="1345" w:type="dxa"/>
          </w:tcPr>
          <w:p w14:paraId="77040682" w14:textId="77777777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707A9B7D" w14:textId="77777777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FC659B" w:rsidRPr="006B34C0" w14:paraId="7C602259" w14:textId="77777777" w:rsidTr="00E40A4C">
        <w:tc>
          <w:tcPr>
            <w:tcW w:w="1345" w:type="dxa"/>
          </w:tcPr>
          <w:p w14:paraId="00E3A123" w14:textId="60309649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34.</w:t>
            </w:r>
          </w:p>
        </w:tc>
        <w:tc>
          <w:tcPr>
            <w:tcW w:w="8120" w:type="dxa"/>
          </w:tcPr>
          <w:p w14:paraId="37A97E54" w14:textId="164EBCB3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The sampling technique having the minimum noise interference is</w:t>
            </w:r>
          </w:p>
        </w:tc>
      </w:tr>
      <w:tr w:rsidR="00FC659B" w:rsidRPr="006B34C0" w14:paraId="52240B6A" w14:textId="77777777" w:rsidTr="00E40A4C">
        <w:tc>
          <w:tcPr>
            <w:tcW w:w="1345" w:type="dxa"/>
          </w:tcPr>
          <w:p w14:paraId="1868868E" w14:textId="7C0C9727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7CFEB2F3" w14:textId="65A9E30F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Instantaneous sampling</w:t>
            </w:r>
          </w:p>
        </w:tc>
      </w:tr>
      <w:tr w:rsidR="00FC659B" w:rsidRPr="006B34C0" w14:paraId="34392B97" w14:textId="77777777" w:rsidTr="00E40A4C">
        <w:tc>
          <w:tcPr>
            <w:tcW w:w="1345" w:type="dxa"/>
          </w:tcPr>
          <w:p w14:paraId="73E89F6E" w14:textId="0A0FB625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3E39387F" w14:textId="4178B3F4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  <w:highlight w:val="yellow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Natural sampling</w:t>
            </w:r>
          </w:p>
        </w:tc>
      </w:tr>
      <w:tr w:rsidR="00FC659B" w:rsidRPr="006B34C0" w14:paraId="01015A49" w14:textId="77777777" w:rsidTr="00E40A4C">
        <w:tc>
          <w:tcPr>
            <w:tcW w:w="1345" w:type="dxa"/>
          </w:tcPr>
          <w:p w14:paraId="34433EBD" w14:textId="17CB7067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12CA96A1" w14:textId="4E9C7AFF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white"/>
              </w:rPr>
              <w:t>Flat top sampling</w:t>
            </w:r>
          </w:p>
        </w:tc>
      </w:tr>
      <w:tr w:rsidR="00FC659B" w:rsidRPr="006B34C0" w14:paraId="62D74160" w14:textId="77777777" w:rsidTr="00E40A4C">
        <w:tc>
          <w:tcPr>
            <w:tcW w:w="1345" w:type="dxa"/>
          </w:tcPr>
          <w:p w14:paraId="040F435F" w14:textId="72A3D36A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58983933" w14:textId="64275CEE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Instantaneous, Natural &amp; Flat top sampling</w:t>
            </w:r>
          </w:p>
        </w:tc>
      </w:tr>
      <w:tr w:rsidR="00FC659B" w:rsidRPr="006B34C0" w14:paraId="727CC3EE" w14:textId="77777777" w:rsidTr="00E40A4C">
        <w:tc>
          <w:tcPr>
            <w:tcW w:w="1345" w:type="dxa"/>
          </w:tcPr>
          <w:p w14:paraId="56E6F7B5" w14:textId="41579F9A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75B9C30D" w14:textId="77777777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FC659B" w:rsidRPr="006B34C0" w14:paraId="2B023E92" w14:textId="77777777" w:rsidTr="00E40A4C">
        <w:tc>
          <w:tcPr>
            <w:tcW w:w="1345" w:type="dxa"/>
          </w:tcPr>
          <w:p w14:paraId="2C8BDAB0" w14:textId="2BDE2081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35.</w:t>
            </w:r>
          </w:p>
        </w:tc>
        <w:tc>
          <w:tcPr>
            <w:tcW w:w="8120" w:type="dxa"/>
          </w:tcPr>
          <w:p w14:paraId="0C516E54" w14:textId="6D5ACAB5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Which of the following is digital multiplexing technique?</w:t>
            </w:r>
          </w:p>
        </w:tc>
      </w:tr>
      <w:tr w:rsidR="00FC659B" w:rsidRPr="006B34C0" w14:paraId="6F233ECF" w14:textId="77777777" w:rsidTr="00E40A4C">
        <w:tc>
          <w:tcPr>
            <w:tcW w:w="1345" w:type="dxa"/>
          </w:tcPr>
          <w:p w14:paraId="2AA99721" w14:textId="3EA161AC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471797B1" w14:textId="4F1F7F09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FDM</w:t>
            </w:r>
          </w:p>
        </w:tc>
      </w:tr>
      <w:tr w:rsidR="00FC659B" w:rsidRPr="006B34C0" w14:paraId="3BE9DAB9" w14:textId="77777777" w:rsidTr="00E40A4C">
        <w:tc>
          <w:tcPr>
            <w:tcW w:w="1345" w:type="dxa"/>
          </w:tcPr>
          <w:p w14:paraId="1B50E21C" w14:textId="502CE7ED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08FF0EDD" w14:textId="06594AB9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Asynchronous TDM</w:t>
            </w:r>
          </w:p>
        </w:tc>
      </w:tr>
      <w:tr w:rsidR="00FC659B" w:rsidRPr="006B34C0" w14:paraId="227C5318" w14:textId="77777777" w:rsidTr="00E40A4C">
        <w:tc>
          <w:tcPr>
            <w:tcW w:w="1345" w:type="dxa"/>
          </w:tcPr>
          <w:p w14:paraId="208E30F3" w14:textId="65CA488F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09F8A270" w14:textId="2A945581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Synchronous TDM</w:t>
            </w:r>
          </w:p>
        </w:tc>
      </w:tr>
      <w:tr w:rsidR="00FC659B" w:rsidRPr="006B34C0" w14:paraId="6EDBC7C1" w14:textId="77777777" w:rsidTr="00E40A4C">
        <w:tc>
          <w:tcPr>
            <w:tcW w:w="1345" w:type="dxa"/>
          </w:tcPr>
          <w:p w14:paraId="0A3502DD" w14:textId="1C4E9182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2EBB9F52" w14:textId="17A0F57B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Asynchronous &amp; Synchronous TDM both</w:t>
            </w:r>
          </w:p>
        </w:tc>
      </w:tr>
      <w:tr w:rsidR="00FC659B" w:rsidRPr="006B34C0" w14:paraId="4D32C4EF" w14:textId="77777777" w:rsidTr="00E40A4C">
        <w:tc>
          <w:tcPr>
            <w:tcW w:w="1345" w:type="dxa"/>
          </w:tcPr>
          <w:p w14:paraId="56021EB1" w14:textId="77777777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2A605893" w14:textId="77777777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FC659B" w:rsidRPr="006B34C0" w14:paraId="7F8E535E" w14:textId="77777777" w:rsidTr="00E40A4C">
        <w:tc>
          <w:tcPr>
            <w:tcW w:w="1345" w:type="dxa"/>
          </w:tcPr>
          <w:p w14:paraId="771653FF" w14:textId="12AE35CB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36.</w:t>
            </w:r>
          </w:p>
        </w:tc>
        <w:tc>
          <w:tcPr>
            <w:tcW w:w="8120" w:type="dxa"/>
          </w:tcPr>
          <w:p w14:paraId="2EA15D8A" w14:textId="7A2910C4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When two or more signals share a common channel, it is called:</w:t>
            </w:r>
          </w:p>
        </w:tc>
      </w:tr>
      <w:tr w:rsidR="00FC659B" w:rsidRPr="006B34C0" w14:paraId="2E644468" w14:textId="77777777" w:rsidTr="00E40A4C">
        <w:tc>
          <w:tcPr>
            <w:tcW w:w="1345" w:type="dxa"/>
          </w:tcPr>
          <w:p w14:paraId="157DB4F0" w14:textId="1037737D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12930CF1" w14:textId="14752020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sub-channeling</w:t>
            </w:r>
          </w:p>
        </w:tc>
      </w:tr>
      <w:tr w:rsidR="00FC659B" w:rsidRPr="006B34C0" w14:paraId="55666EFD" w14:textId="77777777" w:rsidTr="00E40A4C">
        <w:tc>
          <w:tcPr>
            <w:tcW w:w="1345" w:type="dxa"/>
          </w:tcPr>
          <w:p w14:paraId="51114331" w14:textId="3A56483E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1E4B9A2D" w14:textId="6C5E14E8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signal switching</w:t>
            </w:r>
          </w:p>
        </w:tc>
      </w:tr>
      <w:tr w:rsidR="00FC659B" w:rsidRPr="006B34C0" w14:paraId="464AE520" w14:textId="77777777" w:rsidTr="00E40A4C">
        <w:tc>
          <w:tcPr>
            <w:tcW w:w="1345" w:type="dxa"/>
          </w:tcPr>
          <w:p w14:paraId="22AE2F2F" w14:textId="1B1E5774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0F54E110" w14:textId="70550BB4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SINAD</w:t>
            </w:r>
          </w:p>
        </w:tc>
      </w:tr>
      <w:tr w:rsidR="00FC659B" w:rsidRPr="006B34C0" w14:paraId="3C5D8D62" w14:textId="77777777" w:rsidTr="00E40A4C">
        <w:tc>
          <w:tcPr>
            <w:tcW w:w="1345" w:type="dxa"/>
          </w:tcPr>
          <w:p w14:paraId="3FFB4B4B" w14:textId="760DCA50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26844BD2" w14:textId="09AEE950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  <w:highlight w:val="yellow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multiplexing</w:t>
            </w:r>
          </w:p>
        </w:tc>
      </w:tr>
      <w:tr w:rsidR="00FC659B" w:rsidRPr="006B34C0" w14:paraId="471E94D7" w14:textId="77777777" w:rsidTr="00E40A4C">
        <w:tc>
          <w:tcPr>
            <w:tcW w:w="1345" w:type="dxa"/>
          </w:tcPr>
          <w:p w14:paraId="65C05B06" w14:textId="77777777" w:rsidR="00FC659B" w:rsidRPr="006B34C0" w:rsidRDefault="00FC659B" w:rsidP="00FC659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1F70D816" w14:textId="77777777" w:rsidR="00FC659B" w:rsidRPr="006B34C0" w:rsidRDefault="00FC659B" w:rsidP="00FC659B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636718" w:rsidRPr="006B34C0" w14:paraId="67B88AC1" w14:textId="77777777" w:rsidTr="00E40A4C">
        <w:tc>
          <w:tcPr>
            <w:tcW w:w="1345" w:type="dxa"/>
          </w:tcPr>
          <w:p w14:paraId="43A7308F" w14:textId="3BE9741B" w:rsidR="00636718" w:rsidRPr="006B34C0" w:rsidRDefault="00636718" w:rsidP="0063671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37.</w:t>
            </w:r>
          </w:p>
        </w:tc>
        <w:tc>
          <w:tcPr>
            <w:tcW w:w="8120" w:type="dxa"/>
          </w:tcPr>
          <w:p w14:paraId="7FFEA979" w14:textId="33F70026" w:rsidR="00636718" w:rsidRPr="006B34C0" w:rsidRDefault="00636718" w:rsidP="0063671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Indicate which one of the following is not an advantage of FM over AM:</w:t>
            </w:r>
          </w:p>
        </w:tc>
      </w:tr>
      <w:tr w:rsidR="00636718" w:rsidRPr="006B34C0" w14:paraId="4E9F5989" w14:textId="77777777" w:rsidTr="00E40A4C">
        <w:tc>
          <w:tcPr>
            <w:tcW w:w="1345" w:type="dxa"/>
          </w:tcPr>
          <w:p w14:paraId="0DA0F507" w14:textId="6226CC99" w:rsidR="00636718" w:rsidRPr="006B34C0" w:rsidRDefault="00636718" w:rsidP="0063671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72E4CD28" w14:textId="25CD88F3" w:rsidR="00636718" w:rsidRPr="006B34C0" w:rsidRDefault="00636718" w:rsidP="0063671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Better noise immunity is provided</w:t>
            </w:r>
          </w:p>
        </w:tc>
      </w:tr>
      <w:tr w:rsidR="00636718" w:rsidRPr="006B34C0" w14:paraId="6E753014" w14:textId="77777777" w:rsidTr="00E40A4C">
        <w:tc>
          <w:tcPr>
            <w:tcW w:w="1345" w:type="dxa"/>
          </w:tcPr>
          <w:p w14:paraId="1A272DB5" w14:textId="058405D1" w:rsidR="00636718" w:rsidRPr="006B34C0" w:rsidRDefault="00636718" w:rsidP="0063671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6C114AF3" w14:textId="590B8F45" w:rsidR="00636718" w:rsidRPr="006B34C0" w:rsidRDefault="00636718" w:rsidP="0063671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Lower bandwidth is required</w:t>
            </w:r>
          </w:p>
        </w:tc>
      </w:tr>
      <w:tr w:rsidR="00636718" w:rsidRPr="006B34C0" w14:paraId="32C08FF1" w14:textId="77777777" w:rsidTr="00E40A4C">
        <w:tc>
          <w:tcPr>
            <w:tcW w:w="1345" w:type="dxa"/>
          </w:tcPr>
          <w:p w14:paraId="6D3761AB" w14:textId="34DFDC8C" w:rsidR="00636718" w:rsidRPr="006B34C0" w:rsidRDefault="00636718" w:rsidP="0063671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00AAC7D3" w14:textId="2B841E5D" w:rsidR="00636718" w:rsidRPr="006B34C0" w:rsidRDefault="00636718" w:rsidP="0063671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The transmitted power is more useful</w:t>
            </w:r>
          </w:p>
        </w:tc>
      </w:tr>
      <w:tr w:rsidR="00636718" w:rsidRPr="006B34C0" w14:paraId="27C18CDD" w14:textId="77777777" w:rsidTr="00E40A4C">
        <w:tc>
          <w:tcPr>
            <w:tcW w:w="1345" w:type="dxa"/>
          </w:tcPr>
          <w:p w14:paraId="1A6DF3CD" w14:textId="0B1CB47D" w:rsidR="00636718" w:rsidRPr="006B34C0" w:rsidRDefault="00636718" w:rsidP="0063671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072EC17D" w14:textId="068D9687" w:rsidR="00636718" w:rsidRPr="006B34C0" w:rsidRDefault="00636718" w:rsidP="0063671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Less modulating power is required</w:t>
            </w:r>
          </w:p>
        </w:tc>
      </w:tr>
      <w:tr w:rsidR="00636718" w:rsidRPr="006B34C0" w14:paraId="5CF2B8FC" w14:textId="77777777" w:rsidTr="00E40A4C">
        <w:tc>
          <w:tcPr>
            <w:tcW w:w="1345" w:type="dxa"/>
          </w:tcPr>
          <w:p w14:paraId="63274056" w14:textId="77777777" w:rsidR="00636718" w:rsidRPr="006B34C0" w:rsidRDefault="00636718" w:rsidP="0063671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73DC13DB" w14:textId="77777777" w:rsidR="00636718" w:rsidRPr="006B34C0" w:rsidRDefault="00636718" w:rsidP="00636718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636718" w:rsidRPr="006B34C0" w14:paraId="1938EDA9" w14:textId="77777777" w:rsidTr="00E40A4C">
        <w:tc>
          <w:tcPr>
            <w:tcW w:w="1345" w:type="dxa"/>
          </w:tcPr>
          <w:p w14:paraId="776A4066" w14:textId="223AC60C" w:rsidR="00636718" w:rsidRPr="006B34C0" w:rsidRDefault="00636718" w:rsidP="0063671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38.</w:t>
            </w:r>
          </w:p>
        </w:tc>
        <w:tc>
          <w:tcPr>
            <w:tcW w:w="8120" w:type="dxa"/>
          </w:tcPr>
          <w:p w14:paraId="42357E3E" w14:textId="7A3B9D7C" w:rsidR="00636718" w:rsidRPr="006B34C0" w:rsidRDefault="00636718" w:rsidP="0063671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With high-level AM:</w:t>
            </w:r>
          </w:p>
        </w:tc>
      </w:tr>
      <w:tr w:rsidR="00636718" w:rsidRPr="006B34C0" w14:paraId="64BA106B" w14:textId="77777777" w:rsidTr="00E40A4C">
        <w:tc>
          <w:tcPr>
            <w:tcW w:w="1345" w:type="dxa"/>
          </w:tcPr>
          <w:p w14:paraId="35956F52" w14:textId="55CBABF4" w:rsidR="00636718" w:rsidRPr="006B34C0" w:rsidRDefault="00636718" w:rsidP="0063671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40DC767A" w14:textId="5C1599AD" w:rsidR="00636718" w:rsidRPr="006B34C0" w:rsidRDefault="00636718" w:rsidP="0063671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the RF amplifiers are typically Class A</w:t>
            </w:r>
          </w:p>
        </w:tc>
      </w:tr>
      <w:tr w:rsidR="00636718" w:rsidRPr="006B34C0" w14:paraId="6EC62ED6" w14:textId="77777777" w:rsidTr="00E40A4C">
        <w:tc>
          <w:tcPr>
            <w:tcW w:w="1345" w:type="dxa"/>
          </w:tcPr>
          <w:p w14:paraId="287F7A4A" w14:textId="01908E0E" w:rsidR="00636718" w:rsidRPr="006B34C0" w:rsidRDefault="00636718" w:rsidP="0063671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3D833CF4" w14:textId="43B576F6" w:rsidR="00636718" w:rsidRPr="006B34C0" w:rsidRDefault="00636718" w:rsidP="0063671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the RF amplifiers are typically Class B</w:t>
            </w:r>
          </w:p>
        </w:tc>
      </w:tr>
      <w:tr w:rsidR="00636718" w:rsidRPr="006B34C0" w14:paraId="1067A7A5" w14:textId="77777777" w:rsidTr="00E40A4C">
        <w:tc>
          <w:tcPr>
            <w:tcW w:w="1345" w:type="dxa"/>
          </w:tcPr>
          <w:p w14:paraId="5B3854D7" w14:textId="21A65D78" w:rsidR="00636718" w:rsidRPr="006B34C0" w:rsidRDefault="00636718" w:rsidP="0063671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1B1BB125" w14:textId="23A19189" w:rsidR="00636718" w:rsidRPr="006B34C0" w:rsidRDefault="00636718" w:rsidP="0063671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the RF amplifiers are typically Class C</w:t>
            </w:r>
          </w:p>
        </w:tc>
      </w:tr>
      <w:tr w:rsidR="00636718" w:rsidRPr="006B34C0" w14:paraId="693BB123" w14:textId="77777777" w:rsidTr="00E40A4C">
        <w:tc>
          <w:tcPr>
            <w:tcW w:w="1345" w:type="dxa"/>
          </w:tcPr>
          <w:p w14:paraId="695E6366" w14:textId="065C88C9" w:rsidR="00636718" w:rsidRPr="006B34C0" w:rsidRDefault="00636718" w:rsidP="0063671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65181DCA" w14:textId="08590A44" w:rsidR="00636718" w:rsidRPr="006B34C0" w:rsidRDefault="00636718" w:rsidP="00636718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the RF amplifiers are typically Class AB</w:t>
            </w:r>
          </w:p>
        </w:tc>
      </w:tr>
      <w:tr w:rsidR="00636718" w:rsidRPr="006B34C0" w14:paraId="7F03A0D6" w14:textId="77777777" w:rsidTr="00E40A4C">
        <w:tc>
          <w:tcPr>
            <w:tcW w:w="1345" w:type="dxa"/>
          </w:tcPr>
          <w:p w14:paraId="11F67246" w14:textId="77777777" w:rsidR="00636718" w:rsidRPr="006B34C0" w:rsidRDefault="00636718" w:rsidP="0063671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368A9F07" w14:textId="77777777" w:rsidR="00636718" w:rsidRPr="006B34C0" w:rsidRDefault="00636718" w:rsidP="00636718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4C4853" w:rsidRPr="006B34C0" w14:paraId="2123FB40" w14:textId="77777777" w:rsidTr="00E40A4C">
        <w:tc>
          <w:tcPr>
            <w:tcW w:w="1345" w:type="dxa"/>
          </w:tcPr>
          <w:p w14:paraId="342824C2" w14:textId="0151FF64" w:rsidR="004C4853" w:rsidRPr="006B34C0" w:rsidRDefault="004C4853" w:rsidP="004C485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39.</w:t>
            </w:r>
          </w:p>
        </w:tc>
        <w:tc>
          <w:tcPr>
            <w:tcW w:w="8120" w:type="dxa"/>
          </w:tcPr>
          <w:p w14:paraId="0316EA37" w14:textId="6C8850EF" w:rsidR="004C4853" w:rsidRPr="006B34C0" w:rsidRDefault="004C4853" w:rsidP="004C4853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Basically, sensitivity measures:</w:t>
            </w:r>
          </w:p>
        </w:tc>
      </w:tr>
      <w:tr w:rsidR="004C4853" w:rsidRPr="006B34C0" w14:paraId="4D0F9667" w14:textId="77777777" w:rsidTr="00E40A4C">
        <w:tc>
          <w:tcPr>
            <w:tcW w:w="1345" w:type="dxa"/>
          </w:tcPr>
          <w:p w14:paraId="1902078B" w14:textId="79CE5292" w:rsidR="004C4853" w:rsidRPr="006B34C0" w:rsidRDefault="004C4853" w:rsidP="004C485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7DE81F8E" w14:textId="4495D1AB" w:rsidR="004C4853" w:rsidRPr="006B34C0" w:rsidRDefault="004C4853" w:rsidP="004C4853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the weakest signal that can be usefully received</w:t>
            </w:r>
          </w:p>
        </w:tc>
      </w:tr>
      <w:tr w:rsidR="004C4853" w:rsidRPr="006B34C0" w14:paraId="7476D917" w14:textId="77777777" w:rsidTr="00E40A4C">
        <w:tc>
          <w:tcPr>
            <w:tcW w:w="1345" w:type="dxa"/>
          </w:tcPr>
          <w:p w14:paraId="510DBCCB" w14:textId="7B42A492" w:rsidR="004C4853" w:rsidRPr="006B34C0" w:rsidRDefault="004C4853" w:rsidP="004C485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1710A42C" w14:textId="429955E0" w:rsidR="004C4853" w:rsidRPr="006B34C0" w:rsidRDefault="004C4853" w:rsidP="004C4853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the highest-frequency signal that can be usefully received</w:t>
            </w:r>
          </w:p>
        </w:tc>
      </w:tr>
      <w:tr w:rsidR="004C4853" w:rsidRPr="006B34C0" w14:paraId="2BB1F9D4" w14:textId="77777777" w:rsidTr="00E40A4C">
        <w:tc>
          <w:tcPr>
            <w:tcW w:w="1345" w:type="dxa"/>
          </w:tcPr>
          <w:p w14:paraId="5F3748F6" w14:textId="46B066DB" w:rsidR="004C4853" w:rsidRPr="006B34C0" w:rsidRDefault="004C4853" w:rsidP="004C485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66F6F8C1" w14:textId="0F805A87" w:rsidR="004C4853" w:rsidRPr="006B34C0" w:rsidRDefault="004C4853" w:rsidP="004C4853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the dynamic range of the audio amplifier</w:t>
            </w:r>
          </w:p>
        </w:tc>
      </w:tr>
      <w:tr w:rsidR="004C4853" w:rsidRPr="006B34C0" w14:paraId="1CB51682" w14:textId="77777777" w:rsidTr="00E40A4C">
        <w:tc>
          <w:tcPr>
            <w:tcW w:w="1345" w:type="dxa"/>
          </w:tcPr>
          <w:p w14:paraId="5ADA1C17" w14:textId="7866B619" w:rsidR="004C4853" w:rsidRPr="006B34C0" w:rsidRDefault="004C4853" w:rsidP="004C485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7C74823B" w14:textId="4A1DB2F3" w:rsidR="004C4853" w:rsidRPr="006B34C0" w:rsidRDefault="004C4853" w:rsidP="004C4853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Ratio of input signal to output signal</w:t>
            </w:r>
          </w:p>
        </w:tc>
      </w:tr>
      <w:tr w:rsidR="004C4853" w:rsidRPr="006B34C0" w14:paraId="6B91D4DD" w14:textId="77777777" w:rsidTr="00E40A4C">
        <w:tc>
          <w:tcPr>
            <w:tcW w:w="1345" w:type="dxa"/>
          </w:tcPr>
          <w:p w14:paraId="49BD9AC0" w14:textId="77777777" w:rsidR="004C4853" w:rsidRPr="006B34C0" w:rsidRDefault="004C4853" w:rsidP="004C485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20" w:type="dxa"/>
          </w:tcPr>
          <w:p w14:paraId="09E6853B" w14:textId="77777777" w:rsidR="004C4853" w:rsidRPr="006B34C0" w:rsidRDefault="004C4853" w:rsidP="004C4853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4C4853" w:rsidRPr="006B34C0" w14:paraId="03B922DA" w14:textId="77777777" w:rsidTr="00E40A4C">
        <w:tc>
          <w:tcPr>
            <w:tcW w:w="1345" w:type="dxa"/>
          </w:tcPr>
          <w:p w14:paraId="3AFA4096" w14:textId="77008169" w:rsidR="004C4853" w:rsidRPr="006B34C0" w:rsidRDefault="004C4853" w:rsidP="004C485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40.</w:t>
            </w:r>
          </w:p>
        </w:tc>
        <w:tc>
          <w:tcPr>
            <w:tcW w:w="8120" w:type="dxa"/>
          </w:tcPr>
          <w:p w14:paraId="2D8C8AE4" w14:textId="445F1F96" w:rsidR="004C4853" w:rsidRPr="006B34C0" w:rsidRDefault="004C4853" w:rsidP="004C4853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In delta modulation, “granular noise” is produced when:</w:t>
            </w:r>
          </w:p>
        </w:tc>
      </w:tr>
      <w:tr w:rsidR="004C4853" w:rsidRPr="006B34C0" w14:paraId="03A5E4A2" w14:textId="77777777" w:rsidTr="00E40A4C">
        <w:tc>
          <w:tcPr>
            <w:tcW w:w="1345" w:type="dxa"/>
          </w:tcPr>
          <w:p w14:paraId="645615E6" w14:textId="6B07BEFA" w:rsidR="004C4853" w:rsidRPr="006B34C0" w:rsidRDefault="004C4853" w:rsidP="004C485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A:</w:t>
            </w:r>
          </w:p>
        </w:tc>
        <w:tc>
          <w:tcPr>
            <w:tcW w:w="8120" w:type="dxa"/>
          </w:tcPr>
          <w:p w14:paraId="5593014E" w14:textId="104B99BB" w:rsidR="004C4853" w:rsidRPr="006B34C0" w:rsidRDefault="004C4853" w:rsidP="004C4853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the signal changes too rapidly</w:t>
            </w:r>
          </w:p>
        </w:tc>
      </w:tr>
      <w:tr w:rsidR="004C4853" w:rsidRPr="006B34C0" w14:paraId="21BD27A7" w14:textId="77777777" w:rsidTr="00E40A4C">
        <w:tc>
          <w:tcPr>
            <w:tcW w:w="1345" w:type="dxa"/>
          </w:tcPr>
          <w:p w14:paraId="31F359DF" w14:textId="233677C8" w:rsidR="004C4853" w:rsidRPr="006B34C0" w:rsidRDefault="004C4853" w:rsidP="004C485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B:</w:t>
            </w:r>
          </w:p>
        </w:tc>
        <w:tc>
          <w:tcPr>
            <w:tcW w:w="8120" w:type="dxa"/>
          </w:tcPr>
          <w:p w14:paraId="5FCB9FC5" w14:textId="3F55656A" w:rsidR="004C4853" w:rsidRPr="006B34C0" w:rsidRDefault="004C4853" w:rsidP="004C4853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  <w:highlight w:val="yellow"/>
              </w:rPr>
              <w:t>the signal does not change</w:t>
            </w:r>
          </w:p>
        </w:tc>
      </w:tr>
      <w:tr w:rsidR="004C4853" w:rsidRPr="006B34C0" w14:paraId="4EED4275" w14:textId="77777777" w:rsidTr="00E40A4C">
        <w:tc>
          <w:tcPr>
            <w:tcW w:w="1345" w:type="dxa"/>
          </w:tcPr>
          <w:p w14:paraId="3809B9BE" w14:textId="7B9DE9FA" w:rsidR="004C4853" w:rsidRPr="006B34C0" w:rsidRDefault="004C4853" w:rsidP="004C485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C:</w:t>
            </w:r>
          </w:p>
        </w:tc>
        <w:tc>
          <w:tcPr>
            <w:tcW w:w="8120" w:type="dxa"/>
          </w:tcPr>
          <w:p w14:paraId="68278384" w14:textId="4A205C1D" w:rsidR="004C4853" w:rsidRPr="006B34C0" w:rsidRDefault="004C4853" w:rsidP="004C4853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the bit rate is too high</w:t>
            </w:r>
          </w:p>
        </w:tc>
      </w:tr>
      <w:tr w:rsidR="004C4853" w:rsidRPr="006B34C0" w14:paraId="183545CD" w14:textId="77777777" w:rsidTr="00E40A4C">
        <w:tc>
          <w:tcPr>
            <w:tcW w:w="1345" w:type="dxa"/>
          </w:tcPr>
          <w:p w14:paraId="7EFECFDD" w14:textId="7426101B" w:rsidR="004C4853" w:rsidRPr="006B34C0" w:rsidRDefault="004C4853" w:rsidP="004C485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Option D:</w:t>
            </w:r>
          </w:p>
        </w:tc>
        <w:tc>
          <w:tcPr>
            <w:tcW w:w="8120" w:type="dxa"/>
          </w:tcPr>
          <w:p w14:paraId="10794ABF" w14:textId="567A9EBF" w:rsidR="004C4853" w:rsidRPr="006B34C0" w:rsidRDefault="004C4853" w:rsidP="004C4853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6B34C0">
              <w:rPr>
                <w:rFonts w:ascii="Times New Roman" w:eastAsia="Times New Roman" w:hAnsi="Times New Roman" w:cs="Times New Roman"/>
              </w:rPr>
              <w:t>the sample is too large</w:t>
            </w:r>
          </w:p>
        </w:tc>
      </w:tr>
    </w:tbl>
    <w:p w14:paraId="11BC09E4" w14:textId="6C6C5E4C" w:rsidR="00642708" w:rsidRPr="006B34C0" w:rsidRDefault="00642708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146A6B3E" w14:textId="51A0F713" w:rsidR="00C30881" w:rsidRPr="006B34C0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27336DAB" w14:textId="7B0303D2" w:rsidR="00C30881" w:rsidRPr="006B34C0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3DB6932A" w14:textId="2038801C" w:rsidR="00C30881" w:rsidRPr="006B34C0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32978172" w14:textId="794DD2FE" w:rsidR="00C30881" w:rsidRPr="006B34C0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39A45FA6" w14:textId="71F62311" w:rsidR="00C30881" w:rsidRPr="006B34C0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0AAC331F" w14:textId="0B31EE21" w:rsidR="00C30881" w:rsidRPr="006B34C0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15890E81" w14:textId="45FE2C47" w:rsidR="00C30881" w:rsidRPr="006B34C0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42F56939" w14:textId="5BD289D8" w:rsidR="00C30881" w:rsidRPr="006B34C0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36FF1104" w14:textId="723C8F5B" w:rsidR="00C30881" w:rsidRPr="006B34C0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18548C26" w14:textId="7E914B78" w:rsidR="00C30881" w:rsidRPr="006B34C0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2709273E" w14:textId="253337B0" w:rsidR="00C30881" w:rsidRPr="006B34C0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tbl>
      <w:tblPr>
        <w:tblStyle w:val="TableGrid"/>
        <w:tblW w:w="9672" w:type="dxa"/>
        <w:tblLook w:val="04A0" w:firstRow="1" w:lastRow="0" w:firstColumn="1" w:lastColumn="0" w:noHBand="0" w:noVBand="1"/>
      </w:tblPr>
      <w:tblGrid>
        <w:gridCol w:w="977"/>
        <w:gridCol w:w="8695"/>
      </w:tblGrid>
      <w:tr w:rsidR="00C30881" w:rsidRPr="006B34C0" w14:paraId="3A9F4C6F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1C5674EB" w14:textId="77777777" w:rsidR="00C30881" w:rsidRPr="006B34C0" w:rsidRDefault="00C30881" w:rsidP="002E329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6B34C0">
              <w:rPr>
                <w:rFonts w:ascii="Times New Roman" w:hAnsi="Times New Roman" w:cs="Times New Roman"/>
                <w:b/>
                <w:szCs w:val="24"/>
              </w:rPr>
              <w:t>Sr. No.</w:t>
            </w:r>
          </w:p>
        </w:tc>
        <w:tc>
          <w:tcPr>
            <w:tcW w:w="8695" w:type="dxa"/>
          </w:tcPr>
          <w:p w14:paraId="3BD0216E" w14:textId="77777777" w:rsidR="00C30881" w:rsidRPr="006B34C0" w:rsidRDefault="00C30881" w:rsidP="002E3291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6B34C0">
              <w:rPr>
                <w:rFonts w:ascii="Times New Roman" w:hAnsi="Times New Roman" w:cs="Times New Roman"/>
                <w:b/>
                <w:szCs w:val="24"/>
              </w:rPr>
              <w:t>Q.1 or Q2 or Q3                                                                                  5 marks each</w:t>
            </w:r>
          </w:p>
        </w:tc>
      </w:tr>
      <w:tr w:rsidR="00C30881" w:rsidRPr="006B34C0" w14:paraId="369A605F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0C43FF24" w14:textId="77777777" w:rsidR="00C30881" w:rsidRPr="006B34C0" w:rsidRDefault="00C30881" w:rsidP="002E329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8695" w:type="dxa"/>
          </w:tcPr>
          <w:p w14:paraId="279FC020" w14:textId="4DEEEE62" w:rsidR="00C30881" w:rsidRPr="00F91FF3" w:rsidRDefault="006B34C0" w:rsidP="006B34C0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Define modulation and advantages of modulation.</w:t>
            </w:r>
          </w:p>
        </w:tc>
      </w:tr>
      <w:tr w:rsidR="00C30881" w:rsidRPr="006B34C0" w14:paraId="5B45E123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5B6FE0B2" w14:textId="77777777" w:rsidR="00C30881" w:rsidRPr="006B34C0" w:rsidRDefault="00C30881" w:rsidP="002E329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8695" w:type="dxa"/>
          </w:tcPr>
          <w:p w14:paraId="6E0BF1BD" w14:textId="0F9F8D14" w:rsidR="00C30881" w:rsidRPr="00F91FF3" w:rsidRDefault="00F91FF3" w:rsidP="002E329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xplain block diagram of basic communication system. </w:t>
            </w:r>
          </w:p>
        </w:tc>
      </w:tr>
      <w:tr w:rsidR="00F91FF3" w:rsidRPr="006B34C0" w14:paraId="4CA7965D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22DAD0C3" w14:textId="77777777" w:rsidR="00F91FF3" w:rsidRPr="006B34C0" w:rsidRDefault="00F91FF3" w:rsidP="00F91FF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8695" w:type="dxa"/>
          </w:tcPr>
          <w:p w14:paraId="3F878289" w14:textId="5B0FB60C" w:rsidR="00F91FF3" w:rsidRPr="00F91FF3" w:rsidRDefault="00F91FF3" w:rsidP="00F91FF3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Explain different types of communication channels.</w:t>
            </w:r>
          </w:p>
        </w:tc>
      </w:tr>
      <w:tr w:rsidR="00F91FF3" w:rsidRPr="006B34C0" w14:paraId="71BB3773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54404A65" w14:textId="77777777" w:rsidR="00F91FF3" w:rsidRPr="006B34C0" w:rsidRDefault="00F91FF3" w:rsidP="00F91FF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8695" w:type="dxa"/>
          </w:tcPr>
          <w:p w14:paraId="4172F203" w14:textId="04C7C1BB" w:rsidR="00F91FF3" w:rsidRPr="00F91FF3" w:rsidRDefault="00F91FF3" w:rsidP="00F91FF3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Define noise, noise factor, noise figure, noise temperature</w:t>
            </w:r>
          </w:p>
        </w:tc>
      </w:tr>
      <w:tr w:rsidR="00F91FF3" w:rsidRPr="006B34C0" w14:paraId="57024F8A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364B393A" w14:textId="77777777" w:rsidR="00F91FF3" w:rsidRPr="006B34C0" w:rsidRDefault="00F91FF3" w:rsidP="00F91FF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8695" w:type="dxa"/>
          </w:tcPr>
          <w:p w14:paraId="7EDF490C" w14:textId="7E5FCE77" w:rsidR="00F91FF3" w:rsidRPr="00F91FF3" w:rsidRDefault="00F91FF3" w:rsidP="00F91FF3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Explain different types of noise.</w:t>
            </w:r>
          </w:p>
        </w:tc>
      </w:tr>
      <w:tr w:rsidR="00F91FF3" w:rsidRPr="006B34C0" w14:paraId="7994DDEF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0EB2367B" w14:textId="77777777" w:rsidR="00F91FF3" w:rsidRPr="006B34C0" w:rsidRDefault="00F91FF3" w:rsidP="00F91FF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6</w:t>
            </w:r>
          </w:p>
        </w:tc>
        <w:tc>
          <w:tcPr>
            <w:tcW w:w="8695" w:type="dxa"/>
          </w:tcPr>
          <w:p w14:paraId="65E0BBE3" w14:textId="3C809987" w:rsidR="00F91FF3" w:rsidRPr="00F91FF3" w:rsidRDefault="00F91FF3" w:rsidP="00F91FF3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Compare different modulation techniques of AM</w:t>
            </w:r>
          </w:p>
        </w:tc>
      </w:tr>
      <w:tr w:rsidR="00F91FF3" w:rsidRPr="006B34C0" w14:paraId="31F1BB24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5F131E4C" w14:textId="77777777" w:rsidR="00F91FF3" w:rsidRPr="006B34C0" w:rsidRDefault="00F91FF3" w:rsidP="00F91FF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7</w:t>
            </w:r>
          </w:p>
        </w:tc>
        <w:tc>
          <w:tcPr>
            <w:tcW w:w="8695" w:type="dxa"/>
          </w:tcPr>
          <w:p w14:paraId="7B7E28D7" w14:textId="2C8E91E8" w:rsidR="00F91FF3" w:rsidRPr="00F91FF3" w:rsidRDefault="00F91FF3" w:rsidP="00F91FF3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Compare different modulation techniques of FM</w:t>
            </w:r>
          </w:p>
        </w:tc>
      </w:tr>
      <w:tr w:rsidR="00F91FF3" w:rsidRPr="006B34C0" w14:paraId="5C3BEAEF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21A51172" w14:textId="77777777" w:rsidR="00F91FF3" w:rsidRPr="006B34C0" w:rsidRDefault="00F91FF3" w:rsidP="00F91FF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8</w:t>
            </w:r>
          </w:p>
        </w:tc>
        <w:tc>
          <w:tcPr>
            <w:tcW w:w="8695" w:type="dxa"/>
          </w:tcPr>
          <w:p w14:paraId="549B1330" w14:textId="1EB4C1A9" w:rsidR="00F91FF3" w:rsidRPr="00F91FF3" w:rsidRDefault="00B97CDC" w:rsidP="00F91FF3">
            <w:pPr>
              <w:pStyle w:val="TableContents"/>
              <w:snapToGrid w:val="0"/>
              <w:rPr>
                <w:szCs w:val="22"/>
                <w:lang w:eastAsia="en-US"/>
              </w:rPr>
            </w:pPr>
            <w:r>
              <w:rPr>
                <w:szCs w:val="22"/>
                <w:lang w:eastAsia="en-US"/>
              </w:rPr>
              <w:t>Calculate power saving in DSBSC/SSB AM.</w:t>
            </w:r>
          </w:p>
        </w:tc>
      </w:tr>
      <w:tr w:rsidR="00F91FF3" w:rsidRPr="006B34C0" w14:paraId="39EEBB1E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01B0AC25" w14:textId="77777777" w:rsidR="00F91FF3" w:rsidRPr="006B34C0" w:rsidRDefault="00F91FF3" w:rsidP="00F91FF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9</w:t>
            </w:r>
          </w:p>
        </w:tc>
        <w:tc>
          <w:tcPr>
            <w:tcW w:w="8695" w:type="dxa"/>
          </w:tcPr>
          <w:p w14:paraId="71C8A855" w14:textId="7DCD96AB" w:rsidR="00F91FF3" w:rsidRPr="00F91FF3" w:rsidRDefault="00B97CDC" w:rsidP="00F91FF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xplain Ring Modulator.</w:t>
            </w:r>
          </w:p>
        </w:tc>
      </w:tr>
      <w:tr w:rsidR="00B97CDC" w:rsidRPr="006B34C0" w14:paraId="6430385D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168D5095" w14:textId="77777777" w:rsidR="00B97CDC" w:rsidRPr="006B34C0" w:rsidRDefault="00B97CDC" w:rsidP="00B97CD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0</w:t>
            </w:r>
          </w:p>
        </w:tc>
        <w:tc>
          <w:tcPr>
            <w:tcW w:w="8695" w:type="dxa"/>
          </w:tcPr>
          <w:p w14:paraId="46592012" w14:textId="6E3CA74F" w:rsidR="00B97CDC" w:rsidRPr="00F91FF3" w:rsidRDefault="00B97CDC" w:rsidP="00B97CDC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Compare AM, FM and PM.</w:t>
            </w:r>
          </w:p>
        </w:tc>
      </w:tr>
      <w:tr w:rsidR="00B97CDC" w:rsidRPr="006B34C0" w14:paraId="1D6F01F1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28EF4238" w14:textId="77777777" w:rsidR="00B97CDC" w:rsidRPr="006B34C0" w:rsidRDefault="00B97CDC" w:rsidP="00B97CD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1</w:t>
            </w:r>
          </w:p>
        </w:tc>
        <w:tc>
          <w:tcPr>
            <w:tcW w:w="8695" w:type="dxa"/>
          </w:tcPr>
          <w:p w14:paraId="7DCC3089" w14:textId="27EB7FA8" w:rsidR="00B97CDC" w:rsidRPr="00F91FF3" w:rsidRDefault="00B97CDC" w:rsidP="00B97CD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mpare narrowband and wideband FM.</w:t>
            </w:r>
          </w:p>
        </w:tc>
      </w:tr>
      <w:tr w:rsidR="00B97CDC" w:rsidRPr="006B34C0" w14:paraId="5FF3466E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46AA2BEE" w14:textId="77777777" w:rsidR="00B97CDC" w:rsidRPr="006B34C0" w:rsidRDefault="00B97CDC" w:rsidP="00B97CD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2</w:t>
            </w:r>
          </w:p>
        </w:tc>
        <w:tc>
          <w:tcPr>
            <w:tcW w:w="8695" w:type="dxa"/>
          </w:tcPr>
          <w:p w14:paraId="096417D7" w14:textId="108D108C" w:rsidR="00B97CDC" w:rsidRPr="00F91FF3" w:rsidRDefault="00B97CDC" w:rsidP="00B97CDC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hAnsi="Times New Roman" w:cs="Times New Roman"/>
              </w:rPr>
              <w:t>Compare AM and FM receivers.</w:t>
            </w:r>
          </w:p>
        </w:tc>
      </w:tr>
      <w:tr w:rsidR="00B97CDC" w:rsidRPr="006B34C0" w14:paraId="6748641A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12E1D410" w14:textId="77777777" w:rsidR="00B97CDC" w:rsidRPr="006B34C0" w:rsidRDefault="00B97CDC" w:rsidP="00B97CD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3</w:t>
            </w:r>
          </w:p>
        </w:tc>
        <w:tc>
          <w:tcPr>
            <w:tcW w:w="8695" w:type="dxa"/>
          </w:tcPr>
          <w:p w14:paraId="7C912514" w14:textId="0EC08D66" w:rsidR="00B97CDC" w:rsidRPr="00F91FF3" w:rsidRDefault="00B97CDC" w:rsidP="00B97CDC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Compare Delta and Adaptive delta modulation.</w:t>
            </w:r>
          </w:p>
        </w:tc>
      </w:tr>
      <w:tr w:rsidR="00B97CDC" w:rsidRPr="006B34C0" w14:paraId="01BA5046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5F3532C1" w14:textId="77777777" w:rsidR="00B97CDC" w:rsidRPr="006B34C0" w:rsidRDefault="00B97CDC" w:rsidP="00B97CD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4</w:t>
            </w:r>
          </w:p>
        </w:tc>
        <w:tc>
          <w:tcPr>
            <w:tcW w:w="8695" w:type="dxa"/>
          </w:tcPr>
          <w:p w14:paraId="16E8F2E1" w14:textId="0BFD40EC" w:rsidR="00B97CDC" w:rsidRPr="00F91FF3" w:rsidRDefault="00B97CDC" w:rsidP="00B97CDC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Explain with block diagram TDM.</w:t>
            </w:r>
          </w:p>
        </w:tc>
      </w:tr>
      <w:tr w:rsidR="00B97CDC" w:rsidRPr="006B34C0" w14:paraId="680C474B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63A63930" w14:textId="77777777" w:rsidR="00B97CDC" w:rsidRPr="006B34C0" w:rsidRDefault="00B97CDC" w:rsidP="00B97CD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5</w:t>
            </w:r>
          </w:p>
        </w:tc>
        <w:tc>
          <w:tcPr>
            <w:tcW w:w="8695" w:type="dxa"/>
          </w:tcPr>
          <w:p w14:paraId="7AECC346" w14:textId="0DB0606D" w:rsidR="00B97CDC" w:rsidRPr="00F91FF3" w:rsidRDefault="00B97CDC" w:rsidP="00B97CDC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Explain with block diagram FDM.</w:t>
            </w:r>
          </w:p>
        </w:tc>
      </w:tr>
      <w:tr w:rsidR="00B97CDC" w:rsidRPr="006B34C0" w14:paraId="7D46188F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3A17F39E" w14:textId="77777777" w:rsidR="00B97CDC" w:rsidRPr="006B34C0" w:rsidRDefault="00B97CDC" w:rsidP="00B97CD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6</w:t>
            </w:r>
          </w:p>
        </w:tc>
        <w:tc>
          <w:tcPr>
            <w:tcW w:w="8695" w:type="dxa"/>
          </w:tcPr>
          <w:p w14:paraId="43E9D967" w14:textId="426FDC09" w:rsidR="00B97CDC" w:rsidRPr="00F91FF3" w:rsidRDefault="00B97CDC" w:rsidP="00B97CDC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Compare TDM and FDM.</w:t>
            </w:r>
          </w:p>
        </w:tc>
      </w:tr>
      <w:tr w:rsidR="00B97CDC" w:rsidRPr="006B34C0" w14:paraId="1DF35339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0529257B" w14:textId="77777777" w:rsidR="00B97CDC" w:rsidRPr="006B34C0" w:rsidRDefault="00B97CDC" w:rsidP="00B97CD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7</w:t>
            </w:r>
          </w:p>
        </w:tc>
        <w:tc>
          <w:tcPr>
            <w:tcW w:w="8695" w:type="dxa"/>
          </w:tcPr>
          <w:p w14:paraId="168F9928" w14:textId="58592613" w:rsidR="00B97CDC" w:rsidRPr="00F91FF3" w:rsidRDefault="00B97CDC" w:rsidP="00B97CD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xplain different types of AGC.</w:t>
            </w:r>
          </w:p>
        </w:tc>
      </w:tr>
      <w:tr w:rsidR="00B97CDC" w:rsidRPr="006B34C0" w14:paraId="33A43FB1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1ACC7452" w14:textId="77777777" w:rsidR="00B97CDC" w:rsidRPr="006B34C0" w:rsidRDefault="00B97CDC" w:rsidP="00B97CD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8</w:t>
            </w:r>
          </w:p>
        </w:tc>
        <w:tc>
          <w:tcPr>
            <w:tcW w:w="8695" w:type="dxa"/>
          </w:tcPr>
          <w:p w14:paraId="309733A0" w14:textId="6F169AD0" w:rsidR="00B97CDC" w:rsidRPr="00F91FF3" w:rsidRDefault="00B97CDC" w:rsidP="00B97CD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xplain Sampling theorem.</w:t>
            </w:r>
          </w:p>
        </w:tc>
      </w:tr>
      <w:tr w:rsidR="00B97CDC" w:rsidRPr="006B34C0" w14:paraId="1C86F09F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3F2C367A" w14:textId="77777777" w:rsidR="00B97CDC" w:rsidRPr="006B34C0" w:rsidRDefault="00B97CDC" w:rsidP="00B97CD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9</w:t>
            </w:r>
          </w:p>
        </w:tc>
        <w:tc>
          <w:tcPr>
            <w:tcW w:w="8695" w:type="dxa"/>
          </w:tcPr>
          <w:p w14:paraId="1E32C39C" w14:textId="513E1DB0" w:rsidR="00B97CDC" w:rsidRPr="00F91FF3" w:rsidRDefault="00B97CDC" w:rsidP="00B97CD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xplain aliasing error and aperture effect.</w:t>
            </w:r>
          </w:p>
        </w:tc>
      </w:tr>
      <w:tr w:rsidR="00B97CDC" w:rsidRPr="006B34C0" w14:paraId="559A624B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7FC9B908" w14:textId="77777777" w:rsidR="00B97CDC" w:rsidRPr="006B34C0" w:rsidRDefault="00B97CDC" w:rsidP="00B97CD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20</w:t>
            </w:r>
          </w:p>
        </w:tc>
        <w:tc>
          <w:tcPr>
            <w:tcW w:w="8695" w:type="dxa"/>
          </w:tcPr>
          <w:p w14:paraId="78CC6DBA" w14:textId="5705DA27" w:rsidR="00B97CDC" w:rsidRPr="00F91FF3" w:rsidRDefault="00B97CDC" w:rsidP="00B97CDC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xplain Nyquist criteria.</w:t>
            </w:r>
          </w:p>
        </w:tc>
      </w:tr>
    </w:tbl>
    <w:p w14:paraId="2F3762CD" w14:textId="7AD61F92" w:rsidR="00C30881" w:rsidRPr="006B34C0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038620B9" w14:textId="4BA21646" w:rsidR="00C30881" w:rsidRPr="006B34C0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tbl>
      <w:tblPr>
        <w:tblStyle w:val="TableGrid"/>
        <w:tblW w:w="9672" w:type="dxa"/>
        <w:tblLook w:val="04A0" w:firstRow="1" w:lastRow="0" w:firstColumn="1" w:lastColumn="0" w:noHBand="0" w:noVBand="1"/>
      </w:tblPr>
      <w:tblGrid>
        <w:gridCol w:w="977"/>
        <w:gridCol w:w="8695"/>
      </w:tblGrid>
      <w:tr w:rsidR="00C30881" w:rsidRPr="006B34C0" w14:paraId="3886C1CD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6033A748" w14:textId="77777777" w:rsidR="00C30881" w:rsidRPr="006B34C0" w:rsidRDefault="00C30881" w:rsidP="002E329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6B34C0">
              <w:rPr>
                <w:rFonts w:ascii="Times New Roman" w:hAnsi="Times New Roman" w:cs="Times New Roman"/>
                <w:b/>
                <w:szCs w:val="24"/>
              </w:rPr>
              <w:t>Sr. No.</w:t>
            </w:r>
          </w:p>
        </w:tc>
        <w:tc>
          <w:tcPr>
            <w:tcW w:w="8695" w:type="dxa"/>
          </w:tcPr>
          <w:p w14:paraId="38A54CF9" w14:textId="77777777" w:rsidR="00C30881" w:rsidRPr="006B34C0" w:rsidRDefault="00C30881" w:rsidP="002E3291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6B34C0">
              <w:rPr>
                <w:rFonts w:ascii="Times New Roman" w:hAnsi="Times New Roman" w:cs="Times New Roman"/>
                <w:b/>
                <w:szCs w:val="24"/>
              </w:rPr>
              <w:t>Q.1 or Q2 or Q3                                                                                        10 marks each</w:t>
            </w:r>
          </w:p>
        </w:tc>
      </w:tr>
      <w:tr w:rsidR="00C30881" w:rsidRPr="006B34C0" w14:paraId="767BAEEA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24C5AB0B" w14:textId="77777777" w:rsidR="00C30881" w:rsidRPr="006B34C0" w:rsidRDefault="00C30881" w:rsidP="002E329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8695" w:type="dxa"/>
          </w:tcPr>
          <w:p w14:paraId="4E3F891B" w14:textId="62A85482" w:rsidR="00C30881" w:rsidRPr="00F91FF3" w:rsidRDefault="006B34C0" w:rsidP="00F91FF3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Draw and explain frequency allocation table of international communication standards.</w:t>
            </w:r>
          </w:p>
        </w:tc>
      </w:tr>
      <w:tr w:rsidR="00C30881" w:rsidRPr="006B34C0" w14:paraId="278286DA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01F24C9C" w14:textId="77777777" w:rsidR="00C30881" w:rsidRPr="006B34C0" w:rsidRDefault="00C30881" w:rsidP="002E329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8695" w:type="dxa"/>
          </w:tcPr>
          <w:p w14:paraId="3CC9DF26" w14:textId="543EA59C" w:rsidR="00C30881" w:rsidRPr="00F91FF3" w:rsidRDefault="006B34C0" w:rsidP="00F91FF3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Derive Friss transmission formula</w:t>
            </w:r>
          </w:p>
        </w:tc>
      </w:tr>
      <w:tr w:rsidR="00C30881" w:rsidRPr="006B34C0" w14:paraId="122957BD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557C2F10" w14:textId="77777777" w:rsidR="00C30881" w:rsidRPr="006B34C0" w:rsidRDefault="00C30881" w:rsidP="002E329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8695" w:type="dxa"/>
          </w:tcPr>
          <w:p w14:paraId="182658CC" w14:textId="27226B85" w:rsidR="00C30881" w:rsidRPr="00F91FF3" w:rsidRDefault="006B34C0" w:rsidP="00F91FF3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Explain with applications ISB and VSB</w:t>
            </w:r>
          </w:p>
        </w:tc>
      </w:tr>
      <w:tr w:rsidR="00C30881" w:rsidRPr="006B34C0" w14:paraId="32C3F64C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5717A807" w14:textId="77777777" w:rsidR="00C30881" w:rsidRPr="006B34C0" w:rsidRDefault="00C30881" w:rsidP="002E329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8695" w:type="dxa"/>
          </w:tcPr>
          <w:p w14:paraId="4196017D" w14:textId="64BA0716" w:rsidR="00C30881" w:rsidRPr="00F91FF3" w:rsidRDefault="006B34C0" w:rsidP="002E3291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Explain different methods for generation of DSBFC</w:t>
            </w:r>
            <w:r w:rsidR="00163FBE">
              <w:rPr>
                <w:rFonts w:ascii="Times New Roman" w:eastAsia="Times New Roman" w:hAnsi="Times New Roman" w:cs="Times New Roman"/>
              </w:rPr>
              <w:t>/DSBSC/SSB</w:t>
            </w:r>
          </w:p>
        </w:tc>
      </w:tr>
      <w:tr w:rsidR="00163FBE" w:rsidRPr="006B34C0" w14:paraId="461BE1CD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22CC8BF1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8695" w:type="dxa"/>
          </w:tcPr>
          <w:p w14:paraId="1C215739" w14:textId="00F28A6E" w:rsidR="00163FBE" w:rsidRPr="00F91FF3" w:rsidRDefault="00163FBE" w:rsidP="00163FBE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Explain Foster Seeley discriminator.</w:t>
            </w:r>
          </w:p>
        </w:tc>
      </w:tr>
      <w:tr w:rsidR="00163FBE" w:rsidRPr="006B34C0" w14:paraId="276A38D7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36B242E0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6</w:t>
            </w:r>
          </w:p>
        </w:tc>
        <w:tc>
          <w:tcPr>
            <w:tcW w:w="8695" w:type="dxa"/>
          </w:tcPr>
          <w:p w14:paraId="6FBC5733" w14:textId="73B555DB" w:rsidR="00163FBE" w:rsidRPr="00F91FF3" w:rsidRDefault="00163FBE" w:rsidP="00163FBE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Explain ARMSTRONG method of FM generation.</w:t>
            </w:r>
          </w:p>
        </w:tc>
      </w:tr>
      <w:tr w:rsidR="00163FBE" w:rsidRPr="006B34C0" w14:paraId="2705297E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31134694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7</w:t>
            </w:r>
          </w:p>
        </w:tc>
        <w:tc>
          <w:tcPr>
            <w:tcW w:w="8695" w:type="dxa"/>
          </w:tcPr>
          <w:p w14:paraId="4B8777A1" w14:textId="0EAB9FBC" w:rsidR="00163FBE" w:rsidRPr="00F91FF3" w:rsidRDefault="00163FBE" w:rsidP="00163FBE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Explain noise triangle in FM and pre-emphasis and De-emphasis</w:t>
            </w:r>
          </w:p>
        </w:tc>
      </w:tr>
      <w:tr w:rsidR="00163FBE" w:rsidRPr="006B34C0" w14:paraId="06136635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0C157DA0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lastRenderedPageBreak/>
              <w:t>8</w:t>
            </w:r>
          </w:p>
        </w:tc>
        <w:tc>
          <w:tcPr>
            <w:tcW w:w="8695" w:type="dxa"/>
          </w:tcPr>
          <w:p w14:paraId="2F81151A" w14:textId="691BA0F9" w:rsidR="00163FBE" w:rsidRPr="00F91FF3" w:rsidRDefault="00163FBE" w:rsidP="00163FBE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Explain SHR (Super heterodyne receiver) with its advantages over TRF.</w:t>
            </w:r>
          </w:p>
        </w:tc>
      </w:tr>
      <w:tr w:rsidR="00163FBE" w:rsidRPr="006B34C0" w14:paraId="647EE50B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3144B7FA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9</w:t>
            </w:r>
          </w:p>
        </w:tc>
        <w:tc>
          <w:tcPr>
            <w:tcW w:w="8695" w:type="dxa"/>
          </w:tcPr>
          <w:p w14:paraId="3452B88E" w14:textId="63FB5AB4" w:rsidR="00163FBE" w:rsidRPr="00F91FF3" w:rsidRDefault="00163FBE" w:rsidP="00163FBE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 xml:space="preserve">Explain performance parameters </w:t>
            </w:r>
            <w:r>
              <w:rPr>
                <w:rFonts w:ascii="Times New Roman" w:eastAsia="Times New Roman" w:hAnsi="Times New Roman" w:cs="Times New Roman"/>
              </w:rPr>
              <w:t xml:space="preserve">(characteristics) </w:t>
            </w:r>
            <w:r w:rsidRPr="00F91FF3">
              <w:rPr>
                <w:rFonts w:ascii="Times New Roman" w:eastAsia="Times New Roman" w:hAnsi="Times New Roman" w:cs="Times New Roman"/>
              </w:rPr>
              <w:t>of receivers.</w:t>
            </w:r>
          </w:p>
        </w:tc>
      </w:tr>
      <w:tr w:rsidR="00163FBE" w:rsidRPr="006B34C0" w14:paraId="2F470BA7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7325BF71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0</w:t>
            </w:r>
          </w:p>
        </w:tc>
        <w:tc>
          <w:tcPr>
            <w:tcW w:w="8695" w:type="dxa"/>
          </w:tcPr>
          <w:p w14:paraId="0A2E5A33" w14:textId="3CD39AF6" w:rsidR="00163FBE" w:rsidRPr="00F91FF3" w:rsidRDefault="00163FBE" w:rsidP="00163FBE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Why IF of AM is 455KHZ?</w:t>
            </w:r>
            <w:r>
              <w:rPr>
                <w:rFonts w:ascii="Times New Roman" w:eastAsia="Times New Roman" w:hAnsi="Times New Roman" w:cs="Times New Roman"/>
              </w:rPr>
              <w:t xml:space="preserve"> Also explain </w:t>
            </w:r>
            <w:r w:rsidRPr="00F91FF3">
              <w:rPr>
                <w:rFonts w:ascii="Times New Roman" w:eastAsia="Times New Roman" w:hAnsi="Times New Roman" w:cs="Times New Roman"/>
              </w:rPr>
              <w:t>AGC and its different types.</w:t>
            </w:r>
          </w:p>
        </w:tc>
      </w:tr>
      <w:tr w:rsidR="00163FBE" w:rsidRPr="006B34C0" w14:paraId="55C31A14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5396D730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1</w:t>
            </w:r>
          </w:p>
        </w:tc>
        <w:tc>
          <w:tcPr>
            <w:tcW w:w="8695" w:type="dxa"/>
          </w:tcPr>
          <w:p w14:paraId="684CFE86" w14:textId="63817EA8" w:rsidR="00163FBE" w:rsidRDefault="001514A9" w:rsidP="00163FB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termine noise figure using Friss formula if G1=15dB, F1=10db and F2=20db.</w:t>
            </w:r>
          </w:p>
          <w:p w14:paraId="5CCA3E41" w14:textId="484C80A9" w:rsidR="001514A9" w:rsidRPr="001514A9" w:rsidRDefault="001514A9" w:rsidP="00163FB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so calculate noise voltage and noise power at temperature 290</w:t>
            </w:r>
            <w:r>
              <w:rPr>
                <w:rFonts w:ascii="Times New Roman" w:eastAsia="Times New Roman" w:hAnsi="Times New Roman" w:cs="Times New Roman"/>
                <w:vertAlign w:val="superscript"/>
              </w:rPr>
              <w:t>0</w:t>
            </w:r>
            <w:r>
              <w:rPr>
                <w:rFonts w:ascii="Times New Roman" w:eastAsia="Times New Roman" w:hAnsi="Times New Roman" w:cs="Times New Roman"/>
              </w:rPr>
              <w:t>K, Bandwidth 5MHz and resistor 50ohm.</w:t>
            </w:r>
          </w:p>
        </w:tc>
      </w:tr>
      <w:tr w:rsidR="00163FBE" w:rsidRPr="006B34C0" w14:paraId="143155BF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38CC62A2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2</w:t>
            </w:r>
          </w:p>
        </w:tc>
        <w:tc>
          <w:tcPr>
            <w:tcW w:w="8695" w:type="dxa"/>
          </w:tcPr>
          <w:p w14:paraId="4E17A3CA" w14:textId="77777777" w:rsidR="0011337B" w:rsidRPr="0011337B" w:rsidRDefault="0011337B" w:rsidP="0011337B">
            <w:pPr>
              <w:rPr>
                <w:rFonts w:ascii="Times New Roman" w:eastAsia="Times New Roman" w:hAnsi="Times New Roman" w:cs="Times New Roman"/>
              </w:rPr>
            </w:pPr>
            <w:r w:rsidRPr="0011337B">
              <w:rPr>
                <w:rFonts w:ascii="Times New Roman" w:eastAsia="Times New Roman" w:hAnsi="Times New Roman" w:cs="Times New Roman"/>
              </w:rPr>
              <w:t>One input to AM modulation is 500 KHz carries with an amplitude of 20Vp. The</w:t>
            </w:r>
          </w:p>
          <w:p w14:paraId="7BF348CE" w14:textId="77777777" w:rsidR="0011337B" w:rsidRPr="0011337B" w:rsidRDefault="0011337B" w:rsidP="0011337B">
            <w:pPr>
              <w:rPr>
                <w:rFonts w:ascii="Times New Roman" w:eastAsia="Times New Roman" w:hAnsi="Times New Roman" w:cs="Times New Roman"/>
              </w:rPr>
            </w:pPr>
            <w:r w:rsidRPr="0011337B">
              <w:rPr>
                <w:rFonts w:ascii="Times New Roman" w:eastAsia="Times New Roman" w:hAnsi="Times New Roman" w:cs="Times New Roman"/>
              </w:rPr>
              <w:t>second input is 10 KHz modulating signal that is of sufficient amplitude to cause a</w:t>
            </w:r>
          </w:p>
          <w:p w14:paraId="3F3D1187" w14:textId="77777777" w:rsidR="0011337B" w:rsidRPr="0011337B" w:rsidRDefault="0011337B" w:rsidP="0011337B">
            <w:pPr>
              <w:rPr>
                <w:rFonts w:ascii="Times New Roman" w:eastAsia="Times New Roman" w:hAnsi="Times New Roman" w:cs="Times New Roman"/>
              </w:rPr>
            </w:pPr>
            <w:r w:rsidRPr="0011337B">
              <w:rPr>
                <w:rFonts w:ascii="Times New Roman" w:eastAsia="Times New Roman" w:hAnsi="Times New Roman" w:cs="Times New Roman"/>
              </w:rPr>
              <w:t xml:space="preserve">change in o/p wave of ± 7.5 </w:t>
            </w:r>
            <w:proofErr w:type="spellStart"/>
            <w:r w:rsidRPr="0011337B">
              <w:rPr>
                <w:rFonts w:ascii="Times New Roman" w:eastAsia="Times New Roman" w:hAnsi="Times New Roman" w:cs="Times New Roman"/>
              </w:rPr>
              <w:t>Vp</w:t>
            </w:r>
            <w:proofErr w:type="spellEnd"/>
            <w:r w:rsidRPr="0011337B">
              <w:rPr>
                <w:rFonts w:ascii="Times New Roman" w:eastAsia="Times New Roman" w:hAnsi="Times New Roman" w:cs="Times New Roman"/>
              </w:rPr>
              <w:t>. Determine:</w:t>
            </w:r>
          </w:p>
          <w:p w14:paraId="24D64A47" w14:textId="31E4BDCF" w:rsidR="0011337B" w:rsidRPr="00CE7D41" w:rsidRDefault="0011337B" w:rsidP="00CE7D41">
            <w:pPr>
              <w:pStyle w:val="ListParagraph"/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</w:rPr>
            </w:pPr>
            <w:r w:rsidRPr="00CE7D41">
              <w:rPr>
                <w:rFonts w:ascii="Times New Roman" w:eastAsia="Times New Roman" w:hAnsi="Times New Roman" w:cs="Times New Roman"/>
              </w:rPr>
              <w:t>Upper and Lower side frequencies</w:t>
            </w:r>
          </w:p>
          <w:p w14:paraId="1D7F2615" w14:textId="11898F14" w:rsidR="00CE7D41" w:rsidRDefault="00CE7D41" w:rsidP="00CE7D41">
            <w:pPr>
              <w:pStyle w:val="ListParagraph"/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</w:rPr>
            </w:pPr>
            <w:r w:rsidRPr="0011337B">
              <w:rPr>
                <w:rFonts w:ascii="Times New Roman" w:eastAsia="Times New Roman" w:hAnsi="Times New Roman" w:cs="Times New Roman"/>
              </w:rPr>
              <w:t>Modulation co-efficient and % modulation</w:t>
            </w:r>
          </w:p>
          <w:p w14:paraId="4BEC3E4A" w14:textId="202DA256" w:rsidR="0011337B" w:rsidRDefault="0011337B" w:rsidP="00E474F2">
            <w:pPr>
              <w:pStyle w:val="ListParagraph"/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</w:rPr>
            </w:pPr>
            <w:r w:rsidRPr="00CE7D41">
              <w:rPr>
                <w:rFonts w:ascii="Times New Roman" w:eastAsia="Times New Roman" w:hAnsi="Times New Roman" w:cs="Times New Roman"/>
              </w:rPr>
              <w:t>Expression of modulated wave</w:t>
            </w:r>
          </w:p>
          <w:p w14:paraId="411E7513" w14:textId="290FD8D2" w:rsidR="0011337B" w:rsidRDefault="0011337B" w:rsidP="004B5261">
            <w:pPr>
              <w:pStyle w:val="ListParagraph"/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</w:rPr>
            </w:pPr>
            <w:r w:rsidRPr="00CE7D41">
              <w:rPr>
                <w:rFonts w:ascii="Times New Roman" w:eastAsia="Times New Roman" w:hAnsi="Times New Roman" w:cs="Times New Roman"/>
              </w:rPr>
              <w:t xml:space="preserve"> Draw o/p spectrum</w:t>
            </w:r>
          </w:p>
          <w:p w14:paraId="13F0B3E0" w14:textId="61E99C9E" w:rsidR="00163FBE" w:rsidRPr="00F91FF3" w:rsidRDefault="0011337B" w:rsidP="00CE7D41">
            <w:pPr>
              <w:pStyle w:val="ListParagraph"/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</w:rPr>
            </w:pPr>
            <w:r w:rsidRPr="0011337B">
              <w:rPr>
                <w:rFonts w:ascii="Times New Roman" w:eastAsia="Times New Roman" w:hAnsi="Times New Roman" w:cs="Times New Roman"/>
              </w:rPr>
              <w:t xml:space="preserve"> Total transmitted power</w:t>
            </w:r>
            <w:r w:rsidR="00CE7D41">
              <w:rPr>
                <w:rFonts w:ascii="Times New Roman" w:eastAsia="Times New Roman" w:hAnsi="Times New Roman" w:cs="Times New Roman"/>
              </w:rPr>
              <w:t xml:space="preserve"> and power saving in SSB</w:t>
            </w:r>
          </w:p>
        </w:tc>
      </w:tr>
      <w:tr w:rsidR="00163FBE" w:rsidRPr="006B34C0" w14:paraId="2E6D61A0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43B32ACC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3</w:t>
            </w:r>
          </w:p>
        </w:tc>
        <w:tc>
          <w:tcPr>
            <w:tcW w:w="8695" w:type="dxa"/>
          </w:tcPr>
          <w:p w14:paraId="4B7DA69B" w14:textId="47CFF5B5" w:rsidR="00163FBE" w:rsidRPr="00F91FF3" w:rsidRDefault="00FF0DA8" w:rsidP="00163FBE">
            <w:pPr>
              <w:rPr>
                <w:rFonts w:ascii="Times New Roman" w:eastAsia="Times New Roman" w:hAnsi="Times New Roman" w:cs="Times New Roman"/>
              </w:rPr>
            </w:pPr>
            <w:r w:rsidRPr="00FF0DA8">
              <w:rPr>
                <w:rFonts w:ascii="Times New Roman" w:eastAsia="Times New Roman" w:hAnsi="Times New Roman" w:cs="Times New Roman"/>
              </w:rPr>
              <w:t>In an FM system if the maximum value of deviation is 75KHz and the maximum modulating frequency is 10KHz. calculate the deviation ratio and bandwidth of the system.</w:t>
            </w:r>
          </w:p>
        </w:tc>
      </w:tr>
      <w:tr w:rsidR="00163FBE" w:rsidRPr="006B34C0" w14:paraId="4939A4EC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3546FE62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4</w:t>
            </w:r>
          </w:p>
        </w:tc>
        <w:tc>
          <w:tcPr>
            <w:tcW w:w="8695" w:type="dxa"/>
          </w:tcPr>
          <w:p w14:paraId="7F99C579" w14:textId="2C3C4615" w:rsidR="00163FBE" w:rsidRPr="00F91FF3" w:rsidRDefault="00163FBE" w:rsidP="00163FBE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Explain FM receivers.</w:t>
            </w:r>
          </w:p>
        </w:tc>
      </w:tr>
      <w:tr w:rsidR="00163FBE" w:rsidRPr="006B34C0" w14:paraId="6AB3A6C4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4378D637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5</w:t>
            </w:r>
          </w:p>
        </w:tc>
        <w:tc>
          <w:tcPr>
            <w:tcW w:w="8695" w:type="dxa"/>
          </w:tcPr>
          <w:p w14:paraId="0DBEC5B7" w14:textId="4B2431B4" w:rsidR="00163FBE" w:rsidRPr="00F91FF3" w:rsidRDefault="00163FBE" w:rsidP="00163FBE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 xml:space="preserve">Explain PAM </w:t>
            </w:r>
            <w:r>
              <w:rPr>
                <w:rFonts w:ascii="Times New Roman" w:eastAsia="Times New Roman" w:hAnsi="Times New Roman" w:cs="Times New Roman"/>
              </w:rPr>
              <w:t xml:space="preserve">/PWM/PPM </w:t>
            </w:r>
            <w:r w:rsidRPr="00F91FF3">
              <w:rPr>
                <w:rFonts w:ascii="Times New Roman" w:eastAsia="Times New Roman" w:hAnsi="Times New Roman" w:cs="Times New Roman"/>
              </w:rPr>
              <w:t>modulator and demodulator, also give its advantages, disadvantages and applications.</w:t>
            </w:r>
          </w:p>
        </w:tc>
      </w:tr>
      <w:tr w:rsidR="00163FBE" w:rsidRPr="006B34C0" w14:paraId="63537CCF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09118A45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6</w:t>
            </w:r>
          </w:p>
        </w:tc>
        <w:tc>
          <w:tcPr>
            <w:tcW w:w="8695" w:type="dxa"/>
          </w:tcPr>
          <w:p w14:paraId="00F21D1C" w14:textId="5B69E0BD" w:rsidR="00163FBE" w:rsidRPr="00F91FF3" w:rsidRDefault="00163FBE" w:rsidP="00163FB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xplain Delta and adaptive delta modulation with its advantages and disadvantages and applications.</w:t>
            </w:r>
          </w:p>
        </w:tc>
      </w:tr>
      <w:tr w:rsidR="00163FBE" w:rsidRPr="006B34C0" w14:paraId="61211760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14E7EF8A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7</w:t>
            </w:r>
          </w:p>
        </w:tc>
        <w:tc>
          <w:tcPr>
            <w:tcW w:w="8695" w:type="dxa"/>
          </w:tcPr>
          <w:p w14:paraId="20DD3403" w14:textId="402E0381" w:rsidR="00163FBE" w:rsidRPr="00F91FF3" w:rsidRDefault="00163FBE" w:rsidP="00163FBE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Explain PCM and DPCM.</w:t>
            </w:r>
          </w:p>
        </w:tc>
      </w:tr>
      <w:tr w:rsidR="00163FBE" w:rsidRPr="006B34C0" w14:paraId="41904B1B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4D8AB83B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8</w:t>
            </w:r>
          </w:p>
        </w:tc>
        <w:tc>
          <w:tcPr>
            <w:tcW w:w="8695" w:type="dxa"/>
          </w:tcPr>
          <w:p w14:paraId="5DCAA106" w14:textId="43D4EC17" w:rsidR="00163FBE" w:rsidRPr="00F91FF3" w:rsidRDefault="00163FBE" w:rsidP="00163FBE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Explain Sampling theorem and Nyquist criteria.</w:t>
            </w:r>
          </w:p>
        </w:tc>
      </w:tr>
      <w:tr w:rsidR="00163FBE" w:rsidRPr="006B34C0" w14:paraId="40D43AD1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579E222D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9</w:t>
            </w:r>
          </w:p>
        </w:tc>
        <w:tc>
          <w:tcPr>
            <w:tcW w:w="8695" w:type="dxa"/>
          </w:tcPr>
          <w:p w14:paraId="6891EA3E" w14:textId="5A71FBAE" w:rsidR="00163FBE" w:rsidRPr="00F91FF3" w:rsidRDefault="00163FBE" w:rsidP="00163FBE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Explain aliasing error and aperture effect.</w:t>
            </w:r>
          </w:p>
        </w:tc>
      </w:tr>
      <w:tr w:rsidR="00163FBE" w:rsidRPr="006B34C0" w14:paraId="57532AC5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28E14C27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20</w:t>
            </w:r>
          </w:p>
        </w:tc>
        <w:tc>
          <w:tcPr>
            <w:tcW w:w="8695" w:type="dxa"/>
          </w:tcPr>
          <w:p w14:paraId="6633410B" w14:textId="5890808D" w:rsidR="00163FBE" w:rsidRPr="00F91FF3" w:rsidRDefault="00163FBE" w:rsidP="00163FBE">
            <w:pPr>
              <w:rPr>
                <w:rFonts w:ascii="Times New Roman" w:eastAsia="Times New Roman" w:hAnsi="Times New Roman" w:cs="Times New Roman"/>
              </w:rPr>
            </w:pPr>
            <w:r w:rsidRPr="00F91FF3">
              <w:rPr>
                <w:rFonts w:ascii="Times New Roman" w:eastAsia="Times New Roman" w:hAnsi="Times New Roman" w:cs="Times New Roman"/>
              </w:rPr>
              <w:t>Explain advantages, disadvantages and applications of TDM and FDM</w:t>
            </w:r>
            <w:r>
              <w:rPr>
                <w:rFonts w:ascii="Times New Roman" w:eastAsia="Times New Roman" w:hAnsi="Times New Roman" w:cs="Times New Roman"/>
              </w:rPr>
              <w:t xml:space="preserve"> with receiver block diagram.</w:t>
            </w:r>
          </w:p>
        </w:tc>
      </w:tr>
    </w:tbl>
    <w:p w14:paraId="243D56B2" w14:textId="6B461E77" w:rsidR="00C30881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7C0B98E3" w14:textId="63F53EC3" w:rsidR="005661E2" w:rsidRDefault="005661E2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5275BA3F" w14:textId="0976E2F3" w:rsidR="005661E2" w:rsidRDefault="005661E2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30ED3282" w14:textId="16B781D7" w:rsidR="005661E2" w:rsidRDefault="005661E2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18FCDC11" w14:textId="37932C2D" w:rsidR="005661E2" w:rsidRDefault="005661E2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24129670" w14:textId="7822033A" w:rsidR="005661E2" w:rsidRDefault="005661E2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7A9C6D30" w14:textId="4CB938A4" w:rsidR="005661E2" w:rsidRPr="00B5593D" w:rsidRDefault="005661E2" w:rsidP="00EB37A1">
      <w:pPr>
        <w:pStyle w:val="ListParagraph"/>
        <w:spacing w:after="0"/>
        <w:rPr>
          <w:rFonts w:ascii="Times New Roman" w:hAnsi="Times New Roman" w:cs="Times New Roman"/>
          <w:szCs w:val="24"/>
        </w:rPr>
      </w:pPr>
    </w:p>
    <w:sectPr w:rsidR="005661E2" w:rsidRPr="00B5593D" w:rsidSect="009453E1">
      <w:headerReference w:type="default" r:id="rId10"/>
      <w:footerReference w:type="default" r:id="rId11"/>
      <w:pgSz w:w="11909" w:h="16834" w:code="9"/>
      <w:pgMar w:top="184" w:right="994" w:bottom="1134" w:left="1440" w:header="180" w:footer="4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4DF3B" w14:textId="77777777" w:rsidR="007F2D4A" w:rsidRDefault="007F2D4A" w:rsidP="00353258">
      <w:pPr>
        <w:spacing w:after="0" w:line="240" w:lineRule="auto"/>
      </w:pPr>
      <w:r>
        <w:separator/>
      </w:r>
    </w:p>
  </w:endnote>
  <w:endnote w:type="continuationSeparator" w:id="0">
    <w:p w14:paraId="1D1DDDD3" w14:textId="77777777" w:rsidR="007F2D4A" w:rsidRDefault="007F2D4A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2330485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C09BC80" w:rsidR="002E3291" w:rsidRPr="00353258" w:rsidRDefault="002E329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2E3291" w:rsidRDefault="002E32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A29DF" w14:textId="77777777" w:rsidR="007F2D4A" w:rsidRDefault="007F2D4A" w:rsidP="00353258">
      <w:pPr>
        <w:spacing w:after="0" w:line="240" w:lineRule="auto"/>
      </w:pPr>
      <w:r>
        <w:separator/>
      </w:r>
    </w:p>
  </w:footnote>
  <w:footnote w:type="continuationSeparator" w:id="0">
    <w:p w14:paraId="318C9EF7" w14:textId="77777777" w:rsidR="007F2D4A" w:rsidRDefault="007F2D4A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27938" w14:textId="2C66D9F8" w:rsidR="002E3291" w:rsidRPr="00327801" w:rsidRDefault="002E3291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B07EE"/>
    <w:multiLevelType w:val="hybridMultilevel"/>
    <w:tmpl w:val="1F1A83BC"/>
    <w:lvl w:ilvl="0" w:tplc="EB8856BE">
      <w:start w:val="1"/>
      <w:numFmt w:val="decimal"/>
      <w:lvlText w:val="%1."/>
      <w:lvlJc w:val="left"/>
      <w:pPr>
        <w:ind w:left="1080" w:hanging="720"/>
      </w:pPr>
      <w:rPr>
        <w:rFonts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95A30"/>
    <w:multiLevelType w:val="hybridMultilevel"/>
    <w:tmpl w:val="69987E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5BEC"/>
    <w:multiLevelType w:val="hybridMultilevel"/>
    <w:tmpl w:val="3446D8C0"/>
    <w:lvl w:ilvl="0" w:tplc="EB5268F6">
      <w:start w:val="1"/>
      <w:numFmt w:val="lowerLetter"/>
      <w:lvlText w:val="%1)"/>
      <w:lvlJc w:val="left"/>
      <w:pPr>
        <w:ind w:left="72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3" w:hanging="360"/>
      </w:pPr>
    </w:lvl>
    <w:lvl w:ilvl="2" w:tplc="4009001B" w:tentative="1">
      <w:start w:val="1"/>
      <w:numFmt w:val="lowerRoman"/>
      <w:lvlText w:val="%3."/>
      <w:lvlJc w:val="right"/>
      <w:pPr>
        <w:ind w:left="2163" w:hanging="180"/>
      </w:pPr>
    </w:lvl>
    <w:lvl w:ilvl="3" w:tplc="4009000F" w:tentative="1">
      <w:start w:val="1"/>
      <w:numFmt w:val="decimal"/>
      <w:lvlText w:val="%4."/>
      <w:lvlJc w:val="left"/>
      <w:pPr>
        <w:ind w:left="2883" w:hanging="360"/>
      </w:pPr>
    </w:lvl>
    <w:lvl w:ilvl="4" w:tplc="40090019" w:tentative="1">
      <w:start w:val="1"/>
      <w:numFmt w:val="lowerLetter"/>
      <w:lvlText w:val="%5."/>
      <w:lvlJc w:val="left"/>
      <w:pPr>
        <w:ind w:left="3603" w:hanging="360"/>
      </w:pPr>
    </w:lvl>
    <w:lvl w:ilvl="5" w:tplc="4009001B" w:tentative="1">
      <w:start w:val="1"/>
      <w:numFmt w:val="lowerRoman"/>
      <w:lvlText w:val="%6."/>
      <w:lvlJc w:val="right"/>
      <w:pPr>
        <w:ind w:left="4323" w:hanging="180"/>
      </w:pPr>
    </w:lvl>
    <w:lvl w:ilvl="6" w:tplc="4009000F" w:tentative="1">
      <w:start w:val="1"/>
      <w:numFmt w:val="decimal"/>
      <w:lvlText w:val="%7."/>
      <w:lvlJc w:val="left"/>
      <w:pPr>
        <w:ind w:left="5043" w:hanging="360"/>
      </w:pPr>
    </w:lvl>
    <w:lvl w:ilvl="7" w:tplc="40090019" w:tentative="1">
      <w:start w:val="1"/>
      <w:numFmt w:val="lowerLetter"/>
      <w:lvlText w:val="%8."/>
      <w:lvlJc w:val="left"/>
      <w:pPr>
        <w:ind w:left="5763" w:hanging="360"/>
      </w:pPr>
    </w:lvl>
    <w:lvl w:ilvl="8" w:tplc="40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3" w15:restartNumberingAfterBreak="0">
    <w:nsid w:val="10C45C6B"/>
    <w:multiLevelType w:val="hybridMultilevel"/>
    <w:tmpl w:val="00E220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13441F"/>
    <w:multiLevelType w:val="hybridMultilevel"/>
    <w:tmpl w:val="92901FC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AB209EF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520B36"/>
    <w:multiLevelType w:val="hybridMultilevel"/>
    <w:tmpl w:val="324AAB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C6D6100"/>
    <w:multiLevelType w:val="hybridMultilevel"/>
    <w:tmpl w:val="ED3CCF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580735">
    <w:abstractNumId w:val="8"/>
  </w:num>
  <w:num w:numId="2" w16cid:durableId="1903756527">
    <w:abstractNumId w:val="5"/>
  </w:num>
  <w:num w:numId="3" w16cid:durableId="1354066136">
    <w:abstractNumId w:val="9"/>
  </w:num>
  <w:num w:numId="4" w16cid:durableId="1980065290">
    <w:abstractNumId w:val="7"/>
  </w:num>
  <w:num w:numId="5" w16cid:durableId="197740412">
    <w:abstractNumId w:val="3"/>
  </w:num>
  <w:num w:numId="6" w16cid:durableId="653531692">
    <w:abstractNumId w:val="4"/>
  </w:num>
  <w:num w:numId="7" w16cid:durableId="1937909242">
    <w:abstractNumId w:val="2"/>
  </w:num>
  <w:num w:numId="8" w16cid:durableId="2119714495">
    <w:abstractNumId w:val="10"/>
  </w:num>
  <w:num w:numId="9" w16cid:durableId="266238049">
    <w:abstractNumId w:val="0"/>
  </w:num>
  <w:num w:numId="10" w16cid:durableId="720446298">
    <w:abstractNumId w:val="1"/>
  </w:num>
  <w:num w:numId="11" w16cid:durableId="1886851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03749"/>
    <w:rsid w:val="00022397"/>
    <w:rsid w:val="00033A6F"/>
    <w:rsid w:val="00047201"/>
    <w:rsid w:val="000513D1"/>
    <w:rsid w:val="00054369"/>
    <w:rsid w:val="000565E1"/>
    <w:rsid w:val="00085AD2"/>
    <w:rsid w:val="00090303"/>
    <w:rsid w:val="000A71DC"/>
    <w:rsid w:val="000B0463"/>
    <w:rsid w:val="000B4701"/>
    <w:rsid w:val="0011337B"/>
    <w:rsid w:val="00125F08"/>
    <w:rsid w:val="001454D2"/>
    <w:rsid w:val="001514A9"/>
    <w:rsid w:val="00152C7E"/>
    <w:rsid w:val="00155B7B"/>
    <w:rsid w:val="00163FBE"/>
    <w:rsid w:val="001872BB"/>
    <w:rsid w:val="001A2F9B"/>
    <w:rsid w:val="001B619C"/>
    <w:rsid w:val="001C3C78"/>
    <w:rsid w:val="001C46DF"/>
    <w:rsid w:val="001C5CC5"/>
    <w:rsid w:val="001D4E10"/>
    <w:rsid w:val="001F099B"/>
    <w:rsid w:val="001F560E"/>
    <w:rsid w:val="00214C51"/>
    <w:rsid w:val="0023442B"/>
    <w:rsid w:val="00273070"/>
    <w:rsid w:val="002A0276"/>
    <w:rsid w:val="002A4868"/>
    <w:rsid w:val="002C1A26"/>
    <w:rsid w:val="002D4E33"/>
    <w:rsid w:val="002E3291"/>
    <w:rsid w:val="002F4CB3"/>
    <w:rsid w:val="0030012E"/>
    <w:rsid w:val="00305891"/>
    <w:rsid w:val="00311A73"/>
    <w:rsid w:val="0031772D"/>
    <w:rsid w:val="00327801"/>
    <w:rsid w:val="00337DAD"/>
    <w:rsid w:val="003528B4"/>
    <w:rsid w:val="00353258"/>
    <w:rsid w:val="003638E7"/>
    <w:rsid w:val="003958BD"/>
    <w:rsid w:val="003B55C8"/>
    <w:rsid w:val="003B5B16"/>
    <w:rsid w:val="003C3028"/>
    <w:rsid w:val="003D7EA6"/>
    <w:rsid w:val="003E17E8"/>
    <w:rsid w:val="003F01B0"/>
    <w:rsid w:val="003F479D"/>
    <w:rsid w:val="00401B1F"/>
    <w:rsid w:val="00401F59"/>
    <w:rsid w:val="00410501"/>
    <w:rsid w:val="00453563"/>
    <w:rsid w:val="00474321"/>
    <w:rsid w:val="00482593"/>
    <w:rsid w:val="004906ED"/>
    <w:rsid w:val="004A204F"/>
    <w:rsid w:val="004A320C"/>
    <w:rsid w:val="004B3C06"/>
    <w:rsid w:val="004B5ED6"/>
    <w:rsid w:val="004C4853"/>
    <w:rsid w:val="004D6897"/>
    <w:rsid w:val="00500FB4"/>
    <w:rsid w:val="005263D4"/>
    <w:rsid w:val="00533AD7"/>
    <w:rsid w:val="00547172"/>
    <w:rsid w:val="005647F8"/>
    <w:rsid w:val="005661E2"/>
    <w:rsid w:val="005704AA"/>
    <w:rsid w:val="00570D2F"/>
    <w:rsid w:val="005749D4"/>
    <w:rsid w:val="00575B99"/>
    <w:rsid w:val="005855B3"/>
    <w:rsid w:val="00591DFD"/>
    <w:rsid w:val="005E2327"/>
    <w:rsid w:val="005E4307"/>
    <w:rsid w:val="006068FF"/>
    <w:rsid w:val="006167A8"/>
    <w:rsid w:val="006274A7"/>
    <w:rsid w:val="00636718"/>
    <w:rsid w:val="006408C7"/>
    <w:rsid w:val="0064118F"/>
    <w:rsid w:val="00642708"/>
    <w:rsid w:val="00642739"/>
    <w:rsid w:val="00643633"/>
    <w:rsid w:val="00665D13"/>
    <w:rsid w:val="00684867"/>
    <w:rsid w:val="006934E7"/>
    <w:rsid w:val="00696F65"/>
    <w:rsid w:val="006A23E8"/>
    <w:rsid w:val="006A4064"/>
    <w:rsid w:val="006A4363"/>
    <w:rsid w:val="006A489E"/>
    <w:rsid w:val="006B34C0"/>
    <w:rsid w:val="006B606C"/>
    <w:rsid w:val="006D32DC"/>
    <w:rsid w:val="006E4696"/>
    <w:rsid w:val="00701521"/>
    <w:rsid w:val="0071216D"/>
    <w:rsid w:val="007200EA"/>
    <w:rsid w:val="0072262C"/>
    <w:rsid w:val="007420CE"/>
    <w:rsid w:val="00755BB8"/>
    <w:rsid w:val="00762552"/>
    <w:rsid w:val="007B79B6"/>
    <w:rsid w:val="007C4ACA"/>
    <w:rsid w:val="007F2D4A"/>
    <w:rsid w:val="007F4503"/>
    <w:rsid w:val="00806E4E"/>
    <w:rsid w:val="008312C0"/>
    <w:rsid w:val="008354C2"/>
    <w:rsid w:val="0087359C"/>
    <w:rsid w:val="008C4A30"/>
    <w:rsid w:val="00900788"/>
    <w:rsid w:val="009453E1"/>
    <w:rsid w:val="00951BDD"/>
    <w:rsid w:val="00953E97"/>
    <w:rsid w:val="009673D1"/>
    <w:rsid w:val="009719BB"/>
    <w:rsid w:val="00981AC9"/>
    <w:rsid w:val="009867F2"/>
    <w:rsid w:val="00997F7F"/>
    <w:rsid w:val="009A1C16"/>
    <w:rsid w:val="009B141F"/>
    <w:rsid w:val="009D0F5E"/>
    <w:rsid w:val="009D2BFD"/>
    <w:rsid w:val="009E559B"/>
    <w:rsid w:val="00A11835"/>
    <w:rsid w:val="00A179E8"/>
    <w:rsid w:val="00A3253A"/>
    <w:rsid w:val="00A45826"/>
    <w:rsid w:val="00A62CE8"/>
    <w:rsid w:val="00A777E6"/>
    <w:rsid w:val="00A8685D"/>
    <w:rsid w:val="00AA604A"/>
    <w:rsid w:val="00AB77B5"/>
    <w:rsid w:val="00AC51C0"/>
    <w:rsid w:val="00AD4FD3"/>
    <w:rsid w:val="00AE37A1"/>
    <w:rsid w:val="00AF07FF"/>
    <w:rsid w:val="00B07C13"/>
    <w:rsid w:val="00B22033"/>
    <w:rsid w:val="00B42C6E"/>
    <w:rsid w:val="00B5593D"/>
    <w:rsid w:val="00B73151"/>
    <w:rsid w:val="00B82D4A"/>
    <w:rsid w:val="00B83BF9"/>
    <w:rsid w:val="00B845B6"/>
    <w:rsid w:val="00B97CDC"/>
    <w:rsid w:val="00BC767D"/>
    <w:rsid w:val="00BE45E3"/>
    <w:rsid w:val="00BE6403"/>
    <w:rsid w:val="00BF0012"/>
    <w:rsid w:val="00C06609"/>
    <w:rsid w:val="00C25FC6"/>
    <w:rsid w:val="00C27637"/>
    <w:rsid w:val="00C30881"/>
    <w:rsid w:val="00C322CF"/>
    <w:rsid w:val="00C365B5"/>
    <w:rsid w:val="00C37CB1"/>
    <w:rsid w:val="00C770D4"/>
    <w:rsid w:val="00CB4F1A"/>
    <w:rsid w:val="00CD7F03"/>
    <w:rsid w:val="00CE7D41"/>
    <w:rsid w:val="00CF7700"/>
    <w:rsid w:val="00D25108"/>
    <w:rsid w:val="00D306F7"/>
    <w:rsid w:val="00D60854"/>
    <w:rsid w:val="00D622E2"/>
    <w:rsid w:val="00D71A11"/>
    <w:rsid w:val="00D74144"/>
    <w:rsid w:val="00D76B48"/>
    <w:rsid w:val="00D957E2"/>
    <w:rsid w:val="00DB2290"/>
    <w:rsid w:val="00E15F0C"/>
    <w:rsid w:val="00E23CC6"/>
    <w:rsid w:val="00E2723C"/>
    <w:rsid w:val="00E40A4C"/>
    <w:rsid w:val="00E56B45"/>
    <w:rsid w:val="00E807DE"/>
    <w:rsid w:val="00E80C6E"/>
    <w:rsid w:val="00E81747"/>
    <w:rsid w:val="00EA4DBD"/>
    <w:rsid w:val="00EB12D2"/>
    <w:rsid w:val="00EB1DE8"/>
    <w:rsid w:val="00EB37A1"/>
    <w:rsid w:val="00EC02EB"/>
    <w:rsid w:val="00F149E4"/>
    <w:rsid w:val="00F34A09"/>
    <w:rsid w:val="00F6606D"/>
    <w:rsid w:val="00F764F5"/>
    <w:rsid w:val="00F83887"/>
    <w:rsid w:val="00F91D3E"/>
    <w:rsid w:val="00F91FF3"/>
    <w:rsid w:val="00FC0E3E"/>
    <w:rsid w:val="00FC64FA"/>
    <w:rsid w:val="00FC659B"/>
    <w:rsid w:val="00FC7036"/>
    <w:rsid w:val="00FC765C"/>
    <w:rsid w:val="00FD5D0E"/>
    <w:rsid w:val="00FE3358"/>
    <w:rsid w:val="00FF0DA8"/>
    <w:rsid w:val="00FF3DE7"/>
    <w:rsid w:val="00FF4BF8"/>
    <w:rsid w:val="00FF5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BA429D"/>
  <w15:docId w15:val="{C3CE4F37-3EE4-E148-8DD2-F354EFE31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paragraph" w:customStyle="1" w:styleId="TableContents">
    <w:name w:val="Table Contents"/>
    <w:basedOn w:val="Normal"/>
    <w:rsid w:val="00C30881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1713</Words>
  <Characters>976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J'SMK</dc:creator>
  <cp:keywords>QP Template</cp:keywords>
  <cp:lastModifiedBy>pravin adivarekar</cp:lastModifiedBy>
  <cp:revision>23</cp:revision>
  <cp:lastPrinted>2022-05-07T13:07:00Z</cp:lastPrinted>
  <dcterms:created xsi:type="dcterms:W3CDTF">2022-05-07T11:07:00Z</dcterms:created>
  <dcterms:modified xsi:type="dcterms:W3CDTF">2022-05-08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